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F95" w:rsidRDefault="00633F95">
      <w:bookmarkStart w:id="0" w:name="_GoBack"/>
      <w:bookmarkEnd w:id="0"/>
    </w:p>
    <w:p w:rsidR="002F0BFD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pacing w:val="-10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y C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n 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6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u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l D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ev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p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m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t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l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:rsidR="00F00D03" w:rsidRPr="002F0BFD" w:rsidRDefault="00434F74" w:rsidP="00F00D03">
      <w:pPr>
        <w:pStyle w:val="BodyText"/>
        <w:spacing w:line="249" w:lineRule="auto"/>
        <w:ind w:left="0" w:firstLine="720"/>
        <w:rPr>
          <w:rFonts w:ascii="Calibri" w:hAnsi="Calibri"/>
          <w:spacing w:val="-2"/>
          <w:sz w:val="20"/>
        </w:rPr>
      </w:pPr>
      <w:r w:rsidRPr="002F0BFD">
        <w:rPr>
          <w:rFonts w:ascii="Calibri" w:hAnsi="Calibri"/>
          <w:sz w:val="20"/>
        </w:rPr>
        <w:t>An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individu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development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pla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(IDP)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helps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="00124C86" w:rsidRPr="002F0BFD">
        <w:rPr>
          <w:rFonts w:ascii="Calibri" w:hAnsi="Calibri"/>
          <w:spacing w:val="-3"/>
          <w:sz w:val="20"/>
        </w:rPr>
        <w:t xml:space="preserve">to </w:t>
      </w:r>
      <w:r w:rsidRPr="002F0BFD">
        <w:rPr>
          <w:rFonts w:ascii="Calibri" w:hAnsi="Calibri"/>
          <w:sz w:val="20"/>
        </w:rPr>
        <w:t>alig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ersonal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rofession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goals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with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academic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expectations</w:t>
      </w:r>
      <w:r w:rsidRPr="002F0BFD">
        <w:rPr>
          <w:rFonts w:ascii="Calibri" w:hAnsi="Calibri"/>
          <w:w w:val="99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responsibilities.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Develop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l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ive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itic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forma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f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build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he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knowledge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resources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necess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o</w:t>
      </w:r>
      <w:r w:rsidR="00F00D03" w:rsidRPr="002F0BFD">
        <w:rPr>
          <w:rFonts w:ascii="Calibri" w:hAnsi="Calibri"/>
          <w:spacing w:val="-2"/>
          <w:sz w:val="20"/>
        </w:rPr>
        <w:t xml:space="preserve"> for your career, and to prepare you for </w:t>
      </w:r>
      <w:r w:rsidR="00F00D03" w:rsidRPr="002F0BFD">
        <w:rPr>
          <w:rFonts w:ascii="Calibri" w:hAnsi="Calibri"/>
          <w:sz w:val="20"/>
        </w:rPr>
        <w:t>meaningfu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erson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rofessional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pportunitie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fte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graduation</w:t>
      </w:r>
      <w:r w:rsidR="00F00D03" w:rsidRPr="002F0BFD">
        <w:rPr>
          <w:rFonts w:ascii="Calibri" w:hAnsi="Calibri"/>
          <w:sz w:val="20"/>
        </w:rPr>
        <w:t>.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</w:p>
    <w:p w:rsidR="00F00D03" w:rsidRDefault="004D462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UF’s IDP template </w:t>
      </w:r>
      <w:r w:rsidR="00F00D03" w:rsidRPr="002F0BFD">
        <w:rPr>
          <w:rFonts w:ascii="Calibri" w:hAnsi="Calibri"/>
          <w:sz w:val="20"/>
        </w:rPr>
        <w:t>will be customized to your program’s specific context. The template i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mpris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elf-assessment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 current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 and interests, 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umm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oals</w:t>
      </w:r>
      <w:r w:rsidR="002F0BFD">
        <w:rPr>
          <w:rFonts w:ascii="Calibri" w:hAnsi="Calibri"/>
          <w:sz w:val="20"/>
        </w:rPr>
        <w:t xml:space="preserve"> for the upcoming year</w:t>
      </w:r>
      <w:r w:rsidR="00F00D03" w:rsidRPr="002F0BFD">
        <w:rPr>
          <w:rFonts w:ascii="Calibri" w:hAnsi="Calibri"/>
          <w:sz w:val="20"/>
        </w:rPr>
        <w:t xml:space="preserve"> based on your self-assessmen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</w:t>
      </w:r>
      <w:r w:rsidR="00F00D03" w:rsidRPr="002F0BFD">
        <w:rPr>
          <w:rFonts w:ascii="Calibri" w:hAnsi="Calibri"/>
          <w:w w:val="99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c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 to shape your skillse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eat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njunction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th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dvisor.</w:t>
      </w:r>
    </w:p>
    <w:p w:rsidR="002F0BFD" w:rsidRPr="002F0BFD" w:rsidRDefault="002F0BF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</w:p>
    <w:p w:rsidR="00434F74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l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n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P Gu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="002F0BFD">
        <w:rPr>
          <w:rFonts w:ascii="Arial" w:eastAsia="Quadon Heavy" w:hAnsi="Arial" w:cs="Arial"/>
          <w:b/>
          <w:bCs/>
          <w:color w:val="F36F21"/>
          <w:sz w:val="24"/>
          <w:szCs w:val="24"/>
        </w:rPr>
        <w:t>My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r</w:t>
      </w:r>
      <w:r w:rsidRPr="00903EED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g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:rsidR="00636F98" w:rsidRPr="002F0BFD" w:rsidRDefault="00434F74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 w:rsidRPr="002F0BFD">
        <w:rPr>
          <w:rFonts w:ascii="Calibri" w:hAnsi="Calibri"/>
          <w:sz w:val="20"/>
          <w:szCs w:val="20"/>
        </w:rPr>
        <w:t>Your</w:t>
      </w:r>
      <w:r w:rsidRPr="002F0BFD">
        <w:rPr>
          <w:rFonts w:ascii="Calibri" w:hAnsi="Calibri"/>
          <w:spacing w:val="-4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IDP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wil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="002F0BFD">
        <w:rPr>
          <w:rFonts w:ascii="Calibri" w:hAnsi="Calibri"/>
          <w:spacing w:val="-2"/>
          <w:sz w:val="20"/>
          <w:szCs w:val="20"/>
        </w:rPr>
        <w:t xml:space="preserve">serve as a guide to your annual progress meetings with your advisor, </w:t>
      </w:r>
      <w:r w:rsidR="00124C86" w:rsidRPr="002F0BFD">
        <w:rPr>
          <w:rFonts w:ascii="Calibri" w:hAnsi="Calibri"/>
          <w:spacing w:val="-3"/>
          <w:sz w:val="20"/>
          <w:szCs w:val="20"/>
        </w:rPr>
        <w:t xml:space="preserve">to ensure progress is made towards </w:t>
      </w:r>
      <w:r w:rsidR="000B160B">
        <w:rPr>
          <w:rFonts w:ascii="Calibri" w:hAnsi="Calibri"/>
          <w:spacing w:val="-3"/>
          <w:sz w:val="20"/>
          <w:szCs w:val="20"/>
        </w:rPr>
        <w:t>y</w:t>
      </w:r>
      <w:r w:rsidRPr="002F0BFD">
        <w:rPr>
          <w:rFonts w:ascii="Calibri" w:hAnsi="Calibri"/>
          <w:sz w:val="20"/>
          <w:szCs w:val="20"/>
        </w:rPr>
        <w:t>our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ersona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and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rofessional</w:t>
      </w:r>
      <w:r w:rsidR="000B160B">
        <w:rPr>
          <w:rFonts w:ascii="Calibri" w:hAnsi="Calibri"/>
          <w:sz w:val="20"/>
          <w:szCs w:val="20"/>
        </w:rPr>
        <w:t xml:space="preserve"> goals</w:t>
      </w:r>
      <w:r w:rsidRPr="002F0BFD">
        <w:rPr>
          <w:rFonts w:ascii="Calibri" w:hAnsi="Calibri"/>
          <w:sz w:val="20"/>
          <w:szCs w:val="20"/>
        </w:rPr>
        <w:t>.</w:t>
      </w:r>
      <w:r w:rsidR="002F0BFD" w:rsidRPr="002F0BFD">
        <w:rPr>
          <w:rFonts w:ascii="Calibri" w:hAnsi="Calibri"/>
          <w:sz w:val="20"/>
          <w:szCs w:val="20"/>
        </w:rPr>
        <w:t xml:space="preserve"> Each year, you can develop a revised IDP, based on an updated assessment of your goals and skills, as well as the progress you make throughout your career, to create attainable steps for fulfilling long-term goals.</w:t>
      </w:r>
    </w:p>
    <w:p w:rsidR="002F0BFD" w:rsidRDefault="002F0BFD" w:rsidP="00636F98">
      <w:pPr>
        <w:pStyle w:val="BodyText"/>
        <w:spacing w:line="249" w:lineRule="auto"/>
        <w:ind w:left="0" w:firstLine="720"/>
        <w:rPr>
          <w:rFonts w:asciiTheme="minorHAnsi" w:hAnsiTheme="minorHAnsi"/>
          <w:sz w:val="20"/>
          <w:szCs w:val="20"/>
        </w:rPr>
      </w:pPr>
    </w:p>
    <w:p w:rsidR="00636F98" w:rsidRPr="002F0BFD" w:rsidRDefault="00636F98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Can I Use This Template?</w:t>
      </w:r>
    </w:p>
    <w:p w:rsidR="002F0BFD" w:rsidRPr="002F0BFD" w:rsidRDefault="00636F98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Please take the time to complete the IDP template to the best of your ability soon after your arrival at UF. </w:t>
      </w:r>
      <w:r w:rsidR="000B160B" w:rsidRPr="002F0BFD">
        <w:rPr>
          <w:rFonts w:ascii="Calibri" w:hAnsi="Calibri"/>
          <w:sz w:val="20"/>
        </w:rPr>
        <w:t>It</w:t>
      </w:r>
      <w:r w:rsidR="00D32AC9">
        <w:rPr>
          <w:rFonts w:ascii="Calibri" w:hAnsi="Calibri"/>
          <w:sz w:val="20"/>
        </w:rPr>
        <w:t xml:space="preserve"> is</w:t>
      </w:r>
      <w:r w:rsidR="000B160B" w:rsidRPr="002F0BFD">
        <w:rPr>
          <w:rFonts w:ascii="Calibri" w:hAnsi="Calibri"/>
          <w:sz w:val="20"/>
        </w:rPr>
        <w:t xml:space="preserve"> ok if you are unable to provide clear answers on parts of the IDP template; the document is mean to guide you in formulating a plan for your future, and any questions that arise can be addressed in your first meeting with your advisor. </w:t>
      </w:r>
      <w:r w:rsidRPr="002F0BFD">
        <w:rPr>
          <w:rFonts w:ascii="Calibri" w:hAnsi="Calibri"/>
          <w:sz w:val="20"/>
        </w:rPr>
        <w:t xml:space="preserve">Also, schedule a meeting with your advisor or graduate coordinator early in your first semester at UF, to </w:t>
      </w:r>
      <w:r w:rsidR="000B160B">
        <w:rPr>
          <w:rFonts w:ascii="Calibri" w:hAnsi="Calibri"/>
          <w:sz w:val="20"/>
        </w:rPr>
        <w:t xml:space="preserve">discuss your </w:t>
      </w:r>
      <w:r w:rsidRPr="002F0BFD">
        <w:rPr>
          <w:rFonts w:ascii="Calibri" w:hAnsi="Calibri"/>
          <w:sz w:val="20"/>
        </w:rPr>
        <w:t xml:space="preserve">goals and expectations </w:t>
      </w:r>
      <w:r w:rsidR="000B160B">
        <w:rPr>
          <w:rFonts w:ascii="Calibri" w:hAnsi="Calibri"/>
          <w:sz w:val="20"/>
        </w:rPr>
        <w:t>f</w:t>
      </w:r>
      <w:r w:rsidRPr="002F0BFD">
        <w:rPr>
          <w:rFonts w:ascii="Calibri" w:hAnsi="Calibri"/>
          <w:sz w:val="20"/>
        </w:rPr>
        <w:t>or your time at UF.</w:t>
      </w:r>
    </w:p>
    <w:p w:rsidR="00434F74" w:rsidRPr="00BF511C" w:rsidRDefault="002F0BFD" w:rsidP="00490290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IDP document is meant to complement the creation of your academic plan of study, which w</w:t>
      </w:r>
      <w:r w:rsidR="000B160B">
        <w:rPr>
          <w:rFonts w:asciiTheme="minorHAnsi" w:hAnsiTheme="minorHAnsi"/>
          <w:sz w:val="20"/>
          <w:szCs w:val="20"/>
        </w:rPr>
        <w:t>ill</w:t>
      </w:r>
      <w:r>
        <w:rPr>
          <w:rFonts w:asciiTheme="minorHAnsi" w:hAnsiTheme="minorHAnsi"/>
          <w:sz w:val="20"/>
          <w:szCs w:val="20"/>
        </w:rPr>
        <w:t xml:space="preserve"> outline the measures for academic success in your program.</w:t>
      </w:r>
      <w:r w:rsidR="000B160B">
        <w:rPr>
          <w:rFonts w:asciiTheme="minorHAnsi" w:hAnsiTheme="minorHAnsi"/>
          <w:sz w:val="20"/>
          <w:szCs w:val="20"/>
        </w:rPr>
        <w:t xml:space="preserve"> To ensure that both the IDP and your plan of study are coordinated, s</w:t>
      </w:r>
      <w:r w:rsidR="00434F74" w:rsidRPr="00BF511C">
        <w:rPr>
          <w:rFonts w:ascii="Calibri" w:hAnsi="Calibri"/>
          <w:sz w:val="20"/>
          <w:szCs w:val="20"/>
        </w:rPr>
        <w:t>tudents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nd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dvisors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ach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hav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set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of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xpectations,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which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r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listed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 xml:space="preserve">below, </w:t>
      </w:r>
      <w:r w:rsidR="000B160B">
        <w:rPr>
          <w:rFonts w:ascii="Calibri" w:hAnsi="Calibri"/>
          <w:sz w:val="20"/>
          <w:szCs w:val="20"/>
        </w:rPr>
        <w:t>to support your progress towards your degree:</w:t>
      </w:r>
    </w:p>
    <w:p w:rsidR="00BF511C" w:rsidRDefault="00BF511C" w:rsidP="00434F74">
      <w:pPr>
        <w:pStyle w:val="Heading3"/>
        <w:spacing w:before="55"/>
        <w:ind w:left="2"/>
        <w:jc w:val="center"/>
        <w:rPr>
          <w:rFonts w:ascii="Gentona Heavy" w:eastAsia="Gentona Heavy" w:hAnsi="Gentona Heavy" w:cs="Gentona Heavy"/>
          <w:spacing w:val="2"/>
        </w:rPr>
      </w:pPr>
    </w:p>
    <w:p w:rsidR="00434F74" w:rsidRPr="00903EED" w:rsidRDefault="00434F74" w:rsidP="00434F74">
      <w:pPr>
        <w:pStyle w:val="Heading3"/>
        <w:spacing w:before="55"/>
        <w:ind w:left="2"/>
        <w:jc w:val="center"/>
        <w:rPr>
          <w:rFonts w:ascii="Arial" w:eastAsia="Gentona Heavy" w:hAnsi="Arial" w:cs="Arial"/>
          <w:b w:val="0"/>
          <w:bCs w:val="0"/>
        </w:rPr>
      </w:pPr>
      <w:r w:rsidRPr="00903EED">
        <w:rPr>
          <w:rFonts w:ascii="Arial" w:eastAsia="Gentona Heavy" w:hAnsi="Arial" w:cs="Arial"/>
          <w:spacing w:val="2"/>
        </w:rPr>
        <w:t>EXP</w:t>
      </w:r>
      <w:r w:rsidRPr="00903EED">
        <w:rPr>
          <w:rFonts w:ascii="Arial" w:eastAsia="Gentona Heavy" w:hAnsi="Arial" w:cs="Arial"/>
          <w:spacing w:val="-3"/>
        </w:rPr>
        <w:t>EC</w:t>
      </w:r>
      <w:r w:rsidRPr="00903EED">
        <w:rPr>
          <w:rFonts w:ascii="Arial" w:eastAsia="Gentona Heavy" w:hAnsi="Arial" w:cs="Arial"/>
          <w:spacing w:val="-17"/>
        </w:rPr>
        <w:t>TA</w:t>
      </w:r>
      <w:r w:rsidRPr="00903EED">
        <w:rPr>
          <w:rFonts w:ascii="Arial" w:eastAsia="Gentona Heavy" w:hAnsi="Arial" w:cs="Arial"/>
          <w:spacing w:val="-1"/>
        </w:rPr>
        <w:t>TIO</w:t>
      </w:r>
      <w:r w:rsidRPr="00903EED">
        <w:rPr>
          <w:rFonts w:ascii="Arial" w:eastAsia="Gentona Heavy" w:hAnsi="Arial" w:cs="Arial"/>
          <w:spacing w:val="2"/>
        </w:rPr>
        <w:t>NS</w:t>
      </w:r>
    </w:p>
    <w:p w:rsidR="00434F74" w:rsidRDefault="00434F74" w:rsidP="00434F74">
      <w:pPr>
        <w:spacing w:before="4" w:line="170" w:lineRule="exact"/>
        <w:rPr>
          <w:sz w:val="17"/>
          <w:szCs w:val="17"/>
        </w:rPr>
      </w:pPr>
    </w:p>
    <w:p w:rsidR="00434F74" w:rsidRDefault="00434F74" w:rsidP="00434F74">
      <w:pPr>
        <w:tabs>
          <w:tab w:val="left" w:pos="5399"/>
        </w:tabs>
        <w:jc w:val="center"/>
        <w:rPr>
          <w:rFonts w:ascii="Gentona Bold" w:eastAsia="Gentona Bold" w:hAnsi="Gentona Bold" w:cs="Gentona Bold"/>
          <w:sz w:val="24"/>
          <w:szCs w:val="24"/>
        </w:rPr>
      </w:pPr>
      <w:r w:rsidRPr="00903EED">
        <w:rPr>
          <w:rFonts w:ascii="Arial" w:eastAsia="Gentona Bold" w:hAnsi="Arial" w:cs="Arial"/>
          <w:i/>
          <w:color w:val="005496"/>
          <w:spacing w:val="-8"/>
          <w:sz w:val="24"/>
          <w:szCs w:val="24"/>
          <w:u w:val="single" w:color="005496"/>
        </w:rPr>
        <w:t>S</w:t>
      </w:r>
      <w:r w:rsidRPr="00903EED">
        <w:rPr>
          <w:rFonts w:ascii="Arial" w:eastAsia="Gentona Bold" w:hAnsi="Arial" w:cs="Arial"/>
          <w:i/>
          <w:color w:val="005496"/>
          <w:spacing w:val="-2"/>
          <w:sz w:val="24"/>
          <w:szCs w:val="24"/>
          <w:u w:val="single" w:color="005496"/>
        </w:rPr>
        <w:t>tu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den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t</w:t>
      </w:r>
      <w:r>
        <w:rPr>
          <w:rFonts w:ascii="Gentona Bold" w:eastAsia="Gentona Bold" w:hAnsi="Gentona Bold" w:cs="Gentona Bold"/>
          <w:i/>
          <w:color w:val="005496"/>
          <w:sz w:val="24"/>
          <w:szCs w:val="24"/>
        </w:rPr>
        <w:tab/>
      </w:r>
      <w:r w:rsidRPr="00903EED">
        <w:rPr>
          <w:rFonts w:ascii="Arial" w:eastAsia="Gentona Bold" w:hAnsi="Arial" w:cs="Arial"/>
          <w:i/>
          <w:color w:val="005496"/>
          <w:spacing w:val="-9"/>
          <w:sz w:val="24"/>
          <w:szCs w:val="24"/>
          <w:u w:val="single" w:color="005496"/>
        </w:rPr>
        <w:t>A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d</w:t>
      </w:r>
      <w:r w:rsidRPr="00903EED">
        <w:rPr>
          <w:rFonts w:ascii="Arial" w:eastAsia="Gentona Bold" w:hAnsi="Arial" w:cs="Arial"/>
          <w:i/>
          <w:color w:val="005496"/>
          <w:spacing w:val="-5"/>
          <w:sz w:val="24"/>
          <w:szCs w:val="24"/>
          <w:u w:val="single" w:color="005496"/>
        </w:rPr>
        <w:t>v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is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o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r</w:t>
      </w:r>
    </w:p>
    <w:p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right="608" w:hanging="101"/>
        <w:sectPr w:rsidR="00434F74" w:rsidSect="00B26BAD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mar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ponsibil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 completio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gree.</w:t>
      </w:r>
    </w:p>
    <w:p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Me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l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er/hi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pdat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es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ult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tivities</w:t>
      </w:r>
      <w:r w:rsidR="00282B39">
        <w:rPr>
          <w:rFonts w:asciiTheme="minorHAnsi" w:hAnsiTheme="minorHAnsi"/>
          <w:spacing w:val="-1"/>
          <w:sz w:val="20"/>
        </w:rPr>
        <w:t>.</w:t>
      </w:r>
    </w:p>
    <w:p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Establish a shared understanding of satisfactory progress with my advisor.</w:t>
      </w:r>
    </w:p>
    <w:p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velop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issertation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7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.</w:t>
      </w:r>
    </w:p>
    <w:p w:rsidR="00282B39" w:rsidRPr="00124C86" w:rsidRDefault="00282B39" w:rsidP="00282B3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Actively seek out advice and feedbac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ro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advis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the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s.</w:t>
      </w:r>
    </w:p>
    <w:p w:rsidR="00434F74" w:rsidRDefault="00282B39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Remain informed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he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policies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requirements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y graduate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program</w:t>
      </w:r>
      <w:r>
        <w:rPr>
          <w:rFonts w:asciiTheme="minorHAnsi" w:hAnsiTheme="minorHAnsi"/>
          <w:sz w:val="20"/>
        </w:rPr>
        <w:t>,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he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University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of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lorida.</w:t>
      </w:r>
    </w:p>
    <w:p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tte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articipat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partmen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 seminars.</w:t>
      </w:r>
    </w:p>
    <w:p w:rsidR="00434F74" w:rsidRPr="00124C86" w:rsidRDefault="00282B39" w:rsidP="00434F74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Maintain knowledge of </w:t>
      </w:r>
      <w:r w:rsidR="00434F74" w:rsidRPr="00124C86">
        <w:rPr>
          <w:rFonts w:asciiTheme="minorHAnsi" w:hAnsiTheme="minorHAnsi"/>
          <w:sz w:val="20"/>
        </w:rPr>
        <w:t>original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literature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in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y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ield.</w:t>
      </w:r>
    </w:p>
    <w:p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o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llaborat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intaining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afe</w:t>
      </w:r>
      <w:r w:rsidR="00282B39">
        <w:rPr>
          <w:rFonts w:asciiTheme="minorHAnsi" w:hAnsiTheme="minorHAnsi"/>
          <w:sz w:val="20"/>
        </w:rPr>
        <w:t>, c</w:t>
      </w:r>
      <w:r w:rsidRPr="00124C86">
        <w:rPr>
          <w:rFonts w:asciiTheme="minorHAnsi" w:hAnsiTheme="minorHAnsi"/>
          <w:sz w:val="20"/>
        </w:rPr>
        <w:t>lean</w:t>
      </w:r>
      <w:r w:rsidR="00282B39">
        <w:rPr>
          <w:rFonts w:asciiTheme="minorHAnsi" w:hAnsiTheme="minorHAnsi"/>
          <w:spacing w:val="-4"/>
          <w:sz w:val="20"/>
        </w:rPr>
        <w:t>, and c</w:t>
      </w:r>
      <w:r w:rsidRPr="00124C86">
        <w:rPr>
          <w:rFonts w:asciiTheme="minorHAnsi" w:hAnsiTheme="minorHAnsi"/>
          <w:sz w:val="20"/>
        </w:rPr>
        <w:t>ollegial</w:t>
      </w:r>
      <w:r w:rsidR="00282B39">
        <w:rPr>
          <w:rFonts w:asciiTheme="minorHAnsi" w:hAnsiTheme="minorHAnsi"/>
          <w:sz w:val="20"/>
        </w:rPr>
        <w:t xml:space="preserve"> academic and work environment</w:t>
      </w:r>
      <w:r w:rsidRPr="00124C86">
        <w:rPr>
          <w:rFonts w:asciiTheme="minorHAnsi" w:hAnsiTheme="minorHAnsi"/>
          <w:sz w:val="20"/>
        </w:rPr>
        <w:t>.</w:t>
      </w:r>
    </w:p>
    <w:p w:rsidR="00434F74" w:rsidRPr="00124C86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ur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i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eave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vacatio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282B39">
        <w:rPr>
          <w:rFonts w:asciiTheme="minorHAnsi" w:hAnsiTheme="minorHAnsi"/>
          <w:sz w:val="20"/>
        </w:rPr>
        <w:t>expectation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tendanc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fessional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:rsidR="00124C86" w:rsidRDefault="00124C86" w:rsidP="00124C86">
      <w:pPr>
        <w:pStyle w:val="BodyText"/>
        <w:tabs>
          <w:tab w:val="left" w:pos="667"/>
        </w:tabs>
        <w:spacing w:line="249" w:lineRule="auto"/>
        <w:ind w:left="0"/>
        <w:rPr>
          <w:rFonts w:asciiTheme="minorHAnsi" w:hAnsiTheme="minorHAnsi"/>
          <w:sz w:val="20"/>
        </w:rPr>
      </w:pP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ducati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utur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mbe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ty.</w:t>
      </w:r>
    </w:p>
    <w:p w:rsidR="000A4EC1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0A4EC1">
        <w:rPr>
          <w:rFonts w:asciiTheme="minorHAnsi" w:hAnsiTheme="minorHAnsi"/>
          <w:spacing w:val="-2"/>
          <w:sz w:val="20"/>
        </w:rPr>
        <w:t>guid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llow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wne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 xml:space="preserve">their </w:t>
      </w:r>
      <w:r w:rsidRPr="00124C86">
        <w:rPr>
          <w:rFonts w:asciiTheme="minorHAnsi" w:hAnsiTheme="minorHAnsi"/>
          <w:sz w:val="20"/>
        </w:rPr>
        <w:t>research</w:t>
      </w:r>
      <w:r w:rsidR="000A4EC1">
        <w:rPr>
          <w:rFonts w:asciiTheme="minorHAnsi" w:hAnsiTheme="minorHAnsi"/>
          <w:sz w:val="20"/>
        </w:rPr>
        <w:t>.</w:t>
      </w:r>
    </w:p>
    <w:p w:rsidR="00434F74" w:rsidRPr="00124C86" w:rsidRDefault="000A4EC1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w w:val="99"/>
          <w:sz w:val="20"/>
        </w:rPr>
        <w:t>Encourage students</w:t>
      </w:r>
      <w:r w:rsidR="00434F74"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 xml:space="preserve">to </w:t>
      </w:r>
      <w:r>
        <w:rPr>
          <w:rFonts w:asciiTheme="minorHAnsi" w:hAnsiTheme="minorHAnsi"/>
          <w:sz w:val="20"/>
        </w:rPr>
        <w:t>set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reasonable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goals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nd</w:t>
      </w:r>
      <w:r w:rsidR="00434F74" w:rsidRPr="00124C86">
        <w:rPr>
          <w:rFonts w:asciiTheme="minorHAnsi" w:hAnsiTheme="minorHAnsi"/>
          <w:spacing w:val="-5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establish</w:t>
      </w:r>
      <w:r w:rsidR="00434F74" w:rsidRPr="00124C86">
        <w:rPr>
          <w:rFonts w:asciiTheme="minorHAnsi" w:hAnsiTheme="minorHAnsi"/>
          <w:spacing w:val="-4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imeline</w:t>
      </w:r>
      <w:r w:rsidR="00434F74" w:rsidRPr="00124C86">
        <w:rPr>
          <w:rFonts w:asciiTheme="minorHAnsi" w:hAnsiTheme="minorHAnsi"/>
          <w:w w:val="99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for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z w:val="20"/>
        </w:rPr>
        <w:t>completion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e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nest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eedba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going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asis.</w:t>
      </w:r>
    </w:p>
    <w:p w:rsidR="00434F74" w:rsidRPr="00124C86" w:rsidRDefault="000A4EC1" w:rsidP="00EE4830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</w:t>
      </w:r>
      <w:r w:rsidR="00434F74" w:rsidRPr="00124C86">
        <w:rPr>
          <w:rFonts w:asciiTheme="minorHAnsi" w:hAnsiTheme="minorHAnsi"/>
          <w:sz w:val="20"/>
        </w:rPr>
        <w:t>ommit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to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improving</w:t>
      </w:r>
      <w:r w:rsidR="00434F74" w:rsidRPr="00124C86">
        <w:rPr>
          <w:rFonts w:asciiTheme="minorHAnsi" w:hAnsiTheme="minorHAnsi"/>
          <w:spacing w:val="-3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s</w:t>
      </w:r>
      <w:r w:rsidR="00434F74" w:rsidRPr="00124C86">
        <w:rPr>
          <w:rFonts w:asciiTheme="minorHAnsi" w:hAnsiTheme="minorHAnsi"/>
          <w:spacing w:val="-2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a</w:t>
      </w:r>
      <w:r w:rsidR="00434F74" w:rsidRPr="00124C86">
        <w:rPr>
          <w:rFonts w:asciiTheme="minorHAnsi" w:hAnsiTheme="minorHAnsi"/>
          <w:spacing w:val="-1"/>
          <w:sz w:val="20"/>
        </w:rPr>
        <w:t xml:space="preserve"> </w:t>
      </w:r>
      <w:r w:rsidR="00434F74" w:rsidRPr="00124C86">
        <w:rPr>
          <w:rFonts w:asciiTheme="minorHAnsi" w:hAnsiTheme="minorHAnsi"/>
          <w:sz w:val="20"/>
        </w:rPr>
        <w:t>mentor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pen</w:t>
      </w:r>
      <w:r w:rsidR="000A4EC1">
        <w:rPr>
          <w:rFonts w:asciiTheme="minorHAnsi" w:hAnsiTheme="minorHAnsi"/>
          <w:sz w:val="20"/>
        </w:rPr>
        <w:t xml:space="preserve"> to students by </w:t>
      </w:r>
      <w:r w:rsidRPr="00124C86">
        <w:rPr>
          <w:rFonts w:asciiTheme="minorHAnsi" w:hAnsiTheme="minorHAnsi"/>
          <w:sz w:val="20"/>
        </w:rPr>
        <w:t>encourag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0A4EC1"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 xml:space="preserve">bring </w:t>
      </w:r>
      <w:r w:rsidRPr="00124C86">
        <w:rPr>
          <w:rFonts w:asciiTheme="minorHAnsi" w:hAnsiTheme="minorHAnsi"/>
          <w:sz w:val="20"/>
        </w:rPr>
        <w:t>concerns</w:t>
      </w:r>
      <w:r w:rsidR="000A4EC1">
        <w:rPr>
          <w:rFonts w:asciiTheme="minorHAnsi" w:hAnsiTheme="minorHAnsi"/>
          <w:sz w:val="20"/>
        </w:rPr>
        <w:t xml:space="preserve"> to you</w:t>
      </w:r>
      <w:r w:rsidR="00EE4830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="000A4EC1">
        <w:rPr>
          <w:rFonts w:asciiTheme="minorHAnsi" w:hAnsiTheme="minorHAnsi"/>
          <w:w w:val="99"/>
          <w:sz w:val="20"/>
        </w:rPr>
        <w:t>while aiming to f</w:t>
      </w:r>
      <w:r w:rsidRPr="00124C86">
        <w:rPr>
          <w:rFonts w:asciiTheme="minorHAnsi" w:hAnsiTheme="minorHAnsi"/>
          <w:sz w:val="20"/>
        </w:rPr>
        <w:t>i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ceptabl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olutions</w:t>
      </w:r>
      <w:r w:rsidR="000A4EC1">
        <w:rPr>
          <w:rFonts w:asciiTheme="minorHAnsi" w:hAnsiTheme="minorHAnsi"/>
          <w:sz w:val="20"/>
        </w:rPr>
        <w:t xml:space="preserve"> for all concerned</w:t>
      </w:r>
      <w:r w:rsidRPr="00124C86">
        <w:rPr>
          <w:rFonts w:asciiTheme="minorHAnsi" w:hAnsiTheme="minorHAnsi"/>
          <w:sz w:val="20"/>
        </w:rPr>
        <w:t>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knowledgeable 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uid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="00EE4830">
        <w:rPr>
          <w:rFonts w:asciiTheme="minorHAnsi" w:hAnsiTheme="minorHAnsi"/>
          <w:spacing w:val="-1"/>
          <w:sz w:val="20"/>
        </w:rPr>
        <w:t xml:space="preserve">students </w:t>
      </w:r>
      <w:r w:rsidRPr="00124C86">
        <w:rPr>
          <w:rFonts w:asciiTheme="minorHAnsi" w:hAnsiTheme="minorHAnsi"/>
          <w:sz w:val="20"/>
        </w:rPr>
        <w:t>through</w:t>
      </w:r>
      <w:r w:rsidR="00EE4830">
        <w:rPr>
          <w:rFonts w:asciiTheme="minorHAnsi" w:hAnsiTheme="minorHAnsi"/>
          <w:sz w:val="20"/>
        </w:rPr>
        <w:t xml:space="preserve"> the</w:t>
      </w:r>
      <w:r w:rsidRPr="00124C86">
        <w:rPr>
          <w:rFonts w:asciiTheme="minorHAnsi" w:hAnsiTheme="minorHAnsi"/>
          <w:sz w:val="20"/>
        </w:rPr>
        <w:t xml:space="preserve"> graduate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’s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/deadlines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dvis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sis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="00EE4830"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si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ion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Lea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xampl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acilit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 complementar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kill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neede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0A4EC1">
        <w:rPr>
          <w:rFonts w:asciiTheme="minorHAnsi" w:hAnsiTheme="minorHAnsi"/>
          <w:sz w:val="20"/>
        </w:rPr>
        <w:t xml:space="preserve">for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="000A4EC1">
        <w:rPr>
          <w:rFonts w:asciiTheme="minorHAnsi" w:hAnsiTheme="minorHAnsi"/>
          <w:spacing w:val="-5"/>
          <w:sz w:val="20"/>
        </w:rPr>
        <w:t>career</w:t>
      </w:r>
      <w:r w:rsidRPr="00124C86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cation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riting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agemen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thical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ehavior.</w:t>
      </w:r>
    </w:p>
    <w:p w:rsidR="00434F74" w:rsidRPr="00124C86" w:rsidRDefault="00434F74" w:rsidP="00EE4830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knowledge</w:t>
      </w:r>
      <w:r w:rsidR="00EE4830">
        <w:rPr>
          <w:rFonts w:asciiTheme="minorHAnsi" w:hAnsiTheme="minorHAnsi"/>
          <w:spacing w:val="-4"/>
          <w:sz w:val="20"/>
        </w:rPr>
        <w:t xml:space="preserve"> 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="00EE4830">
        <w:rPr>
          <w:rFonts w:asciiTheme="minorHAnsi" w:hAnsiTheme="minorHAnsi"/>
          <w:spacing w:val="-4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ntributions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="00EE4830">
        <w:rPr>
          <w:rFonts w:asciiTheme="minorHAnsi" w:hAnsiTheme="minorHAnsi"/>
          <w:spacing w:val="-1"/>
          <w:sz w:val="20"/>
        </w:rPr>
        <w:t xml:space="preserve">students to aid in </w:t>
      </w:r>
      <w:r w:rsidRPr="00124C86">
        <w:rPr>
          <w:rFonts w:asciiTheme="minorHAnsi" w:hAnsiTheme="minorHAnsi"/>
          <w:sz w:val="20"/>
        </w:rPr>
        <w:t>publish</w:t>
      </w:r>
      <w:r w:rsidR="000A4EC1">
        <w:rPr>
          <w:rFonts w:asciiTheme="minorHAnsi" w:hAnsiTheme="minorHAnsi"/>
          <w:sz w:val="20"/>
        </w:rPr>
        <w:t>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="00EE4830">
        <w:rPr>
          <w:rFonts w:asciiTheme="minorHAnsi" w:hAnsiTheme="minorHAnsi"/>
          <w:spacing w:val="-2"/>
          <w:sz w:val="20"/>
        </w:rPr>
        <w:t>their</w:t>
      </w:r>
      <w:r w:rsidRPr="00124C86">
        <w:rPr>
          <w:rFonts w:asciiTheme="minorHAnsi" w:hAnsiTheme="minorHAnsi"/>
          <w:sz w:val="20"/>
        </w:rPr>
        <w:t xml:space="preserve"> 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ne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="008F7206">
        <w:rPr>
          <w:rFonts w:asciiTheme="minorHAnsi" w:hAnsiTheme="minorHAnsi"/>
          <w:spacing w:val="-1"/>
          <w:sz w:val="20"/>
        </w:rPr>
        <w:t xml:space="preserve"> thei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raduation.</w:t>
      </w:r>
    </w:p>
    <w:p w:rsidR="00434F74" w:rsidRDefault="00434F74" w:rsidP="00434F74">
      <w:pPr>
        <w:sectPr w:rsidR="00434F74" w:rsidSect="00B26BA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434F74" w:rsidRDefault="00434F74" w:rsidP="00434F74">
      <w:pPr>
        <w:widowControl w:val="0"/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:rsidR="0046686B" w:rsidRDefault="0046686B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:rsidR="00317430" w:rsidRPr="00903EED" w:rsidRDefault="00434F74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Arial" w:eastAsia="Quadon Heavy" w:hAnsi="Arial" w:cs="Arial"/>
          <w:b/>
          <w:bCs/>
          <w:color w:val="005496"/>
          <w:sz w:val="36"/>
          <w:szCs w:val="36"/>
        </w:rPr>
      </w:pP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S</w:t>
      </w:r>
      <w:r w:rsidRPr="00903EED">
        <w:rPr>
          <w:rFonts w:ascii="Arial" w:eastAsia="Quadon Heavy" w:hAnsi="Arial" w:cs="Arial"/>
          <w:b/>
          <w:bCs/>
          <w:color w:val="005496"/>
          <w:spacing w:val="-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e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ps </w:t>
      </w:r>
      <w:r w:rsidR="0046686B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for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 c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re</w:t>
      </w:r>
      <w:r w:rsidRPr="00903EED">
        <w:rPr>
          <w:rFonts w:ascii="Arial" w:eastAsia="Quadon Heavy" w:hAnsi="Arial" w:cs="Arial"/>
          <w:b/>
          <w:bCs/>
          <w:color w:val="005496"/>
          <w:spacing w:val="-13"/>
          <w:sz w:val="36"/>
          <w:szCs w:val="36"/>
        </w:rPr>
        <w:t>a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n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g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y</w:t>
      </w:r>
      <w:r w:rsidRPr="00903EED">
        <w:rPr>
          <w:rFonts w:ascii="Arial" w:eastAsia="Quadon Heavy" w:hAnsi="Arial" w:cs="Arial"/>
          <w:b/>
          <w:bCs/>
          <w:color w:val="005496"/>
          <w:spacing w:val="-2"/>
          <w:sz w:val="36"/>
          <w:szCs w:val="36"/>
        </w:rPr>
        <w:t>ou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r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3"/>
          <w:sz w:val="36"/>
          <w:szCs w:val="36"/>
        </w:rPr>
        <w:t>D</w:t>
      </w:r>
      <w:r w:rsidR="00317430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P</w:t>
      </w:r>
    </w:p>
    <w:p w:rsidR="00317430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A62014B" wp14:editId="2CD879DB">
                <wp:simplePos x="0" y="0"/>
                <wp:positionH relativeFrom="column">
                  <wp:posOffset>774590</wp:posOffset>
                </wp:positionH>
                <wp:positionV relativeFrom="paragraph">
                  <wp:posOffset>260985</wp:posOffset>
                </wp:positionV>
                <wp:extent cx="1090658" cy="7024733"/>
                <wp:effectExtent l="0" t="0" r="0" b="5080"/>
                <wp:wrapNone/>
                <wp:docPr id="1067" name="Group 10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0658" cy="7024733"/>
                          <a:chOff x="0" y="0"/>
                          <a:chExt cx="1090658" cy="7024733"/>
                        </a:xfrm>
                      </wpg:grpSpPr>
                      <wpg:grpSp>
                        <wpg:cNvPr id="1068" name="Group 70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6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703"/>
                        <wpg:cNvGrpSpPr>
                          <a:grpSpLocks/>
                        </wpg:cNvGrpSpPr>
                        <wpg:grpSpPr bwMode="auto">
                          <a:xfrm>
                            <a:off x="0" y="14859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1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2962275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3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4457700"/>
                            <a:ext cx="1080770" cy="1080770"/>
                            <a:chOff x="1800" y="-267"/>
                            <a:chExt cx="1580" cy="1580"/>
                          </a:xfrm>
                        </wpg:grpSpPr>
                        <wps:wsp>
                          <wps:cNvPr id="1097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703"/>
                        <wpg:cNvGrpSpPr>
                          <a:grpSpLocks/>
                        </wpg:cNvGrpSpPr>
                        <wpg:grpSpPr bwMode="auto">
                          <a:xfrm>
                            <a:off x="0" y="59436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9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1143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16002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30861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175" y="45720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60579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443AA" w:rsidRPr="00317430" w:rsidRDefault="001443AA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62014B" id="Group 1067" o:spid="_x0000_s1026" style="position:absolute;margin-left:61pt;margin-top:20.55pt;width:85.9pt;height:553.15pt;z-index:251702272" coordsize="10906,7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">
                <v:group id="Group 703" o:spid="_x0000_s1027" style="position:absolute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OAxccAAADd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JOV&#10;4Mo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TDOAxccAAADd&#10;AAAADwAAAAAAAAAAAAAAAACqAgAAZHJzL2Rvd25yZXYueG1sUEsFBgAAAAAEAAQA+gAAAJ4DAAAA&#10;AA==&#10;">
                  <v:shape id="Freeform 704" o:spid="_x0000_s1028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TCucMA&#10;AADdAAAADwAAAGRycy9kb3ducmV2LnhtbERPTWvCQBC9C/0Pywi96cbQ2hhdQ5HaemytB49DdkyC&#10;2dmwuybpv+8WCt7m8T5nU4ymFT0531hWsJgnIIhLqxuuFJy+97MMhA/IGlvLpOCHPBTbh8kGc20H&#10;/qL+GCoRQ9jnqKAOocul9GVNBv3cdsSRu1hnMEToKqkdDjHctDJNkqU02HBsqLGjXU3l9XgzCuTb&#10;89NnaPl8zuzV7j9cmjUv70o9TsfXNYhAY7iL/90HHecnyxX8fRN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PTCuc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29" style="position:absolute;top:14859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5waHs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N5waHscAAADd&#10;AAAADwAAAAAAAAAAAAAAAACqAgAAZHJzL2Rvd25yZXYueG1sUEsFBgAAAAAEAAQA+gAAAJ4DAAAA&#10;AA==&#10;">
                  <v:shape id="Freeform 704" o:spid="_x0000_s1030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tYYsIA&#10;AADdAAAADwAAAGRycy9kb3ducmV2LnhtbERPTWvCQBC9F/wPywjemo2hrSG6ipTG9lijB49DdkyC&#10;2dmwu9X4791Cobd5vM9ZbUbTiys531lWME9SEMS11R03Co6H8jkH4QOyxt4yKbiTh8168rTCQtsb&#10;7+lahUbEEPYFKmhDGAopfd2SQZ/YgThyZ+sMhghdI7XDWww3vczS9E0a7Dg2tDjQe0v1pfoxCuTH&#10;68t36Pl0yu3Flp8uy7vFTqnZdNwuQQQaw7/4z/2l4/x0MYffb+IJcv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W1hiwgAAAN0AAAAPAAAAAAAAAAAAAAAAAJgCAABkcnMvZG93&#10;bnJldi54bWxQSwUGAAAAAAQABAD1AAAAhwMAAAAA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1" style="position:absolute;left:95;top:29622;width:10811;height:10812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AIh8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ker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gCIfLFAAAA3QAA&#10;AA8AAAAAAAAAAAAAAAAAqgIAAGRycy9kb3ducmV2LnhtbFBLBQYAAAAABAAEAPoAAACcAwAAAAA=&#10;">
                  <v:shape id="Freeform 704" o:spid="_x0000_s1032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VjjsEA&#10;AADdAAAADwAAAGRycy9kb3ducmV2LnhtbERPS4vCMBC+C/6HMII3TVdXLV2jiKjr0ccePA7NbFts&#10;JiWJWv/9ZkHwNh/fc+bL1tTiTs5XlhV8DBMQxLnVFRcKfs7bQQrCB2SNtWVS8CQPy0W3M8dM2wcf&#10;6X4KhYgh7DNUUIbQZFL6vCSDfmgb4sj9WmcwROgKqR0+Yrip5ShJptJgxbGhxIbWJeXX080okJvJ&#10;5yHUfLmk9mq3326UVrOdUv1eu/oCEagNb/HLvddxfjIbw/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FY4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3" style="position:absolute;left:95;top:44577;width:10807;height:10807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zXBC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Gs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NcELwwAAAN0AAAAP&#10;AAAAAAAAAAAAAAAAAKoCAABkcnMvZG93bnJldi54bWxQSwUGAAAAAAQABAD6AAAAmgMAAAAA&#10;">
                  <v:shape id="Freeform 704" o:spid="_x0000_s1034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KDd8MA&#10;AADdAAAADwAAAGRycy9kb3ducmV2LnhtbERPTWvCQBC9F/oflin0VjdKrTG6CSKm9tjaHjwO2TEJ&#10;ZmfD7mrSf+8Khd7m8T5nXYymE1dyvrWsYDpJQBBXVrdcK/j5Ll9SED4ga+wsk4Jf8lDkjw9rzLQd&#10;+Iuuh1CLGMI+QwVNCH0mpa8aMugntieO3Mk6gyFCV0vtcIjhppOzJHmTBluODQ32tG2oOh8uRoHc&#10;zV8/Q8fHY2rPtty7Wdou3pV6fho3KxCBxvAv/nN/6Dg/WS7g/k08Qe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/KDd8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5" style="position:absolute;top:59436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bw4scAAADdAAAADwAAAGRycy9kb3ducmV2LnhtbESPQWvCQBCF70L/wzKF&#10;3nSTFqWNriLSlh5EMBaKtyE7JsHsbMhuk/jvnUOhtxnem/e+WW1G16ieulB7NpDOElDEhbc1lwa+&#10;Tx/TV1AhIltsPJOBGwXYrB8mK8ysH/hIfR5LJSEcMjRQxdhmWoeiIodh5lti0S6+cxhl7UptOxwk&#10;3DX6OUkW2mHN0lBhS7uKimv+6wx8DjhsX9L3fn+97G7n0/zws0/JmKfHcbsEFWmM/+a/6y8r+Mmb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eebw4scAAADd&#10;AAAADwAAAAAAAAAAAAAAAACqAgAAZHJzL2Rvd25yZXYueG1sUEsFBgAAAAAEAAQA+gAAAJ4DAAAA&#10;AA==&#10;">
                  <v:shape id="Freeform 704" o:spid="_x0000_s1036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GynsEA&#10;AADdAAAADwAAAGRycy9kb3ducmV2LnhtbERPS4vCMBC+C/6HMII3TVdcrV2jiKjr0ccePA7NbFts&#10;JiWJWv/9ZkHwNh/fc+bL1tTiTs5XlhV8DBMQxLnVFRcKfs7bQQrCB2SNtWVS8CQPy0W3M8dM2wcf&#10;6X4KhYgh7DNUUIbQZFL6vCSDfmgb4sj9WmcwROgKqR0+Yrip5ShJJtJgxbGhxIbWJeXX080okJvP&#10;8SHUfLmk9mq3326UVtOdUv1eu/oCEagNb/HLvddxfjKbwf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hsp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7" type="#_x0000_t202" style="position:absolute;left:2476;top:1143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hotsUA&#10;AADdAAAADwAAAGRycy9kb3ducmV2LnhtbESPT2vCQBDF74V+h2UKvdVdSxUbXUUsgieLfyp4G7Jj&#10;EszOhuxq4rfvHAq9zfDevPeb2aL3tbpTG6vAFoYDA4o4D67iwsLxsH6bgIoJ2WEdmCw8KMJi/vw0&#10;w8yFjnd036dCSQjHDC2UKTWZ1jEvyWMchIZYtEtoPSZZ20K7FjsJ97V+N2asPVYsDSU2tCopv+5v&#10;3sLP9nI+fZjv4suPmi70RrP/1Na+vvTLKahEffo3/11vnOAPjfDLNzKCnv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yGi2xQAAAN0AAAAPAAAAAAAAAAAAAAAAAJgCAABkcnMv&#10;ZG93bnJldi54bWxQSwUGAAAAAAQABAD1AAAAigMAAAAA&#10;" filled="f" stroked="f">
                  <v:textbox>
                    <w:txbxContent>
                      <w:p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38" type="#_x0000_t202" style="position:absolute;left:2381;top:16002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TNLcMA&#10;AADdAAAADwAAAGRycy9kb3ducmV2LnhtbERPTWvCQBC9F/oflin01uxGWmlTN0EUoaeK2grehuyY&#10;hGZnQ3Y16b93BcHbPN7nzIrRtuJMvW8ca0gTBYK4dKbhSsPPbvXyDsIHZIOtY9LwTx6K/PFhhplx&#10;A2/ovA2ViCHsM9RQh9BlUvqyJos+cR1x5I6utxgi7CtpehxiuG3lRKmptNhwbKixo0VN5d/2ZDX8&#10;fh8P+1e1rpb2rRvcqCTbD6n189M4/wQRaAx38c39ZeL8VKVw/SaeI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YTNLcMAAADdAAAADwAAAAAAAAAAAAAAAACYAgAAZHJzL2Rv&#10;d25yZXYueG1sUEsFBgAAAAAEAAQA9QAAAIgDAAAAAA==&#10;" filled="f" stroked="f">
                  <v:textbox>
                    <w:txbxContent>
                      <w:p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9" type="#_x0000_t202" style="position:absolute;left:2476;top:30861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ZTWsMA&#10;AADdAAAADwAAAGRycy9kb3ducmV2LnhtbERPTWvCQBC9C/0Pywi9md1IFU2zhqIUerKordDbkB2T&#10;YHY2ZLcm/ffdQsHbPN7n5MVoW3Gj3jeONaSJAkFcOtNwpeHj9DpbgfAB2WDrmDT8kIdi8zDJMTNu&#10;4APdjqESMYR9hhrqELpMSl/WZNEnriOO3MX1FkOEfSVNj0MMt62cK7WUFhuODTV2tK2pvB6/rYbP&#10;/eXr/KTeq51ddIMblWS7llo/TseXZxCBxnAX/7vfTJyfqjn8fRNP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ZTWsMAAADdAAAADwAAAAAAAAAAAAAAAACYAgAAZHJzL2Rv&#10;d25yZXYueG1sUEsFBgAAAAAEAAQA9QAAAIgDAAAAAA==&#10;" filled="f" stroked="f">
                  <v:textbox>
                    <w:txbxContent>
                      <w:p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40" type="#_x0000_t202" style="position:absolute;left:2571;top:45720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r2wcIA&#10;AADdAAAADwAAAGRycy9kb3ducmV2LnhtbERPS4vCMBC+L+x/CLPgbU18rGjXKKIInlx8grehGduy&#10;zaQ00dZ/b4SFvc3H95zpvLWluFPtC8cael0Fgjh1puBMw/Gw/hyD8AHZYOmYNDzIw3z2/jbFxLiG&#10;d3Tfh0zEEPYJashDqBIpfZqTRd91FXHkrq62GCKsM2lqbGK4LWVfqZG0WHBsyLGiZU7p7/5mNZy2&#10;18t5qH6ylf2qGtcqyXYite58tItvEIHa8C/+c29MnN9TA3h9E0+Q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GvbBwgAAAN0AAAAPAAAAAAAAAAAAAAAAAJgCAABkcnMvZG93&#10;bnJldi54bWxQSwUGAAAAAAQABAD1AAAAhwMAAAAA&#10;" filled="f" stroked="f">
                  <v:textbox>
                    <w:txbxContent>
                      <w:p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41" type="#_x0000_t202" style="position:absolute;left:2381;top:60579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NutcMA&#10;AADdAAAADwAAAGRycy9kb3ducmV2LnhtbERPyWrDMBC9F/IPYgK51ZJLWhLHigktgZ5amg1yG6yJ&#10;bWKNjKXG7t9XhUJu83jr5MVoW3Gj3jeONaSJAkFcOtNwpeGw3z4uQPiAbLB1TBp+yEOxnjzkmBk3&#10;8BfddqESMYR9hhrqELpMSl/WZNEnriOO3MX1FkOEfSVNj0MMt618UupFWmw4NtTY0WtN5XX3bTUc&#10;Py7n01x9Vm/2uRvcqCTbpdR6Nh03KxCBxnAX/7vfTZyfqjn8fRNPk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fNutcMAAADdAAAADwAAAAAAAAAAAAAAAACYAgAAZHJzL2Rv&#10;d25yZXYueG1sUEsFBgAAAAAEAAQA9QAAAIgDAAAAAA==&#10;" filled="f" stroked="f">
                  <v:textbox>
                    <w:txbxContent>
                      <w:p w:rsidR="001443AA" w:rsidRPr="00317430" w:rsidRDefault="001443AA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317430" w:rsidRPr="00586244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b/>
          <w:i/>
          <w:sz w:val="24"/>
        </w:rPr>
        <w:tab/>
      </w:r>
      <w:r w:rsidRPr="00586244">
        <w:rPr>
          <w:b/>
          <w:i/>
          <w:sz w:val="24"/>
        </w:rPr>
        <w:t>Assess your skills, values, and interests</w:t>
      </w:r>
    </w:p>
    <w:p w:rsidR="00317430" w:rsidRDefault="00317430" w:rsidP="00317430">
      <w:pPr>
        <w:tabs>
          <w:tab w:val="left" w:pos="4320"/>
        </w:tabs>
      </w:pPr>
      <w:r>
        <w:tab/>
        <w:t>- Open-</w:t>
      </w:r>
      <w:r w:rsidR="008F7206">
        <w:t>ended</w:t>
      </w:r>
      <w:r>
        <w:t xml:space="preserve"> and survey questions</w:t>
      </w:r>
      <w:r w:rsidR="00496D0D">
        <w:t xml:space="preserve"> </w:t>
      </w:r>
      <w:r w:rsidR="008F7206">
        <w:t xml:space="preserve">in </w:t>
      </w:r>
      <w:r w:rsidR="00496D0D">
        <w:t>self-assessment tools</w:t>
      </w:r>
    </w:p>
    <w:p w:rsidR="00317430" w:rsidRDefault="00317430" w:rsidP="00317430">
      <w:pPr>
        <w:tabs>
          <w:tab w:val="left" w:pos="4320"/>
        </w:tabs>
      </w:pPr>
      <w:r>
        <w:tab/>
        <w:t xml:space="preserve">- </w:t>
      </w:r>
      <w:hyperlink r:id="rId10" w:history="1">
        <w:r w:rsidRPr="00586244">
          <w:rPr>
            <w:rStyle w:val="Hyperlink"/>
          </w:rPr>
          <w:t>myIDP.org</w:t>
        </w:r>
      </w:hyperlink>
      <w:r>
        <w:t xml:space="preserve"> survey available for </w:t>
      </w:r>
      <w:r w:rsidR="00496D0D">
        <w:t>detailed</w:t>
      </w:r>
      <w:r>
        <w:t xml:space="preserve"> values + interests assessment</w:t>
      </w:r>
    </w:p>
    <w:p w:rsidR="00317430" w:rsidRDefault="00317430" w:rsidP="00317430">
      <w:pPr>
        <w:tabs>
          <w:tab w:val="left" w:pos="1755"/>
          <w:tab w:val="left" w:pos="4320"/>
        </w:tabs>
      </w:pPr>
      <w:r>
        <w:tab/>
      </w:r>
    </w:p>
    <w:p w:rsidR="00317430" w:rsidRDefault="00317430" w:rsidP="00317430">
      <w:pPr>
        <w:tabs>
          <w:tab w:val="left" w:pos="1755"/>
          <w:tab w:val="left" w:pos="4320"/>
        </w:tabs>
      </w:pPr>
    </w:p>
    <w:p w:rsidR="00317430" w:rsidRPr="00586244" w:rsidRDefault="00317430" w:rsidP="00317430">
      <w:pPr>
        <w:tabs>
          <w:tab w:val="left" w:pos="1755"/>
          <w:tab w:val="left" w:pos="4320"/>
        </w:tabs>
        <w:rPr>
          <w:b/>
          <w:i/>
        </w:rPr>
      </w:pPr>
      <w:r>
        <w:tab/>
      </w:r>
      <w:r>
        <w:tab/>
      </w:r>
      <w:r w:rsidRPr="00586244">
        <w:rPr>
          <w:b/>
          <w:i/>
          <w:sz w:val="24"/>
        </w:rPr>
        <w:t xml:space="preserve">Create self-assessment summary </w:t>
      </w:r>
      <w:r w:rsidR="001866D1">
        <w:rPr>
          <w:b/>
          <w:i/>
          <w:sz w:val="24"/>
        </w:rPr>
        <w:t>and</w:t>
      </w:r>
      <w:r w:rsidRPr="00586244">
        <w:rPr>
          <w:b/>
          <w:i/>
          <w:sz w:val="24"/>
        </w:rPr>
        <w:t xml:space="preserve"> goal priority</w:t>
      </w:r>
    </w:p>
    <w:p w:rsidR="00317430" w:rsidRDefault="00317430" w:rsidP="00317430">
      <w:pPr>
        <w:tabs>
          <w:tab w:val="left" w:pos="1755"/>
          <w:tab w:val="left" w:pos="4320"/>
        </w:tabs>
      </w:pPr>
      <w:r>
        <w:tab/>
      </w:r>
      <w:r>
        <w:tab/>
        <w:t xml:space="preserve">- </w:t>
      </w:r>
      <w:r w:rsidR="001866D1">
        <w:t>I</w:t>
      </w:r>
      <w:r>
        <w:t xml:space="preserve">dentify goals for the next year </w:t>
      </w:r>
      <w:r w:rsidR="00C65AC9">
        <w:t>from</w:t>
      </w:r>
      <w:r>
        <w:t xml:space="preserve"> assessment survey</w:t>
      </w:r>
    </w:p>
    <w:p w:rsidR="00317430" w:rsidRDefault="00317430" w:rsidP="00317430">
      <w:pPr>
        <w:tabs>
          <w:tab w:val="left" w:pos="4320"/>
        </w:tabs>
      </w:pPr>
    </w:p>
    <w:p w:rsidR="00317430" w:rsidRDefault="00317430" w:rsidP="00317430">
      <w:pPr>
        <w:tabs>
          <w:tab w:val="left" w:pos="4320"/>
        </w:tabs>
      </w:pPr>
    </w:p>
    <w:p w:rsidR="00317430" w:rsidRDefault="00317430" w:rsidP="00317430">
      <w:pPr>
        <w:tabs>
          <w:tab w:val="left" w:pos="4320"/>
        </w:tabs>
      </w:pPr>
    </w:p>
    <w:p w:rsidR="00317430" w:rsidRPr="00C42AA8" w:rsidRDefault="00317430" w:rsidP="00317430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 xml:space="preserve">Discuss </w:t>
      </w:r>
      <w:r w:rsidR="001866D1">
        <w:rPr>
          <w:b/>
          <w:i/>
          <w:sz w:val="24"/>
        </w:rPr>
        <w:t>and</w:t>
      </w:r>
      <w:r w:rsidRPr="00C42AA8">
        <w:rPr>
          <w:b/>
          <w:i/>
          <w:sz w:val="24"/>
        </w:rPr>
        <w:t xml:space="preserve"> develop plan with mentor</w:t>
      </w:r>
    </w:p>
    <w:p w:rsidR="00317430" w:rsidRDefault="00317430" w:rsidP="00317430">
      <w:pPr>
        <w:tabs>
          <w:tab w:val="left" w:pos="4320"/>
        </w:tabs>
      </w:pPr>
      <w:r>
        <w:tab/>
      </w:r>
      <w:r w:rsidR="00496D0D">
        <w:t xml:space="preserve">- </w:t>
      </w:r>
      <w:r>
        <w:t xml:space="preserve">Create </w:t>
      </w:r>
      <w:r w:rsidR="008F7206">
        <w:t xml:space="preserve">achievable </w:t>
      </w:r>
      <w:r w:rsidR="00C65AC9">
        <w:t xml:space="preserve">set of goals </w:t>
      </w:r>
      <w:r w:rsidR="008F7206">
        <w:t>in</w:t>
      </w:r>
      <w:r w:rsidR="00C65AC9">
        <w:t xml:space="preserve"> yearly </w:t>
      </w:r>
      <w:r w:rsidR="00496D0D">
        <w:t>action plan</w:t>
      </w:r>
    </w:p>
    <w:p w:rsidR="00496D0D" w:rsidRDefault="00496D0D" w:rsidP="00496D0D">
      <w:pPr>
        <w:tabs>
          <w:tab w:val="left" w:pos="4320"/>
        </w:tabs>
      </w:pPr>
      <w:r>
        <w:tab/>
        <w:t>- Create mentoring plan for working with committee</w:t>
      </w: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8F7206" w:rsidRDefault="00496D0D" w:rsidP="008F7206">
      <w:pPr>
        <w:tabs>
          <w:tab w:val="left" w:pos="4320"/>
        </w:tabs>
        <w:rPr>
          <w:b/>
          <w:i/>
          <w:sz w:val="24"/>
        </w:rPr>
      </w:pPr>
      <w:r>
        <w:tab/>
      </w:r>
      <w:r w:rsidRPr="00C65AC9">
        <w:rPr>
          <w:b/>
          <w:i/>
          <w:sz w:val="24"/>
        </w:rPr>
        <w:t>Implement action plan</w:t>
      </w:r>
    </w:p>
    <w:p w:rsidR="00496D0D" w:rsidRPr="008F7206" w:rsidRDefault="008F7206" w:rsidP="008F7206">
      <w:pPr>
        <w:tabs>
          <w:tab w:val="left" w:pos="4320"/>
        </w:tabs>
        <w:rPr>
          <w:b/>
          <w:i/>
          <w:sz w:val="24"/>
        </w:rPr>
      </w:pPr>
      <w:r w:rsidRPr="008F7206">
        <w:rPr>
          <w:b/>
          <w:i/>
        </w:rPr>
        <w:tab/>
      </w:r>
      <w:r>
        <w:t>- Set and monitor progress on personal milestones for action plan goals</w:t>
      </w: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C42AA8" w:rsidRPr="00C42AA8" w:rsidRDefault="00C42AA8" w:rsidP="00C42AA8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>Revise and review as needed</w:t>
      </w:r>
    </w:p>
    <w:p w:rsidR="00C42AA8" w:rsidRDefault="00C42AA8" w:rsidP="00C42AA8">
      <w:pPr>
        <w:tabs>
          <w:tab w:val="left" w:pos="4320"/>
        </w:tabs>
      </w:pPr>
      <w:r>
        <w:tab/>
        <w:t>- Sign</w:t>
      </w:r>
      <w:r w:rsidR="00C65AC9">
        <w:t>,</w:t>
      </w:r>
      <w:r>
        <w:t xml:space="preserve"> update as necessary</w:t>
      </w:r>
    </w:p>
    <w:p w:rsidR="00496D0D" w:rsidRPr="00496D0D" w:rsidRDefault="00496D0D" w:rsidP="00496D0D">
      <w:pPr>
        <w:tabs>
          <w:tab w:val="left" w:pos="4320"/>
        </w:tabs>
        <w:sectPr w:rsidR="00496D0D" w:rsidRPr="00496D0D" w:rsidSect="00B26BAD"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:rsidR="005730F2" w:rsidRPr="005730F2" w:rsidRDefault="005730F2" w:rsidP="00BF511C">
      <w:pPr>
        <w:jc w:val="center"/>
        <w:rPr>
          <w:rFonts w:ascii="Calibri" w:hAnsi="Calibri" w:cs="Kokila"/>
          <w:color w:val="000000"/>
          <w:sz w:val="8"/>
          <w:szCs w:val="24"/>
        </w:rPr>
      </w:pPr>
    </w:p>
    <w:p w:rsidR="000755EE" w:rsidRDefault="00317430" w:rsidP="00BF511C">
      <w:pPr>
        <w:jc w:val="center"/>
        <w:rPr>
          <w:rFonts w:ascii="Kokila" w:hAnsi="Kokila" w:cs="Kokila"/>
          <w:color w:val="000000"/>
          <w:sz w:val="24"/>
          <w:szCs w:val="24"/>
        </w:rPr>
      </w:pPr>
      <w:r w:rsidRPr="005619A7">
        <w:rPr>
          <w:rFonts w:ascii="Arial" w:hAnsi="Arial" w:cs="Arial"/>
          <w:color w:val="000000"/>
          <w:sz w:val="20"/>
          <w:szCs w:val="24"/>
        </w:rPr>
        <w:t>W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 xml:space="preserve">hat are your current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aspiration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 xml:space="preserve">,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goal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>, and</w:t>
      </w:r>
      <w:r w:rsidR="00B26BAD" w:rsidRPr="005619A7">
        <w:rPr>
          <w:rFonts w:ascii="Kokila-Bold" w:hAnsi="Kokila-Bold" w:cs="Kokila-Bold"/>
          <w:b/>
          <w:bCs/>
          <w:color w:val="F47021"/>
          <w:sz w:val="20"/>
          <w:szCs w:val="24"/>
        </w:rPr>
        <w:t xml:space="preserve"> </w:t>
      </w:r>
      <w:r w:rsidR="005619A7">
        <w:rPr>
          <w:rFonts w:ascii="Garamond" w:hAnsi="Garamond" w:cs="Kokila-Bold"/>
          <w:b/>
          <w:bCs/>
          <w:color w:val="F47021"/>
          <w:sz w:val="24"/>
          <w:szCs w:val="24"/>
        </w:rPr>
        <w:t>responsibilities</w:t>
      </w:r>
      <w:r w:rsidR="00B26BAD" w:rsidRPr="005619A7">
        <w:rPr>
          <w:rFonts w:ascii="Arial" w:hAnsi="Arial" w:cs="Arial"/>
          <w:color w:val="000000"/>
          <w:sz w:val="20"/>
          <w:szCs w:val="24"/>
        </w:rPr>
        <w:t>?</w:t>
      </w:r>
    </w:p>
    <w:p w:rsidR="00A6579E" w:rsidRPr="00903EED" w:rsidRDefault="00A6579E" w:rsidP="005619A7">
      <w:pPr>
        <w:rPr>
          <w:rFonts w:ascii="Arial" w:hAnsi="Arial" w:cs="Arial"/>
          <w:b/>
          <w:bCs/>
          <w:i/>
          <w:iCs/>
          <w:color w:val="005597"/>
          <w:sz w:val="24"/>
          <w:szCs w:val="24"/>
        </w:rPr>
      </w:pPr>
      <w:r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Aspirations</w:t>
      </w: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is important to you?</w:t>
      </w: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type of work would you like to pursue?</w:t>
      </w: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How well do your current skills match up with competencies required for your chosen career?</w:t>
      </w: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B26BAD" w:rsidRPr="00903EED" w:rsidRDefault="00B26BAD" w:rsidP="005619A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5597"/>
          <w:sz w:val="24"/>
          <w:szCs w:val="24"/>
        </w:rPr>
      </w:pPr>
      <w:r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Per</w:t>
      </w:r>
      <w:r w:rsidR="00A6579E" w:rsidRPr="00903EED">
        <w:rPr>
          <w:rFonts w:ascii="Arial" w:hAnsi="Arial" w:cs="Arial"/>
          <w:b/>
          <w:bCs/>
          <w:i/>
          <w:iCs/>
          <w:color w:val="005597"/>
          <w:sz w:val="24"/>
          <w:szCs w:val="24"/>
        </w:rPr>
        <w:t>sonal &amp; Professional Goals</w:t>
      </w: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What are your goals?</w:t>
      </w:r>
    </w:p>
    <w:p w:rsidR="00A6579E" w:rsidRPr="005619A7" w:rsidRDefault="00A6579E" w:rsidP="00A657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Long-term:</w:t>
      </w: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A657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Short-term: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What help would you need </w:t>
      </w:r>
      <w:r w:rsidR="00A6579E"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to achieve 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>your goals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What features of professional </w:t>
      </w:r>
      <w:r w:rsidR="001866D1">
        <w:rPr>
          <w:rFonts w:ascii="Calibri" w:hAnsi="Calibri" w:cs="MinionPro-Regular"/>
          <w:i/>
          <w:color w:val="000000"/>
          <w:sz w:val="20"/>
          <w:szCs w:val="20"/>
        </w:rPr>
        <w:t>and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 collegial relationships</w:t>
      </w:r>
      <w:r w:rsidR="00A6579E" w:rsidRPr="005619A7">
        <w:rPr>
          <w:rFonts w:ascii="Calibri" w:hAnsi="Calibri" w:cs="MinionPro-Regular"/>
          <w:i/>
          <w:color w:val="000000"/>
          <w:sz w:val="20"/>
          <w:szCs w:val="20"/>
        </w:rPr>
        <w:t xml:space="preserve"> </w:t>
      </w:r>
      <w:r w:rsidRPr="005619A7">
        <w:rPr>
          <w:rFonts w:ascii="Calibri" w:hAnsi="Calibri" w:cs="MinionPro-Regular"/>
          <w:i/>
          <w:color w:val="000000"/>
          <w:sz w:val="20"/>
          <w:szCs w:val="20"/>
        </w:rPr>
        <w:t>are most helpful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A6579E" w:rsidRPr="005619A7" w:rsidRDefault="00A6579E" w:rsidP="00A6579E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help can your advisor or faculty provide for professional development and training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</w:p>
    <w:p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How will you develop contacts related to your career goals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 w:rsidRPr="005619A7">
        <w:rPr>
          <w:rFonts w:ascii="Calibri" w:hAnsi="Calibri" w:cs="MinionPro-Regular"/>
          <w:i/>
          <w:color w:val="000000"/>
          <w:sz w:val="20"/>
          <w:szCs w:val="20"/>
        </w:rPr>
        <w:t>How will you maintain wellness?</w:t>
      </w:r>
    </w:p>
    <w:p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5730F2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1866D1" w:rsidP="005730F2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color w:val="000000"/>
          <w:sz w:val="20"/>
          <w:szCs w:val="20"/>
        </w:rPr>
      </w:pPr>
      <w:r>
        <w:rPr>
          <w:rFonts w:ascii="Calibri" w:hAnsi="Calibri" w:cs="MinionPro-Regular"/>
          <w:i/>
          <w:color w:val="000000"/>
          <w:sz w:val="20"/>
          <w:szCs w:val="20"/>
        </w:rPr>
        <w:t>What concerns do you have about pursuing your goals?</w:t>
      </w:r>
    </w:p>
    <w:p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5730F2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color w:val="000000"/>
          <w:sz w:val="20"/>
          <w:szCs w:val="20"/>
        </w:rPr>
      </w:pPr>
    </w:p>
    <w:p w:rsidR="00B26BAD" w:rsidRDefault="00A6579E" w:rsidP="005619A7">
      <w:r>
        <w:rPr>
          <w:rFonts w:ascii="Gentona-BoldItalic" w:hAnsi="Gentona-BoldItalic" w:cs="Gentona-BoldItalic"/>
          <w:b/>
          <w:bCs/>
          <w:i/>
          <w:iCs/>
          <w:color w:val="005597"/>
          <w:sz w:val="24"/>
          <w:szCs w:val="24"/>
        </w:rPr>
        <w:t>Responsibilities</w:t>
      </w:r>
    </w:p>
    <w:p w:rsidR="00B26BAD" w:rsidRPr="005619A7" w:rsidRDefault="005730F2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responsibilities do you have in your program</w:t>
      </w:r>
      <w:r w:rsidR="001866D1">
        <w:rPr>
          <w:rFonts w:ascii="Calibri" w:hAnsi="Calibri" w:cs="MinionPro-Regular"/>
          <w:i/>
          <w:sz w:val="20"/>
          <w:szCs w:val="20"/>
        </w:rPr>
        <w:t>,</w:t>
      </w:r>
      <w:r w:rsidR="00B26BAD" w:rsidRPr="005619A7">
        <w:rPr>
          <w:rFonts w:ascii="Calibri" w:hAnsi="Calibri" w:cs="MinionPro-Regular"/>
          <w:i/>
          <w:sz w:val="20"/>
          <w:szCs w:val="20"/>
        </w:rPr>
        <w:t xml:space="preserve"> and what is</w:t>
      </w:r>
      <w:r w:rsidR="00A6579E" w:rsidRPr="005619A7">
        <w:rPr>
          <w:rFonts w:ascii="Calibri" w:hAnsi="Calibri" w:cs="MinionPro-Regular"/>
          <w:i/>
          <w:sz w:val="20"/>
          <w:szCs w:val="20"/>
        </w:rPr>
        <w:t xml:space="preserve"> </w:t>
      </w:r>
      <w:r w:rsidR="00B26BAD" w:rsidRPr="005619A7">
        <w:rPr>
          <w:rFonts w:ascii="Calibri" w:hAnsi="Calibri" w:cs="MinionPro-Regular"/>
          <w:i/>
          <w:sz w:val="20"/>
          <w:szCs w:val="20"/>
        </w:rPr>
        <w:t>your plan to fulfill them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funding needs do you have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 xml:space="preserve">Do you have access to </w:t>
      </w:r>
      <w:r w:rsidR="00BF511C" w:rsidRPr="005619A7">
        <w:rPr>
          <w:rFonts w:ascii="Calibri" w:hAnsi="Calibri" w:cs="MinionPro-Regular"/>
          <w:i/>
          <w:sz w:val="20"/>
          <w:szCs w:val="20"/>
        </w:rPr>
        <w:t xml:space="preserve">orientation resources and </w:t>
      </w:r>
      <w:r w:rsidRPr="005619A7">
        <w:rPr>
          <w:rFonts w:ascii="Calibri" w:hAnsi="Calibri" w:cs="MinionPro-Regular"/>
          <w:i/>
          <w:sz w:val="20"/>
          <w:szCs w:val="20"/>
        </w:rPr>
        <w:t xml:space="preserve">transition support </w:t>
      </w:r>
      <w:r w:rsidR="00BF511C" w:rsidRPr="005619A7">
        <w:rPr>
          <w:rFonts w:ascii="Calibri" w:hAnsi="Calibri" w:cs="MinionPro-Regular"/>
          <w:i/>
          <w:sz w:val="20"/>
          <w:szCs w:val="20"/>
        </w:rPr>
        <w:t>from your program</w:t>
      </w:r>
      <w:r w:rsidRPr="005619A7">
        <w:rPr>
          <w:rFonts w:ascii="Calibri" w:hAnsi="Calibri" w:cs="MinionPro-Regular"/>
          <w:i/>
          <w:sz w:val="20"/>
          <w:szCs w:val="20"/>
        </w:rPr>
        <w:t>?</w:t>
      </w: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A6579E" w:rsidRPr="005619A7" w:rsidRDefault="00A6579E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</w:p>
    <w:p w:rsidR="00B26BAD" w:rsidRPr="005619A7" w:rsidRDefault="00B26BAD" w:rsidP="00B26BAD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i/>
          <w:sz w:val="20"/>
          <w:szCs w:val="20"/>
        </w:rPr>
      </w:pPr>
      <w:r w:rsidRPr="005619A7">
        <w:rPr>
          <w:rFonts w:ascii="Calibri" w:hAnsi="Calibri" w:cs="MinionPro-Regular"/>
          <w:i/>
          <w:sz w:val="20"/>
          <w:szCs w:val="20"/>
        </w:rPr>
        <w:t>What are important features of mentoring relationships</w:t>
      </w:r>
      <w:r w:rsidR="001866D1">
        <w:rPr>
          <w:rFonts w:ascii="Calibri" w:hAnsi="Calibri" w:cs="MinionPro-Regular"/>
          <w:i/>
          <w:sz w:val="20"/>
          <w:szCs w:val="20"/>
        </w:rPr>
        <w:t xml:space="preserve"> for you</w:t>
      </w:r>
      <w:r w:rsidRPr="005619A7">
        <w:rPr>
          <w:rFonts w:ascii="Calibri" w:hAnsi="Calibri" w:cs="MinionPro-Regular"/>
          <w:i/>
          <w:sz w:val="20"/>
          <w:szCs w:val="20"/>
        </w:rPr>
        <w:t>?</w:t>
      </w:r>
    </w:p>
    <w:p w:rsidR="00A6579E" w:rsidRDefault="00A6579E" w:rsidP="00B26BAD">
      <w:pPr>
        <w:autoSpaceDE w:val="0"/>
        <w:autoSpaceDN w:val="0"/>
        <w:adjustRightInd w:val="0"/>
        <w:spacing w:after="0" w:line="240" w:lineRule="auto"/>
        <w:rPr>
          <w:rFonts w:ascii="MinionPro-Regular" w:hAnsi="MinionPro-Regular" w:cs="MinionPro-Regular"/>
          <w:sz w:val="20"/>
          <w:szCs w:val="20"/>
        </w:rPr>
      </w:pPr>
    </w:p>
    <w:p w:rsidR="000F3F31" w:rsidRDefault="00CB7500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</w:pPr>
      <w:r w:rsidRPr="00C42AA8">
        <w:rPr>
          <w:rFonts w:ascii="Calibri" w:hAnsi="Calibri" w:cs="Gentona-Book"/>
          <w:sz w:val="20"/>
        </w:rPr>
        <w:t>This self-assessment</w:t>
      </w:r>
      <w:r w:rsidR="00BF511C">
        <w:rPr>
          <w:rFonts w:ascii="Calibri" w:hAnsi="Calibri" w:cs="Gentona-Book"/>
          <w:sz w:val="20"/>
        </w:rPr>
        <w:t xml:space="preserve"> survey</w:t>
      </w:r>
      <w:r w:rsidRPr="00C42AA8">
        <w:rPr>
          <w:rFonts w:ascii="Calibri" w:hAnsi="Calibri" w:cs="Gentona-Book"/>
          <w:sz w:val="20"/>
        </w:rPr>
        <w:t xml:space="preserve"> allows you to evaluate your</w:t>
      </w:r>
      <w:r w:rsidR="00C65AC9">
        <w:rPr>
          <w:rFonts w:ascii="Calibri" w:hAnsi="Calibri" w:cs="Gentona-Book"/>
          <w:sz w:val="20"/>
        </w:rPr>
        <w:t xml:space="preserve"> current</w:t>
      </w:r>
      <w:r w:rsidRPr="00C42AA8">
        <w:rPr>
          <w:rFonts w:ascii="Calibri" w:hAnsi="Calibri" w:cs="Gentona-Book"/>
          <w:sz w:val="20"/>
        </w:rPr>
        <w:t xml:space="preserve"> strengths and weaknesses. Please check the boxes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 xml:space="preserve">according to your </w:t>
      </w:r>
      <w:r w:rsidR="00C65AC9">
        <w:rPr>
          <w:rFonts w:ascii="Calibri" w:hAnsi="Calibri" w:cs="Gentona-Book"/>
          <w:sz w:val="20"/>
        </w:rPr>
        <w:t>a</w:t>
      </w:r>
      <w:r w:rsidRPr="00C42AA8">
        <w:rPr>
          <w:rFonts w:ascii="Calibri" w:hAnsi="Calibri" w:cs="Gentona-Book"/>
          <w:sz w:val="20"/>
        </w:rPr>
        <w:t>bility (1 being low; 3 being high). Use these scores to guide your discussions with your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>advisor</w:t>
      </w:r>
      <w:r w:rsidR="00C65AC9">
        <w:rPr>
          <w:rFonts w:ascii="Calibri" w:hAnsi="Calibri" w:cs="Gentona-Book"/>
          <w:sz w:val="20"/>
        </w:rPr>
        <w:t>. You may identify targeted goals for this year by using the Goal checkboxes in the relevant skill categories</w:t>
      </w:r>
      <w:r w:rsidRPr="00C42AA8">
        <w:rPr>
          <w:rFonts w:ascii="Calibri" w:hAnsi="Calibri" w:cs="Gentona-Book"/>
          <w:sz w:val="20"/>
        </w:rPr>
        <w:t>.</w:t>
      </w:r>
    </w:p>
    <w:p w:rsidR="00C42AA8" w:rsidRPr="00C42AA8" w:rsidRDefault="00C42AA8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  <w:sectPr w:rsidR="00C42AA8" w:rsidRPr="00C42AA8" w:rsidSect="00516114">
          <w:headerReference w:type="default" r:id="rId13"/>
          <w:footerReference w:type="default" r:id="rId14"/>
          <w:pgSz w:w="12240" w:h="15840"/>
          <w:pgMar w:top="800" w:right="600" w:bottom="1480" w:left="600" w:header="720" w:footer="720" w:gutter="0"/>
          <w:cols w:space="720"/>
        </w:sectPr>
      </w:pPr>
    </w:p>
    <w:p w:rsidR="00BF511C" w:rsidRDefault="00BF511C" w:rsidP="00F71868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Gentona-Bold" w:hAnsi="Gentona-Bold" w:cs="Gentona-Bold"/>
          <w:b/>
          <w:bCs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Research Skills &amp; Knowledg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F71868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Broad-based knowledge of field</w:t>
      </w:r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428707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23070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33565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46955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2450BE" w:rsidRPr="005619A7" w:rsidRDefault="002450BE" w:rsidP="002450BE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ritical reading of literature in field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4260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9522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9813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931012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xperimental/research design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7653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58630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33860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6083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areful recordkeeping practices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0669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13081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6679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88188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nderstanding data ownership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6636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619569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5104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1591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monstrat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responsible conduct in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8983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19384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5440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271002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232D44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(</w:t>
      </w:r>
      <w:r w:rsidR="000F3F31" w:rsidRPr="005619A7">
        <w:rPr>
          <w:rFonts w:ascii="Calibri" w:hAnsi="Calibri" w:cs="Gentona-Book"/>
          <w:sz w:val="20"/>
          <w:szCs w:val="20"/>
        </w:rPr>
        <w:t>human/animal</w:t>
      </w:r>
      <w:r>
        <w:rPr>
          <w:rFonts w:ascii="Calibri" w:hAnsi="Calibri" w:cs="Gentona-Book"/>
          <w:sz w:val="20"/>
          <w:szCs w:val="20"/>
        </w:rPr>
        <w:t>)</w:t>
      </w:r>
      <w:r w:rsidR="000F3F31" w:rsidRPr="005619A7">
        <w:rPr>
          <w:rFonts w:ascii="Calibri" w:hAnsi="Calibri" w:cs="Gentona-Book"/>
          <w:sz w:val="20"/>
          <w:szCs w:val="20"/>
        </w:rPr>
        <w:t xml:space="preserve"> research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research misconduct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94184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89544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115483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02445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Effectiveness/Purpos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openness and curiosity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420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80986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20473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8408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eing healthy (physically, emotionally,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23498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702057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400818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992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inancially)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ffective time management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991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15997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600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83402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personal motivation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278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4614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6496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96378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ostering diversity of academic/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234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1275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7121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17142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ersonal perspectives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moting inclusive workplaces/</w:t>
      </w:r>
      <w:r w:rsidR="00E17C21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078594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904034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209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167244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lassrooms</w:t>
      </w:r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ommunication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="00E17C21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experts in my field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71578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86416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7901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99848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a lay audien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441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06215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079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1254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Grantwri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41011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145620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563403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71689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peaking clearly and effectively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37138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10391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49170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64354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Teaching in a classroo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04304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099752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26224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4205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diting your own wor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51615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1310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6674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65938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llaborating on work/peer review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7155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51992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25889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0214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BF511C" w:rsidRPr="005619A7" w:rsidRDefault="00BF511C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Management &amp; Leadership Skills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 xml:space="preserve">3   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D839EC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instruction and guidance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3118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207253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1291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8402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constructive feedbac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1108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69891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71339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5440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aling with conflict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8065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51013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77706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5320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lanning and organizing projec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01180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4521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78283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352690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rving as a role model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57138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4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69578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03249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legating responsibilities in research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85241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378626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77707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5380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tting</w:t>
      </w:r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Leading and motivating other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52456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7685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23911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8618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Professionalism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     Goal</w:t>
      </w:r>
    </w:p>
    <w:p w:rsidR="00D839EC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and seeking ad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4820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94469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96873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01907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D839EC" w:rsidRPr="005619A7" w:rsidRDefault="00D839EC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  <w:sz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pholding commitmen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26710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15169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18780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95662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&amp; deadlines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Maintaining positive relationship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77751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26512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52910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2806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community/institution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630673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44663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76933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16019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B774C7" w:rsidRPr="005619A7" w:rsidRDefault="00B774C7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a tea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2196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37805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4584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87095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4C5627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i</w:t>
      </w:r>
      <w:r w:rsidR="00D839EC" w:rsidRPr="005619A7">
        <w:rPr>
          <w:rFonts w:ascii="Calibri" w:hAnsi="Calibri" w:cs="Gentona-Book"/>
          <w:sz w:val="20"/>
          <w:szCs w:val="20"/>
        </w:rPr>
        <w:t>n office/lab</w:t>
      </w:r>
    </w:p>
    <w:p w:rsidR="00D839EC" w:rsidRPr="005619A7" w:rsidRDefault="00D839EC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network of peers</w:t>
      </w:r>
      <w:r w:rsidR="003E6789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893544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0105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82653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66968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B774C7" w:rsidRPr="005619A7" w:rsidRDefault="00B774C7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areer Advancement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uild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transferable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61312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5300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25505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8123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232D44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I</w:t>
      </w:r>
      <w:r w:rsidR="000F3F31" w:rsidRPr="005619A7">
        <w:rPr>
          <w:rFonts w:ascii="Calibri" w:hAnsi="Calibri" w:cs="Gentona-Book"/>
          <w:sz w:val="20"/>
          <w:szCs w:val="20"/>
        </w:rPr>
        <w:t>dentify</w:t>
      </w:r>
      <w:r>
        <w:rPr>
          <w:rFonts w:ascii="Calibri" w:hAnsi="Calibri" w:cs="Gentona-Book"/>
          <w:sz w:val="20"/>
          <w:szCs w:val="20"/>
        </w:rPr>
        <w:t>ing</w:t>
      </w:r>
      <w:r w:rsidR="000F3F31" w:rsidRPr="005619A7">
        <w:rPr>
          <w:rFonts w:ascii="Calibri" w:hAnsi="Calibri" w:cs="Gentona-Book"/>
          <w:sz w:val="20"/>
          <w:szCs w:val="20"/>
        </w:rPr>
        <w:t xml:space="preserve"> career option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14579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5588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1616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2157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eparing application materia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81215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89393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3074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733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nterview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8385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5635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710376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09143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Negotia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05782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1386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6347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0266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articipat</w:t>
      </w:r>
      <w:r w:rsidR="004C5627" w:rsidRPr="005619A7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in professional ser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8929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118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24859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4942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</w:pPr>
      <w:r w:rsidRPr="005619A7">
        <w:rPr>
          <w:rFonts w:ascii="Calibri" w:hAnsi="Calibri" w:cs="Gentona-Book"/>
          <w:sz w:val="20"/>
          <w:szCs w:val="20"/>
        </w:rPr>
        <w:t>Tak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long-term approach to career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058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3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1051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08971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Default="000F3F31" w:rsidP="00CB7500">
      <w:pPr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  <w:sectPr w:rsidR="000F3F31" w:rsidSect="000F3F31">
          <w:type w:val="continuous"/>
          <w:pgSz w:w="12240" w:h="15840"/>
          <w:pgMar w:top="800" w:right="600" w:bottom="1480" w:left="600" w:header="720" w:footer="720" w:gutter="0"/>
          <w:cols w:num="2" w:space="720"/>
        </w:sectPr>
      </w:pPr>
    </w:p>
    <w:p w:rsidR="00317430" w:rsidRDefault="00317430" w:rsidP="00B774C7">
      <w:pPr>
        <w:rPr>
          <w:rFonts w:ascii="Gentona Heavy" w:eastAsia="Gentona Heavy" w:hAnsi="Gentona Heavy" w:cs="Gentona Heavy"/>
          <w:b/>
          <w:bCs/>
          <w:spacing w:val="2"/>
          <w:sz w:val="24"/>
          <w:szCs w:val="24"/>
        </w:rPr>
      </w:pPr>
    </w:p>
    <w:p w:rsidR="00A6579E" w:rsidRDefault="00A6579E" w:rsidP="00B774C7">
      <w:pPr>
        <w:rPr>
          <w:rFonts w:ascii="Arial" w:eastAsia="Gentona Heavy" w:hAnsi="Arial" w:cs="Arial"/>
          <w:b/>
          <w:bCs/>
          <w:sz w:val="24"/>
          <w:szCs w:val="24"/>
        </w:rPr>
      </w:pP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L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F</w:t>
      </w:r>
      <w:r w:rsidRPr="00D30DD8">
        <w:rPr>
          <w:rFonts w:ascii="Arial" w:eastAsia="Gentona Heavy" w:hAnsi="Arial" w:cs="Arial"/>
          <w:b/>
          <w:bCs/>
          <w:spacing w:val="-8"/>
          <w:sz w:val="24"/>
          <w:szCs w:val="24"/>
        </w:rPr>
        <w:t>-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A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N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 xml:space="preserve">T 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SU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MA</w:t>
      </w:r>
      <w:r w:rsidRPr="00D30DD8">
        <w:rPr>
          <w:rFonts w:ascii="Arial" w:eastAsia="Gentona Heavy" w:hAnsi="Arial" w:cs="Arial"/>
          <w:b/>
          <w:bCs/>
          <w:spacing w:val="-17"/>
          <w:sz w:val="24"/>
          <w:szCs w:val="24"/>
        </w:rPr>
        <w:t>R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Y</w:t>
      </w:r>
    </w:p>
    <w:p w:rsidR="001866D1" w:rsidRPr="001866D1" w:rsidRDefault="001866D1" w:rsidP="00B774C7">
      <w:pPr>
        <w:rPr>
          <w:rFonts w:eastAsia="Gentona Heavy" w:cs="Arial"/>
          <w:sz w:val="20"/>
          <w:szCs w:val="24"/>
        </w:rPr>
      </w:pPr>
      <w:r w:rsidRPr="001866D1">
        <w:rPr>
          <w:rFonts w:eastAsia="Gentona Heavy" w:cs="Arial"/>
          <w:bCs/>
          <w:sz w:val="20"/>
          <w:szCs w:val="24"/>
        </w:rPr>
        <w:t>Please</w:t>
      </w:r>
      <w:r>
        <w:rPr>
          <w:rFonts w:eastAsia="Gentona Heavy" w:cs="Arial"/>
          <w:bCs/>
          <w:sz w:val="20"/>
          <w:szCs w:val="24"/>
        </w:rPr>
        <w:t xml:space="preserve"> complete this summary with information from your self-assessment on page 4.</w:t>
      </w:r>
    </w:p>
    <w:p w:rsidR="00A6579E" w:rsidRPr="00D30DD8" w:rsidRDefault="00A6579E" w:rsidP="00A9526A">
      <w:pPr>
        <w:tabs>
          <w:tab w:val="left" w:pos="5519"/>
        </w:tabs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f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3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="001866D1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f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1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</w:p>
    <w:tbl>
      <w:tblPr>
        <w:tblW w:w="1125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5"/>
        <w:gridCol w:w="5625"/>
      </w:tblGrid>
      <w:tr w:rsidR="00A9526A" w:rsidTr="00A063C9">
        <w:trPr>
          <w:trHeight w:val="4085"/>
        </w:trPr>
        <w:tc>
          <w:tcPr>
            <w:tcW w:w="5625" w:type="dxa"/>
          </w:tcPr>
          <w:p w:rsidR="00A9526A" w:rsidRDefault="00A9526A"/>
        </w:tc>
        <w:tc>
          <w:tcPr>
            <w:tcW w:w="5625" w:type="dxa"/>
          </w:tcPr>
          <w:p w:rsidR="00A9526A" w:rsidRDefault="00A9526A"/>
        </w:tc>
      </w:tr>
    </w:tbl>
    <w:p w:rsidR="00A6579E" w:rsidRDefault="00A6579E" w:rsidP="00A6579E">
      <w:pPr>
        <w:spacing w:before="17" w:line="240" w:lineRule="exact"/>
        <w:rPr>
          <w:sz w:val="24"/>
          <w:szCs w:val="24"/>
        </w:rPr>
      </w:pPr>
    </w:p>
    <w:p w:rsidR="00C42AA8" w:rsidRDefault="00C42AA8" w:rsidP="00A6579E">
      <w:pPr>
        <w:spacing w:before="17" w:line="240" w:lineRule="exact"/>
        <w:rPr>
          <w:sz w:val="24"/>
          <w:szCs w:val="24"/>
        </w:rPr>
      </w:pPr>
    </w:p>
    <w:p w:rsidR="00A063C9" w:rsidRDefault="00A063C9" w:rsidP="00A6579E">
      <w:pPr>
        <w:spacing w:before="17" w:line="240" w:lineRule="exact"/>
        <w:rPr>
          <w:sz w:val="24"/>
          <w:szCs w:val="24"/>
        </w:rPr>
      </w:pPr>
    </w:p>
    <w:p w:rsidR="00A063C9" w:rsidRDefault="00A063C9" w:rsidP="00A6579E">
      <w:pPr>
        <w:spacing w:before="17" w:line="240" w:lineRule="exact"/>
        <w:rPr>
          <w:sz w:val="24"/>
          <w:szCs w:val="24"/>
        </w:rPr>
      </w:pPr>
    </w:p>
    <w:p w:rsidR="00A063C9" w:rsidRDefault="00A063C9" w:rsidP="00A6579E">
      <w:pPr>
        <w:spacing w:before="17" w:line="240" w:lineRule="exact"/>
        <w:rPr>
          <w:sz w:val="24"/>
          <w:szCs w:val="24"/>
        </w:rPr>
      </w:pPr>
    </w:p>
    <w:p w:rsidR="00A6579E" w:rsidRPr="00D30DD8" w:rsidRDefault="00A6579E" w:rsidP="00DD776A">
      <w:pPr>
        <w:pStyle w:val="Heading3"/>
        <w:ind w:left="0"/>
        <w:rPr>
          <w:rFonts w:ascii="Arial" w:eastAsia="Gentona Heavy" w:hAnsi="Arial" w:cs="Arial"/>
          <w:b w:val="0"/>
          <w:bCs w:val="0"/>
        </w:rPr>
      </w:pPr>
      <w:r w:rsidRPr="00D30DD8">
        <w:rPr>
          <w:rFonts w:ascii="Arial" w:eastAsia="Gentona Heavy" w:hAnsi="Arial" w:cs="Arial"/>
        </w:rPr>
        <w:t>G</w:t>
      </w:r>
      <w:r w:rsidRPr="00D30DD8">
        <w:rPr>
          <w:rFonts w:ascii="Arial" w:eastAsia="Gentona Heavy" w:hAnsi="Arial" w:cs="Arial"/>
          <w:spacing w:val="-3"/>
        </w:rPr>
        <w:t>o</w:t>
      </w:r>
      <w:r w:rsidRPr="00D30DD8">
        <w:rPr>
          <w:rFonts w:ascii="Arial" w:eastAsia="Gentona Heavy" w:hAnsi="Arial" w:cs="Arial"/>
        </w:rPr>
        <w:t>al</w:t>
      </w:r>
      <w:r w:rsidRPr="00D30DD8">
        <w:rPr>
          <w:rFonts w:ascii="Arial" w:eastAsia="Gentona Heavy" w:hAnsi="Arial" w:cs="Arial"/>
          <w:spacing w:val="-1"/>
        </w:rPr>
        <w:t xml:space="preserve"> </w:t>
      </w:r>
      <w:r w:rsidRPr="00D30DD8">
        <w:rPr>
          <w:rFonts w:ascii="Arial" w:eastAsia="Gentona Heavy" w:hAnsi="Arial" w:cs="Arial"/>
        </w:rPr>
        <w:t>P</w:t>
      </w:r>
      <w:r w:rsidRPr="00D30DD8">
        <w:rPr>
          <w:rFonts w:ascii="Arial" w:eastAsia="Gentona Heavy" w:hAnsi="Arial" w:cs="Arial"/>
          <w:spacing w:val="-3"/>
        </w:rPr>
        <w:t>rior</w:t>
      </w:r>
      <w:r w:rsidRPr="00D30DD8">
        <w:rPr>
          <w:rFonts w:ascii="Arial" w:eastAsia="Gentona Heavy" w:hAnsi="Arial" w:cs="Arial"/>
        </w:rPr>
        <w:t>i</w:t>
      </w:r>
      <w:r w:rsidRPr="00D30DD8">
        <w:rPr>
          <w:rFonts w:ascii="Arial" w:eastAsia="Gentona Heavy" w:hAnsi="Arial" w:cs="Arial"/>
          <w:spacing w:val="-3"/>
        </w:rPr>
        <w:t>t</w:t>
      </w:r>
      <w:r w:rsidRPr="00D30DD8">
        <w:rPr>
          <w:rFonts w:ascii="Arial" w:eastAsia="Gentona Heavy" w:hAnsi="Arial" w:cs="Arial"/>
          <w:spacing w:val="-1"/>
        </w:rPr>
        <w:t>i</w:t>
      </w:r>
      <w:r w:rsidRPr="00D30DD8">
        <w:rPr>
          <w:rFonts w:ascii="Arial" w:eastAsia="Gentona Heavy" w:hAnsi="Arial" w:cs="Arial"/>
          <w:spacing w:val="-3"/>
        </w:rPr>
        <w:t>zation</w:t>
      </w:r>
    </w:p>
    <w:p w:rsidR="00A6579E" w:rsidRPr="00D30DD8" w:rsidRDefault="00DD776A" w:rsidP="00DD776A">
      <w:pPr>
        <w:spacing w:before="47"/>
        <w:ind w:left="1440" w:firstLine="720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 xml:space="preserve">    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ar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wi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in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n</w:t>
      </w:r>
      <w:r w:rsidR="00A6579E" w:rsidRPr="00D30DD8">
        <w:rPr>
          <w:rFonts w:ascii="Arial" w:eastAsia="Gentona Bold" w:hAnsi="Arial" w:cs="Arial"/>
          <w:i/>
          <w:color w:val="005496"/>
          <w:spacing w:val="-6"/>
          <w:sz w:val="24"/>
          <w:szCs w:val="24"/>
        </w:rPr>
        <w:t>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xt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)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         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e 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n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 </w:t>
      </w:r>
      <w:r w:rsidR="00A6579E"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w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y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)</w:t>
      </w:r>
    </w:p>
    <w:p w:rsidR="00A6579E" w:rsidRDefault="00A6579E" w:rsidP="00A6579E">
      <w:pPr>
        <w:spacing w:before="9" w:line="100" w:lineRule="exact"/>
        <w:rPr>
          <w:sz w:val="10"/>
          <w:szCs w:val="1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page">
                  <wp:posOffset>1905000</wp:posOffset>
                </wp:positionH>
                <wp:positionV relativeFrom="paragraph">
                  <wp:posOffset>93980</wp:posOffset>
                </wp:positionV>
                <wp:extent cx="5405120" cy="2571750"/>
                <wp:effectExtent l="0" t="0" r="5080" b="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512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45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60"/>
                              <w:gridCol w:w="4590"/>
                            </w:tblGrid>
                            <w:tr w:rsidR="001443AA" w:rsidTr="00232D44">
                              <w:trPr>
                                <w:trHeight w:hRule="exact" w:val="2000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1443AA" w:rsidRDefault="001443AA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1443AA" w:rsidRDefault="001443AA"/>
                              </w:tc>
                            </w:tr>
                            <w:tr w:rsidR="001443AA" w:rsidTr="00232D44">
                              <w:trPr>
                                <w:trHeight w:hRule="exact" w:val="1892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1443AA" w:rsidRDefault="001443AA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1443AA" w:rsidRDefault="001443AA"/>
                              </w:tc>
                            </w:tr>
                          </w:tbl>
                          <w:p w:rsidR="001443AA" w:rsidRDefault="001443AA" w:rsidP="00A6579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42" type="#_x0000_t202" style="position:absolute;margin-left:150pt;margin-top:7.4pt;width:425.6pt;height:202.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845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60"/>
                        <w:gridCol w:w="4590"/>
                      </w:tblGrid>
                      <w:tr w:rsidR="001443AA" w:rsidTr="00232D44">
                        <w:trPr>
                          <w:trHeight w:hRule="exact" w:val="2000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1443AA" w:rsidRDefault="001443AA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1443AA" w:rsidRDefault="001443AA"/>
                        </w:tc>
                      </w:tr>
                      <w:tr w:rsidR="001443AA" w:rsidTr="00232D44">
                        <w:trPr>
                          <w:trHeight w:hRule="exact" w:val="1892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1443AA" w:rsidRDefault="001443AA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1443AA" w:rsidRDefault="001443AA"/>
                        </w:tc>
                      </w:tr>
                    </w:tbl>
                    <w:p w:rsidR="001443AA" w:rsidRDefault="001443AA" w:rsidP="00A6579E"/>
                  </w:txbxContent>
                </v:textbox>
                <w10:wrap anchorx="page"/>
              </v:shape>
            </w:pict>
          </mc:Fallback>
        </mc:AlternateContent>
      </w:r>
    </w:p>
    <w:p w:rsidR="00A6579E" w:rsidRDefault="00A6579E" w:rsidP="00DD776A">
      <w:pPr>
        <w:spacing w:line="200" w:lineRule="exact"/>
        <w:rPr>
          <w:sz w:val="20"/>
          <w:szCs w:val="20"/>
        </w:rPr>
      </w:pPr>
    </w:p>
    <w:p w:rsidR="00A6579E" w:rsidRPr="00D30DD8" w:rsidRDefault="00A6579E" w:rsidP="00DD776A">
      <w:pPr>
        <w:spacing w:before="57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H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h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:rsidR="00A6579E" w:rsidRDefault="00A6579E" w:rsidP="00DD776A">
      <w:pPr>
        <w:spacing w:line="200" w:lineRule="exact"/>
        <w:rPr>
          <w:sz w:val="20"/>
          <w:szCs w:val="20"/>
        </w:rPr>
      </w:pPr>
    </w:p>
    <w:p w:rsidR="00A6579E" w:rsidRDefault="00A6579E" w:rsidP="00DD776A">
      <w:pPr>
        <w:spacing w:before="12" w:line="280" w:lineRule="exact"/>
        <w:rPr>
          <w:sz w:val="28"/>
          <w:szCs w:val="28"/>
        </w:rPr>
      </w:pPr>
    </w:p>
    <w:p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:rsidR="00A6579E" w:rsidRPr="00D30DD8" w:rsidRDefault="00A6579E" w:rsidP="00DD776A">
      <w:pPr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w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:rsidR="00A6579E" w:rsidRDefault="00A6579E" w:rsidP="00A6579E">
      <w:pPr>
        <w:rPr>
          <w:rFonts w:ascii="Gentona Bold" w:eastAsia="Gentona Bold" w:hAnsi="Gentona Bold" w:cs="Gentona Bold"/>
          <w:sz w:val="24"/>
          <w:szCs w:val="24"/>
        </w:rPr>
        <w:sectPr w:rsidR="00A6579E" w:rsidSect="00516114">
          <w:headerReference w:type="default" r:id="rId15"/>
          <w:footerReference w:type="default" r:id="rId16"/>
          <w:type w:val="continuous"/>
          <w:pgSz w:w="12240" w:h="15840"/>
          <w:pgMar w:top="800" w:right="600" w:bottom="1480" w:left="600" w:header="720" w:footer="720" w:gutter="0"/>
          <w:cols w:space="720"/>
        </w:sectPr>
      </w:pPr>
    </w:p>
    <w:p w:rsidR="00A9526A" w:rsidRDefault="00A9526A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p w:rsidR="00A9526A" w:rsidRDefault="00A9526A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tbl>
      <w:tblPr>
        <w:tblpPr w:leftFromText="180" w:rightFromText="180" w:vertAnchor="text" w:horzAnchor="margin" w:tblpY="912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8624"/>
      </w:tblGrid>
      <w:tr w:rsidR="001866D1" w:rsidTr="001866D1">
        <w:trPr>
          <w:trHeight w:val="1200"/>
        </w:trPr>
        <w:tc>
          <w:tcPr>
            <w:tcW w:w="107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6F21"/>
            <w:hideMark/>
          </w:tcPr>
          <w:p w:rsidR="001866D1" w:rsidRPr="00B054E6" w:rsidRDefault="001866D1" w:rsidP="001866D1">
            <w:pPr>
              <w:pStyle w:val="TableParagraph"/>
              <w:spacing w:before="36"/>
              <w:ind w:left="69"/>
              <w:rPr>
                <w:rFonts w:ascii="Arial" w:eastAsia="Gentona SemiBold Italic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SemiBold Italic" w:hAnsi="Arial" w:cs="Arial"/>
                <w:b/>
                <w:color w:val="FFFFFF"/>
                <w:spacing w:val="-2"/>
                <w:sz w:val="24"/>
                <w:szCs w:val="24"/>
              </w:rPr>
              <w:t>Go</w:t>
            </w:r>
            <w:r w:rsidRPr="00B054E6">
              <w:rPr>
                <w:rFonts w:ascii="Arial" w:eastAsia="Gentona SemiBold Italic" w:hAnsi="Arial" w:cs="Arial"/>
                <w:b/>
                <w:color w:val="FFFFFF"/>
                <w:spacing w:val="-1"/>
                <w:sz w:val="24"/>
                <w:szCs w:val="24"/>
              </w:rPr>
              <w:t>a</w:t>
            </w:r>
            <w:r>
              <w:rPr>
                <w:rFonts w:ascii="Arial" w:eastAsia="Gentona SemiBold Italic" w:hAnsi="Arial" w:cs="Arial"/>
                <w:b/>
                <w:color w:val="FFFFFF"/>
                <w:sz w:val="24"/>
                <w:szCs w:val="24"/>
              </w:rPr>
              <w:t>ls:</w:t>
            </w: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v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j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2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9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o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t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l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8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l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w-up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er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  <w:tr w:rsidR="001866D1" w:rsidTr="001866D1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1866D1" w:rsidRPr="00B054E6" w:rsidRDefault="001866D1" w:rsidP="001866D1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866D1" w:rsidRPr="00B054E6" w:rsidRDefault="001866D1" w:rsidP="001866D1">
            <w:pPr>
              <w:rPr>
                <w:rFonts w:ascii="Calibri" w:hAnsi="Calibri"/>
              </w:rPr>
            </w:pPr>
          </w:p>
        </w:tc>
      </w:tr>
    </w:tbl>
    <w:p w:rsidR="00A6579E" w:rsidRPr="00D30DD8" w:rsidRDefault="00A6579E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sz w:val="20"/>
          <w:szCs w:val="24"/>
        </w:rPr>
      </w:pP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iscu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elf-assessmen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ummary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existing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visor.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evelop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ti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base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nversation,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dress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arge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kills,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mpetencie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for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nex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12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onths.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rite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gether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im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f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updat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revis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i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ak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ademic</w:t>
      </w:r>
      <w:r w:rsidRPr="00D30DD8">
        <w:rPr>
          <w:rFonts w:ascii="Calibri" w:eastAsia="Kokila" w:hAnsi="Calibri" w:cs="Kokila"/>
          <w:b/>
          <w:bCs/>
          <w:i/>
          <w:spacing w:val="-7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ersonal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rogre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uring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raduat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areer.</w:t>
      </w:r>
    </w:p>
    <w:p w:rsidR="00114215" w:rsidRDefault="00114215" w:rsidP="00A6579E"/>
    <w:p w:rsidR="00114215" w:rsidRDefault="00114215" w:rsidP="00A6579E"/>
    <w:p w:rsidR="00114215" w:rsidRDefault="00114215" w:rsidP="00A6579E">
      <w:pPr>
        <w:sectPr w:rsidR="00114215" w:rsidSect="00114215">
          <w:headerReference w:type="default" r:id="rId17"/>
          <w:footerReference w:type="default" r:id="rId18"/>
          <w:type w:val="continuous"/>
          <w:pgSz w:w="12240" w:h="15840"/>
          <w:pgMar w:top="1325" w:right="605" w:bottom="1483" w:left="605" w:header="706" w:footer="1296" w:gutter="0"/>
          <w:cols w:space="720"/>
        </w:sectPr>
      </w:pPr>
    </w:p>
    <w:p w:rsidR="00A6579E" w:rsidRDefault="00A6579E" w:rsidP="00A6579E">
      <w:pPr>
        <w:spacing w:line="150" w:lineRule="exact"/>
        <w:rPr>
          <w:sz w:val="15"/>
          <w:szCs w:val="15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960"/>
        <w:gridCol w:w="1820"/>
        <w:gridCol w:w="2380"/>
        <w:gridCol w:w="3090"/>
      </w:tblGrid>
      <w:tr w:rsidR="00A6579E" w:rsidTr="00A6579E">
        <w:trPr>
          <w:trHeight w:hRule="exact" w:val="91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</w:tcPr>
          <w:p w:rsidR="00A6579E" w:rsidRDefault="00A6579E"/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w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u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g?</w:t>
            </w: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s </w:t>
            </w:r>
            <w:r w:rsid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uff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?</w:t>
            </w: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:rsidR="00A6579E" w:rsidRPr="00B054E6" w:rsidRDefault="00A6579E" w:rsidP="00B054E6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u 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s?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5496"/>
            <w:hideMark/>
          </w:tcPr>
          <w:p w:rsidR="00A6579E" w:rsidRPr="00B054E6" w:rsidRDefault="00A6579E" w:rsidP="000A4EC1">
            <w:pPr>
              <w:pStyle w:val="TableParagraph"/>
              <w:spacing w:before="17"/>
              <w:ind w:left="70" w:right="20"/>
              <w:rPr>
                <w:rFonts w:ascii="Arial" w:eastAsia="Gentona Light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y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 xml:space="preserve">d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lp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 </w:t>
            </w:r>
            <w:r w:rsidR="000A4EC1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 xml:space="preserve">in organizing 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1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b/>
                <w:color w:val="FFEFCF"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b/>
                <w:color w:val="FFEFCF"/>
                <w:sz w:val="24"/>
                <w:szCs w:val="24"/>
              </w:rPr>
              <w:t>?</w:t>
            </w:r>
          </w:p>
        </w:tc>
      </w:tr>
      <w:tr w:rsidR="00A6579E" w:rsidTr="00A6579E">
        <w:trPr>
          <w:trHeight w:hRule="exact" w:val="272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A6579E" w:rsidRPr="00B054E6" w:rsidRDefault="00A6579E">
            <w:pPr>
              <w:pStyle w:val="TableParagraph"/>
              <w:spacing w:before="17"/>
              <w:ind w:left="70" w:right="218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d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e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r/ 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du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o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r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:rsidTr="00A93C51">
        <w:trPr>
          <w:trHeight w:hRule="exact" w:val="2912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A6579E" w:rsidRPr="00B054E6" w:rsidRDefault="00A6579E">
            <w:pPr>
              <w:pStyle w:val="TableParagraph"/>
              <w:spacing w:before="17"/>
              <w:ind w:left="70" w:right="301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p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:rsidTr="00A6579E">
        <w:trPr>
          <w:trHeight w:hRule="exact" w:val="276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A6579E" w:rsidRPr="00B054E6" w:rsidRDefault="00A6579E">
            <w:pPr>
              <w:pStyle w:val="TableParagraph"/>
              <w:spacing w:before="17"/>
              <w:ind w:left="70" w:right="188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e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-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n-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</w:tr>
      <w:tr w:rsidR="00A6579E" w:rsidTr="00A6579E">
        <w:trPr>
          <w:trHeight w:hRule="exact" w:val="2750"/>
        </w:trPr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A6579E" w:rsidRPr="00B054E6" w:rsidRDefault="00A6579E">
            <w:pPr>
              <w:pStyle w:val="TableParagraph"/>
              <w:spacing w:before="17"/>
              <w:ind w:left="70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labo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1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1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2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6579E" w:rsidRPr="00B054E6" w:rsidRDefault="00A6579E">
            <w:pPr>
              <w:rPr>
                <w:rFonts w:ascii="Calibri" w:hAnsi="Calibri"/>
              </w:rPr>
            </w:pPr>
          </w:p>
        </w:tc>
      </w:tr>
    </w:tbl>
    <w:p w:rsidR="00A6579E" w:rsidRDefault="00A6579E" w:rsidP="00A6579E">
      <w:pPr>
        <w:sectPr w:rsidR="00A6579E">
          <w:headerReference w:type="default" r:id="rId19"/>
          <w:pgSz w:w="12240" w:h="15840"/>
          <w:pgMar w:top="1320" w:right="600" w:bottom="1480" w:left="600" w:header="710" w:footer="1290" w:gutter="0"/>
          <w:cols w:space="720"/>
        </w:sectPr>
      </w:pPr>
    </w:p>
    <w:p w:rsidR="00A6579E" w:rsidRPr="001443AA" w:rsidRDefault="00A6579E" w:rsidP="00A6579E">
      <w:pPr>
        <w:spacing w:before="4" w:line="180" w:lineRule="exact"/>
        <w:rPr>
          <w:rFonts w:ascii="Calibri" w:hAnsi="Calibri"/>
          <w:sz w:val="20"/>
          <w:szCs w:val="18"/>
        </w:rPr>
      </w:pPr>
    </w:p>
    <w:p w:rsidR="00A6579E" w:rsidRPr="00B054E6" w:rsidRDefault="00A6579E" w:rsidP="00A6579E">
      <w:pPr>
        <w:spacing w:before="53"/>
        <w:ind w:right="50"/>
        <w:jc w:val="center"/>
        <w:rPr>
          <w:rFonts w:ascii="Arial" w:eastAsia="Quadon Heavy" w:hAnsi="Arial" w:cs="Arial"/>
          <w:sz w:val="24"/>
          <w:szCs w:val="24"/>
        </w:rPr>
      </w:pP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s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y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ou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r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</w:p>
    <w:p w:rsidR="00A6579E" w:rsidRPr="00B054E6" w:rsidRDefault="00A6579E" w:rsidP="00A6579E">
      <w:pPr>
        <w:spacing w:before="2" w:line="170" w:lineRule="exact"/>
        <w:rPr>
          <w:rFonts w:ascii="Calibri" w:hAnsi="Calibri"/>
          <w:sz w:val="14"/>
          <w:szCs w:val="17"/>
        </w:rPr>
      </w:pPr>
    </w:p>
    <w:p w:rsidR="00A6579E" w:rsidRPr="00B054E6" w:rsidRDefault="00A6579E" w:rsidP="00A6579E">
      <w:pPr>
        <w:pStyle w:val="BodyText"/>
        <w:spacing w:line="247" w:lineRule="auto"/>
        <w:ind w:left="759" w:right="767"/>
        <w:rPr>
          <w:rFonts w:ascii="Calibri" w:hAnsi="Calibri"/>
          <w:sz w:val="20"/>
        </w:rPr>
      </w:pP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mplemen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DP,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remember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adjus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lan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circumstance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change.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f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necessary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dvisor throughout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th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ear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discu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ogre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chievements.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B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sur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verify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nnual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ing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w w:val="99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dviso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ha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scheduled,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eviou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meeting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hav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="005730F2" w:rsidRPr="00B054E6">
        <w:rPr>
          <w:rFonts w:ascii="Calibri" w:hAnsi="Calibri"/>
          <w:spacing w:val="-2"/>
          <w:sz w:val="20"/>
        </w:rPr>
        <w:t>noted on your student recor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GIMS.</w:t>
      </w:r>
    </w:p>
    <w:p w:rsidR="00A6579E" w:rsidRDefault="00A6579E" w:rsidP="00A6579E">
      <w:pPr>
        <w:spacing w:before="9" w:line="190" w:lineRule="exact"/>
        <w:rPr>
          <w:sz w:val="19"/>
          <w:szCs w:val="19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93A683" id="Group 72" o:spid="_x0000_s1026" style="position:absolute;margin-left:46pt;margin-top:57.15pt;width:520pt;height:.1pt;z-index:-251635712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">
                <v:shape id="Freeform 104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a/c8IA&#10;AADcAAAADwAAAGRycy9kb3ducmV2LnhtbERPTYvCMBC9C/6HMIK3NXVXylKNUoQFETxYZfU4NmNb&#10;bCa1yWr990ZY8DaP9zmzRWdqcaPWVZYVjEcRCOLc6ooLBfvdz8c3COeRNdaWScGDHCzm/d4ME23v&#10;vKVb5gsRQtglqKD0vkmkdHlJBt3INsSBO9vWoA+wLaRu8R7CTS0/oyiWBisODSU2tCwpv2R/RsF6&#10;u0mvv8uYD1/HVd2tT9kuTjOlhoMunYLw1Pm3+N+90mF+NIHXM+EC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r9zwgAAANwAAAAPAAAAAAAAAAAAAAAAAJgCAABkcnMvZG93&#10;bnJldi54bWxQSwUGAAAAAAQABAD1AAAAhwMAAAAA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 w:rsidRPr="00B054E6">
        <w:rPr>
          <w:rFonts w:ascii="Arial" w:eastAsia="Gentona Medium" w:hAnsi="Arial" w:cs="Arial"/>
          <w:spacing w:val="-22"/>
        </w:rPr>
        <w:t>Y</w:t>
      </w:r>
      <w:r w:rsidRPr="00B054E6">
        <w:rPr>
          <w:rFonts w:ascii="Arial" w:eastAsia="Gentona Medium" w:hAnsi="Arial" w:cs="Arial"/>
          <w:spacing w:val="-2"/>
        </w:rPr>
        <w:t>o</w:t>
      </w:r>
      <w:r w:rsidRPr="00B054E6">
        <w:rPr>
          <w:rFonts w:ascii="Arial" w:eastAsia="Gentona Medium" w:hAnsi="Arial" w:cs="Arial"/>
        </w:rPr>
        <w:t xml:space="preserve">ur </w:t>
      </w:r>
      <w:r w:rsidRPr="00B054E6">
        <w:rPr>
          <w:rFonts w:ascii="Arial" w:eastAsia="Gentona Medium" w:hAnsi="Arial" w:cs="Arial"/>
          <w:spacing w:val="-4"/>
        </w:rPr>
        <w:t>n</w:t>
      </w:r>
      <w:r w:rsidRPr="00B054E6">
        <w:rPr>
          <w:rFonts w:ascii="Arial" w:eastAsia="Gentona Medium" w:hAnsi="Arial" w:cs="Arial"/>
          <w:spacing w:val="-1"/>
        </w:rPr>
        <w:t>a</w:t>
      </w:r>
      <w:r w:rsidRPr="00B054E6">
        <w:rPr>
          <w:rFonts w:ascii="Arial" w:eastAsia="Gentona Medium" w:hAnsi="Arial" w:cs="Arial"/>
          <w:spacing w:val="-3"/>
        </w:rPr>
        <w:t>m</w:t>
      </w:r>
      <w:r w:rsidRPr="00B054E6">
        <w:rPr>
          <w:rFonts w:ascii="Arial" w:eastAsia="Gentona Medium" w:hAnsi="Arial" w:cs="Arial"/>
        </w:rPr>
        <w:t>e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1443AA" w:rsidRDefault="001443AA" w:rsidP="001443AA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0184148E" wp14:editId="43153180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88" name="Freeform 8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4DD37" id="Group 87" o:spid="_x0000_s1026" style="position:absolute;margin-left:46pt;margin-top:57.15pt;width:520pt;height:.1pt;z-index:-251612160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">
                <v:shape id="Freeform 88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MMYcAA&#10;AADbAAAADwAAAGRycy9kb3ducmV2LnhtbERPTYvCMBC9C/6HMMLeNFWhSDVKEQQRPFhl1+PYjG2x&#10;mdQmavffm4Pg8fG+F6vO1OJJrassKxiPIhDEudUVFwpOx81wBsJ5ZI21ZVLwTw5Wy35vgYm2Lz7Q&#10;M/OFCCHsElRQet8kUrq8JINuZBviwF1ta9AH2BZSt/gK4aaWkyiKpcGKQ0OJDa1Lym/ZwyjYHfbp&#10;/Xcd89/0vK273SU7xmmm1M+gS+cgPHX+K/64t1rBLIwNX8IPkMs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eMMYcAAAADbAAAADwAAAAAAAAAAAAAAAACYAgAAZHJzL2Rvd25y&#10;ZXYueG1sUEsFBgAAAAAEAAQA9QAAAIUDAAAAAA==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Gentona Medium" w:hAnsi="Arial" w:cs="Arial"/>
          <w:spacing w:val="-22"/>
        </w:rPr>
        <w:t>Advisor</w:t>
      </w:r>
      <w:r w:rsidRPr="00B054E6">
        <w:rPr>
          <w:rFonts w:ascii="Arial" w:eastAsia="Gentona Medium" w:hAnsi="Arial" w:cs="Arial"/>
        </w:rPr>
        <w:t>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:rsidR="001443AA" w:rsidRDefault="001443AA" w:rsidP="001443AA">
      <w:pPr>
        <w:spacing w:line="200" w:lineRule="exact"/>
        <w:rPr>
          <w:sz w:val="20"/>
          <w:szCs w:val="20"/>
        </w:rPr>
      </w:pPr>
    </w:p>
    <w:p w:rsidR="001443AA" w:rsidRDefault="001443AA" w:rsidP="001443AA">
      <w:pPr>
        <w:spacing w:line="200" w:lineRule="exact"/>
        <w:rPr>
          <w:sz w:val="20"/>
          <w:szCs w:val="20"/>
        </w:rPr>
      </w:pPr>
    </w:p>
    <w:p w:rsidR="001443AA" w:rsidRDefault="001443AA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1443AA" w:rsidRDefault="001443AA" w:rsidP="00A6579E">
      <w:pPr>
        <w:spacing w:line="200" w:lineRule="exact"/>
        <w:rPr>
          <w:sz w:val="20"/>
          <w:szCs w:val="20"/>
        </w:rPr>
      </w:pPr>
    </w:p>
    <w:p w:rsidR="001443AA" w:rsidRDefault="001443AA" w:rsidP="00A6579E">
      <w:pPr>
        <w:spacing w:line="200" w:lineRule="exact"/>
        <w:rPr>
          <w:sz w:val="20"/>
          <w:szCs w:val="20"/>
        </w:rPr>
      </w:pPr>
    </w:p>
    <w:p w:rsidR="00586244" w:rsidRPr="00232D44" w:rsidRDefault="00112F98" w:rsidP="00586244">
      <w:pPr>
        <w:spacing w:before="53"/>
        <w:jc w:val="center"/>
        <w:rPr>
          <w:rFonts w:ascii="Arial" w:eastAsia="Quadon Heavy" w:hAnsi="Arial" w:cs="Arial"/>
          <w:b/>
          <w:bCs/>
          <w:color w:val="F36F21"/>
          <w:sz w:val="24"/>
          <w:szCs w:val="24"/>
        </w:rPr>
      </w:pPr>
      <w:r>
        <w:rPr>
          <w:rFonts w:ascii="Arial" w:eastAsia="Quadon Heavy" w:hAnsi="Arial" w:cs="Arial"/>
          <w:b/>
          <w:bCs/>
          <w:color w:val="F36F21"/>
          <w:sz w:val="24"/>
          <w:szCs w:val="24"/>
        </w:rPr>
        <w:t>Annual Status Update</w:t>
      </w:r>
    </w:p>
    <w:p w:rsidR="00317430" w:rsidRPr="00232D44" w:rsidRDefault="00317430" w:rsidP="00586244">
      <w:pPr>
        <w:spacing w:before="53"/>
        <w:jc w:val="center"/>
        <w:rPr>
          <w:rFonts w:ascii="Calibri" w:eastAsia="Quadon Heavy" w:hAnsi="Calibri" w:cs="Quadon Heavy"/>
          <w:color w:val="000000" w:themeColor="text1"/>
          <w:sz w:val="20"/>
          <w:szCs w:val="24"/>
        </w:rPr>
      </w:pP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Please include </w:t>
      </w:r>
      <w:r w:rsidR="00C65AC9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below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any updates</w:t>
      </w:r>
      <w:r w:rsidR="00D55FE8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 on your progress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over the course of the year that you would like to discuss at your next annual meeting with your advisor:</w:t>
      </w:r>
    </w:p>
    <w:p w:rsidR="00A6579E" w:rsidRPr="00232D44" w:rsidRDefault="00A6579E" w:rsidP="00317430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1443AA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1443AA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586244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1443AA" w:rsidRPr="001443AA" w:rsidRDefault="001443AA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A6579E" w:rsidRPr="00232D44" w:rsidRDefault="00A6579E" w:rsidP="00A6579E">
      <w:pPr>
        <w:spacing w:before="53"/>
        <w:ind w:left="3770"/>
        <w:rPr>
          <w:rFonts w:ascii="Arial" w:eastAsia="Quadon Heavy" w:hAnsi="Arial" w:cs="Arial"/>
          <w:sz w:val="24"/>
          <w:szCs w:val="24"/>
        </w:rPr>
      </w:pP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UF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232D44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 xml:space="preserve"> 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m</w:t>
      </w:r>
      <w:r w:rsidRPr="00232D44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232D44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Fro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m:</w:t>
      </w:r>
    </w:p>
    <w:p w:rsidR="00A6579E" w:rsidRPr="00232D44" w:rsidRDefault="00A6579E" w:rsidP="00A6579E">
      <w:pPr>
        <w:pStyle w:val="BodyText"/>
        <w:spacing w:before="76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myIDP.org</w:t>
      </w:r>
      <w:r w:rsidRPr="00232D44">
        <w:rPr>
          <w:rFonts w:ascii="Calibri" w:hAnsi="Calibri"/>
          <w:spacing w:val="-17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15"/>
          <w:sz w:val="20"/>
        </w:rPr>
        <w:t xml:space="preserve"> </w:t>
      </w:r>
      <w:hyperlink r:id="rId20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myidp.sciencecareers.org/</w:t>
        </w:r>
      </w:hyperlink>
    </w:p>
    <w:p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Stanford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Biomedical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Sciences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6"/>
          <w:sz w:val="20"/>
        </w:rPr>
        <w:t xml:space="preserve"> </w:t>
      </w:r>
      <w:hyperlink r:id="rId21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biosciences.stanford.edu/idp</w:t>
        </w:r>
      </w:hyperlink>
    </w:p>
    <w:p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Florida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ublic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and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Professions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</w:t>
      </w:r>
    </w:p>
    <w:p w:rsidR="00B26BAD" w:rsidRPr="00232D44" w:rsidRDefault="00A6579E" w:rsidP="00586244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Wisconsin-Madiso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Graduate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Schoo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color w:val="4F5CD6"/>
          <w:sz w:val="20"/>
          <w:u w:val="single" w:color="4F5CD6"/>
        </w:rPr>
        <w:t>https://grad.wisc.edu/pd/idp/</w:t>
      </w:r>
    </w:p>
    <w:sectPr w:rsidR="00B26BAD" w:rsidRPr="00232D44" w:rsidSect="00B26BAD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3AA" w:rsidRDefault="001443AA" w:rsidP="00434F74">
      <w:pPr>
        <w:spacing w:after="0" w:line="240" w:lineRule="auto"/>
      </w:pPr>
      <w:r>
        <w:separator/>
      </w:r>
    </w:p>
  </w:endnote>
  <w:endnote w:type="continuationSeparator" w:id="0">
    <w:p w:rsidR="001443AA" w:rsidRDefault="001443AA" w:rsidP="00434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Kokila">
    <w:altName w:val="Arial"/>
    <w:charset w:val="00"/>
    <w:family w:val="swiss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adon Thin"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ona Extra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ona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ntona Book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Extra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okil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ntona-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Gentona Semi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 w:rsidP="007D54A3">
    <w:pPr>
      <w:pStyle w:val="Footer"/>
      <w:tabs>
        <w:tab w:val="clear" w:pos="4680"/>
        <w:tab w:val="clear" w:pos="9360"/>
        <w:tab w:val="left" w:pos="6705"/>
        <w:tab w:val="left" w:pos="970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31616" behindDoc="1" locked="0" layoutInCell="1" allowOverlap="1" wp14:anchorId="5FB01EA3" wp14:editId="02943945">
              <wp:simplePos x="0" y="0"/>
              <wp:positionH relativeFrom="margin">
                <wp:posOffset>-9525</wp:posOffset>
              </wp:positionH>
              <wp:positionV relativeFrom="paragraph">
                <wp:posOffset>-57785</wp:posOffset>
              </wp:positionV>
              <wp:extent cx="6862445" cy="482600"/>
              <wp:effectExtent l="0" t="0" r="0" b="0"/>
              <wp:wrapNone/>
              <wp:docPr id="1086" name="Group 10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67" name="Group 67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68" name="Freeform 68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5" name="Group 65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66" name="Freeform 6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3" name="Group 63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</wpg:grpSpPr>
                      <wps:wsp>
                        <wps:cNvPr id="64" name="Freeform 6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1" name="Group 61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</wpg:grpSpPr>
                      <wps:wsp>
                        <wps:cNvPr id="62" name="Freeform 62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9" name="Group 5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</wpg:grpSpPr>
                      <wps:wsp>
                        <wps:cNvPr id="60" name="Freeform 6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7" name="Group 57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</wpg:grpSpPr>
                      <wps:wsp>
                        <wps:cNvPr id="58" name="Freeform 58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6" name="Text Box 56"/>
                      <wps:cNvSpPr txBox="1">
                        <a:spLocks noChangeArrowheads="1"/>
                      </wps:cNvSpPr>
                      <wps:spPr bwMode="auto">
                        <a:xfrm>
                          <a:off x="5857875" y="104775"/>
                          <a:ext cx="876299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7D54A3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E &amp; PROG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5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LF-</w:t>
                            </w:r>
                          </w:p>
                          <w:p w:rsidR="001443AA" w:rsidRPr="00903EED" w:rsidRDefault="001443AA" w:rsidP="00434F74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4" name="Text Box 54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:rsidR="001443AA" w:rsidRPr="00903EED" w:rsidRDefault="001443AA" w:rsidP="00434F74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3" name="Text Box 53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Arial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2" name="Text Box 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1" name="Text Box 51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line="224" w:lineRule="exact"/>
                              <w:ind w:left="20"/>
                              <w:rPr>
                                <w:rFonts w:ascii="Gentona Book" w:eastAsia="Gentona Book" w:hAnsi="Gentona Book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B01EA3" id="Group 1086" o:spid="_x0000_s1054" style="position:absolute;margin-left:-.75pt;margin-top:-4.55pt;width:540.35pt;height:38pt;z-index:-251684864;mso-position-horizontal-relative:margin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">
              <v:group id="Group 67" o:spid="_x0000_s105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<v:shape id="Freeform 68" o:spid="_x0000_s105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RQpM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HBu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RFCk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5" o:spid="_x0000_s105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<v:shape id="Freeform 66" o:spid="_x0000_s105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dhTcUA&#10;AADbAAAADwAAAGRycy9kb3ducmV2LnhtbESPQWvCQBSE7wX/w/KE3upGLUFSVymtQqEIGpXi7Zl9&#10;TYLZt2F3a9J/7wqFHoeZ+YaZL3vTiCs5X1tWMB4lIIgLq2suFRz266cZCB+QNTaWScEveVguBg9z&#10;zLTteEfXPJQiQthnqKAKoc2k9EVFBv3ItsTR+7bOYIjSlVI77CLcNHKSJKk0WHNcqLClt4qKS/5j&#10;FJw3s/z0tTu8T3klg/u05fF52yn1OOxfX0AE6sN/+K/9oRWkKdy/xB8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l2FN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3" o:spid="_x0000_s105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<v:shape id="Freeform 64" o:spid="_x0000_s106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laocUA&#10;AADbAAAADwAAAGRycy9kb3ducmV2LnhtbESPQWvCQBSE74X+h+UVvNWNVSREVxGrUJBCTRXx9pp9&#10;TYLZt2F3a+K/7xaEHoeZ+YaZL3vTiCs5X1tWMBomIIgLq2suFRw+t88pCB+QNTaWScGNPCwXjw9z&#10;zLTteE/XPJQiQthnqKAKoc2k9EVFBv3QtsTR+7bOYIjSlVI77CLcNPIlSabSYM1xocKW1hUVl/zH&#10;KPh6T/PzaX94HfNGBrez5XHy0Sk1eOpXMxCB+vAfvrfftILpBP6+xB8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CVqh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1" o:spid="_x0000_s106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<v:shape id="Freeform 62" o:spid="_x0000_s106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xnTsUA&#10;AADbAAAADwAAAGRycy9kb3ducmV2LnhtbESPQWvCQBSE74X+h+UVvNWNWiREV5G2QqEImiri7TX7&#10;moRm34bd1aT/3hWEHoeZ+YaZL3vTiAs5X1tWMBomIIgLq2suFey/1s8pCB+QNTaWScEfeVguHh/m&#10;mGnb8Y4ueShFhLDPUEEVQptJ6YuKDPqhbYmj92OdwRClK6V22EW4aeQ4SabSYM1xocKWXisqfvOz&#10;UfC9SfPTcbd/m/C7DO7TloeXbafU4KlfzUAE6sN/+N7+0AqmY7h9iT9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rGdO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9" o:spid="_x0000_s106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<v:shape id="Freeform 60" o:spid="_x0000_s106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Jcos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XB+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Mlyi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7" o:spid="_x0000_s106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<v:shape id="Freeform 58" o:spid="_x0000_s106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iaGcIA&#10;AADbAAAADwAAAGRycy9kb3ducmV2LnhtbERPW2vCMBR+H+w/hDPwbabTbUg1yvACAxG0KuLbsTlr&#10;y5qTkkRb/715GOzx47tPZp2pxY2crywreOsnIIhzqysuFBz2q9cRCB+QNdaWScGdPMymz08TTLVt&#10;eUe3LBQihrBPUUEZQpNK6fOSDPq+bYgj92OdwRChK6R22MZwU8tBknxKgxXHhhIbmpeU/2ZXo+Cy&#10;GWXn0+6wGPJSBre2xfF92yrVe+m+xiACdeFf/Of+1go+4tj4Jf4AOX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KJoZ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67" type="#_x0000_t202" style="position:absolute;left:58578;top:1047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YmmM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2JpjEAAAA2wAAAA8AAAAAAAAAAAAAAAAAmAIAAGRycy9k&#10;b3ducmV2LnhtbFBLBQYAAAAABAAEAPUAAACJAwAAAAA=&#10;" filled="f" stroked="f">
                <v:textbox inset="0,0,0,0">
                  <w:txbxContent>
                    <w:p w:rsidR="001443AA" w:rsidRPr="00903EED" w:rsidRDefault="001443AA" w:rsidP="007D54A3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E &amp; PROGRESS</w:t>
                      </w:r>
                    </w:p>
                  </w:txbxContent>
                </v:textbox>
              </v:shape>
              <v:shape id="Text Box 55" o:spid="_x0000_s106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S478UA&#10;AADbAAAADwAAAGRycy9kb3ducmV2LnhtbESPQWvCQBSE7wX/w/KE3pqNBaV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JLjvxQAAANs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LF-</w:t>
                      </w:r>
                    </w:p>
                    <w:p w:rsidR="001443AA" w:rsidRPr="00903EED" w:rsidRDefault="001443AA" w:rsidP="00434F74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NT</w:t>
                      </w:r>
                    </w:p>
                  </w:txbxContent>
                </v:textbox>
              </v:shape>
              <v:shape id="Text Box 54" o:spid="_x0000_s106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gddMQA&#10;AADbAAAADwAAAGRycy9kb3ducmV2LnhtbESPQWvCQBSE7wX/w/KE3urG0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HXTEAAAA2wAAAA8AAAAAAAAAAAAAAAAAmAIAAGRycy9k&#10;b3ducmV2LnhtbFBLBQYAAAAABAAEAPUAAACJAwAAAAA=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&amp;</w:t>
                      </w:r>
                    </w:p>
                    <w:p w:rsidR="001443AA" w:rsidRPr="00903EED" w:rsidRDefault="001443AA" w:rsidP="00434F74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3" o:spid="_x0000_s107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GFAMQA&#10;AADbAAAADwAAAGRycy9kb3ducmV2LnhtbESPQWvCQBSE7wX/w/KE3urGl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BhQDEAAAA2wAAAA8AAAAAAAAAAAAAAAAAmAIAAGRycy9k&#10;b3ducmV2LnhtbFBLBQYAAAAABAAEAPUAAACJAwAAAAA=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2" o:spid="_x0000_s107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0gm8MA&#10;AADbAAAADwAAAGRycy9kb3ducmV2LnhtbESPQWvCQBSE70L/w/IK3nSjo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0gm8MAAADbAAAADwAAAAAAAAAAAAAAAACYAgAAZHJzL2Rv&#10;d25yZXYueG1sUEsFBgAAAAAEAAQA9QAAAIgDAAAAAA==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51" o:spid="_x0000_s107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++7MUA&#10;AADbAAAADwAAAGRycy9kb3ducmV2LnhtbESPQWvCQBSE74X+h+UVvDUbBaV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77sxQAAANs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line="224" w:lineRule="exact"/>
                        <w:ind w:left="20"/>
                        <w:rPr>
                          <w:rFonts w:ascii="Gentona Book" w:eastAsia="Gentona Book" w:hAnsi="Gentona Book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48000" behindDoc="1" locked="0" layoutInCell="1" allowOverlap="1">
              <wp:simplePos x="0" y="0"/>
              <wp:positionH relativeFrom="column">
                <wp:posOffset>9525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71" name="Group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836" name="Group 836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837" name="Freeform 837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38" name="Group 838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839" name="Freeform 839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0" name="Group 840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1" name="Freeform 841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2" name="Group 842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3" name="Freeform 843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4" name="Group 844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5" name="Freeform 845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6" name="Group 846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7" name="Freeform 847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48" name="Text Box 848"/>
                      <wps:cNvSpPr txBox="1">
                        <a:spLocks noChangeArrowheads="1"/>
                      </wps:cNvSpPr>
                      <wps:spPr bwMode="auto">
                        <a:xfrm>
                          <a:off x="5838825" y="104775"/>
                          <a:ext cx="9239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7D54A3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:rsidR="001443AA" w:rsidRPr="00E6712D" w:rsidRDefault="001443AA">
                            <w:pPr>
                              <w:ind w:left="20" w:firstLine="63"/>
                              <w:rPr>
                                <w:rFonts w:ascii="Gentona Book" w:eastAsia="Gentona Book" w:hAnsi="Gentona Book" w:cs="Gentona Book"/>
                                <w:color w:val="4D4D4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9" name="Text Box 849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1443AA" w:rsidRPr="00903EED" w:rsidRDefault="001443AA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0" name="Text Box 850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1443AA" w:rsidRPr="00903EED" w:rsidRDefault="001443AA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1" name="Text Box 851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2" name="Text Box 8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3" name="Text Box 853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1" o:spid="_x0000_s1084" style="position:absolute;margin-left:.75pt;margin-top:0;width:540.35pt;height:38pt;z-index:-251668480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">
              <v:group id="Group 836" o:spid="_x0000_s108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I7oM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WI6h+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fI7oMQAAADcAAAA&#10;DwAAAAAAAAAAAAAAAACqAgAAZHJzL2Rvd25yZXYueG1sUEsFBgAAAAAEAAQA+gAAAJsDAAAAAA==&#10;">
                <v:shape id="Freeform 837" o:spid="_x0000_s108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H1CMUA&#10;AADcAAAADwAAAGRycy9kb3ducmV2LnhtbESPT4vCMBTE78J+h/AEb2uq4h+6RlkVwb1pFcTbo3nb&#10;VpuX0sRav/1GWPA4zMxvmPmyNaVoqHaFZQWDfgSCOLW64EzB6bj9nIFwHlljaZkUPMnBcvHRmWOs&#10;7YMP1CQ+EwHCLkYFufdVLKVLczLo+rYiDt6vrQ36IOtM6hofAW5KOYyiiTRYcFjIsaJ1TuktuRsF&#10;49N1m45v19Xl0vxscFLwebM/K9Xrtt9fIDy1/h3+b++0gtloCq8z4Qj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sfUIxQAAANwAAAAPAAAAAAAAAAAAAAAAAJgCAABkcnMv&#10;ZG93bnJldi54bWxQSwUGAAAAAAQABAD1AAAAigM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838" o:spid="_x0000_s108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yEKSc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1jNw9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shCknCAAAA3AAAAA8A&#10;AAAAAAAAAAAAAAAAqgIAAGRycy9kb3ducmV2LnhtbFBLBQYAAAAABAAEAPoAAACZAwAAAAA=&#10;">
                <v:shape id="Freeform 839" o:spid="_x0000_s108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YKAsYA&#10;AADcAAAADwAAAGRycy9kb3ducmV2LnhtbESPQWvCQBSE7wX/w/IK3uqmWkqaukqpFgpS0FSR3l6z&#10;r0kw+zbsbk38964geBxm5htmOu9NI47kfG1ZweMoAUFcWF1zqWD7/fGQgvABWWNjmRScyMN8Nrib&#10;YqZtxxs65qEUEcI+QwVVCG0mpS8qMuhHtiWO3p91BkOUrpTaYRfhppHjJHmWBmuOCxW29F5Rccj/&#10;jYLfrzT/2W+2iwkvZXArW+6e1p1Sw/v+7RVEoD7cwtf2p1aQTl7gciYeATk7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pYKAsYAAADcAAAADwAAAAAAAAAAAAAAAACYAgAAZHJz&#10;L2Rvd25yZXYueG1sUEsFBgAAAAAEAAQA9QAAAIsDAAAAAA==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840" o:spid="_x0000_s108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VF1M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rCYhv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1RdTLCAAAA3AAAAA8A&#10;AAAAAAAAAAAAAAAAqgIAAGRycy9kb3ducmV2LnhtbFBLBQYAAAAABAAEAPoAAACZAwAAAAA=&#10;">
                <v:shape id="Freeform 841" o:spid="_x0000_s109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bnUMEA&#10;AADcAAAADwAAAGRycy9kb3ducmV2LnhtbESPQYvCMBSE7wv+h/AEb2takUWqUUQQetSuqMdH82yr&#10;zUtpUq3/3giCx2FmvmEWq97U4k6tqywriMcRCOLc6ooLBYf/7e8MhPPIGmvLpOBJDlbLwc8CE20f&#10;vKd75gsRIOwSVFB63yRSurwkg25sG+LgXWxr0AfZFlK3+AhwU8tJFP1JgxWHhRIb2pSU37LOKIim&#10;9fV0M7v4nKE89tKmnd+lSo2G/XoOwlPvv+FPO9UKZtMY3mfCEZD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KW51D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2" o:spid="_x0000_s109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s9O3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AdDe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LPTt7FAAAA3AAA&#10;AA8AAAAAAAAAAAAAAAAAqgIAAGRycy9kb3ducmV2LnhtbFBLBQYAAAAABAAEAPoAAACcAwAAAAA=&#10;">
                <v:shape id="Freeform 843" o:spid="_x0000_s109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jcvMEA&#10;AADcAAAADwAAAGRycy9kb3ducmV2LnhtbESPzarCMBSE94LvEI7gTlN/kFKNIoLQpfaKujw0x7ba&#10;nJQman17c+HCXQ4z8w2z2nSmFi9qXWVZwWQcgSDOra64UHD62Y9iEM4ja6wtk4IPOdis+70VJtq+&#10;+UivzBciQNglqKD0vkmkdHlJBt3YNsTBu9nWoA+yLaRu8R3gppbTKFpIgxWHhRIb2pWUP7KnURDN&#10;6/vlYQ6Ta4by3EmbPv0hVWo46LZLEJ46/x/+a6daQTyfwe+ZcATk+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0I3Lz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4" o:spid="_x0000_s109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mpzMcUAAADcAAAADwAAAGRycy9kb3ducmV2LnhtbESPS4vCQBCE78L+h6EX&#10;vOkk6wOJjiKyu+xBBB8g3ppMmwQzPSEzm8R/7wiCx6KqvqIWq86UoqHaFZYVxMMIBHFqdcGZgtPx&#10;ZzAD4TyyxtIyKbiTg9Xyo7fARNuW99QcfCYChF2CCnLvq0RKl+Zk0A1tRRy8q60N+iDrTOoa2wA3&#10;pfyKoqk0WHBYyLGiTU7p7fBvFPy22K5H8XezvV0398txsjtvY1Kq/9mt5yA8df4dfrX/tILZe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qczHFAAAA3AAA&#10;AA8AAAAAAAAAAAAAAAAAqgIAAGRycy9kb3ducmV2LnhtbFBLBQYAAAAABAAEAPoAAACcAwAAAAA=&#10;">
                <v:shape id="Freeform 845" o:spid="_x0000_s109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3hU8EA&#10;AADcAAAADwAAAGRycy9kb3ducmV2LnhtbESPQYvCMBSE74L/ITzBm6aKSqlGEUHoUbuiHh/Ns602&#10;L6WJWv+9WVjY4zAz3zCrTWdq8aLWVZYVTMYRCOLc6ooLBaef/SgG4TyyxtoyKfiQg82631thou2b&#10;j/TKfCEChF2CCkrvm0RKl5dk0I1tQxy8m20N+iDbQuoW3wFuajmNooU0WHFYKLGhXUn5I3saBdGs&#10;vl8e5jC5ZijPnbTp0x9SpYaDbrsE4anz/+G/dqoVxLM5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2t4VP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6" o:spid="_x0000_s109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fRI3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Yv6z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99EjdxgAAANwA&#10;AAAPAAAAAAAAAAAAAAAAAKoCAABkcnMvZG93bnJldi54bWxQSwUGAAAAAAQABAD6AAAAnQMAAAAA&#10;">
                <v:shape id="Freeform 847" o:spid="_x0000_s109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Pav8EA&#10;AADcAAAADwAAAGRycy9kb3ducmV2LnhtbESPQYvCMBSE74L/ITzBm6aKaKlGEUHoUbuiHh/Ns602&#10;L6WJWv+9WVjY4zAz3zCrTWdq8aLWVZYVTMYRCOLc6ooLBaef/SgG4TyyxtoyKfiQg82631thou2b&#10;j/TKfCEChF2CCkrvm0RKl5dk0I1tQxy8m20N+iDbQuoW3wFuajmNork0WHFYKLGhXUn5I3saBdGs&#10;vl8e5jC5ZijPnbTp0x9SpYaDbrsE4anz/+G/dqoVxLMF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z2r/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48" o:spid="_x0000_s1097" type="#_x0000_t202" style="position:absolute;left:58388;top:1047;width:9239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2yh8EA&#10;AADcAAAADwAAAGRycy9kb3ducmV2LnhtbERPTYvCMBC9C/sfwix401QR0WoUWVwQBLHWwx5nm7EN&#10;NpNuk9X6781B8Ph438t1Z2txo9YbxwpGwwQEceG04VLBOf8ezED4gKyxdkwKHuRhvfroLTHV7s4Z&#10;3U6hFDGEfYoKqhCaVEpfVGTRD11DHLmLay2GCNtS6hbvMdzWcpwkU2nRcGyosKGviorr6d8q2Pxw&#10;tjV/h99jdslMns8T3k+vSvU/u80CRKAuvMUv904rmE3i2n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k9sofBAAAA3AAAAA8AAAAAAAAAAAAAAAAAmAIAAGRycy9kb3du&#10;cmV2LnhtbFBLBQYAAAAABAAEAPUAAACGAwAAAAA=&#10;" filled="f" stroked="f">
                <v:textbox inset="0,0,0,0">
                  <w:txbxContent>
                    <w:p w:rsidR="001443AA" w:rsidRPr="00903EED" w:rsidRDefault="001443AA" w:rsidP="007D54A3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  <w:p w:rsidR="001443AA" w:rsidRPr="00E6712D" w:rsidRDefault="001443AA">
                      <w:pPr>
                        <w:ind w:left="20" w:firstLine="63"/>
                        <w:rPr>
                          <w:rFonts w:ascii="Gentona Book" w:eastAsia="Gentona Book" w:hAnsi="Gentona Book" w:cs="Gentona Book"/>
                          <w:color w:val="4D4D4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849" o:spid="_x0000_s109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EXHMUA&#10;AADcAAAADwAAAGRycy9kb3ducmV2LnhtbESPQWvCQBSE74X+h+UVvNVNpYhJ3YgUCwVBGuOhx9fs&#10;S7KYfZtmtxr/fVcQPA4z8w2zXI22EycavHGs4GWagCCunDbcKDiUH88LED4ga+wck4ILeVjljw9L&#10;zLQ7c0GnfWhEhLDPUEEbQp9J6auWLPqp64mjV7vBYohyaKQe8BzhtpOzJJlLi4bjQos9vbdUHfd/&#10;VsH6m4uN+d39fBV1YcoyTXg7Pyo1eRrXbyACjeEevrU/tYLFawrXM/EIyP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cRcc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1443AA" w:rsidRPr="00903EED" w:rsidRDefault="001443AA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850" o:spid="_x0000_s109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IoXMEA&#10;AADcAAAADwAAAGRycy9kb3ducmV2LnhtbERPTYvCMBC9C/sfwix401RB0WoUWVwQBLHWwx5nm7EN&#10;NpNuk9X6781B8Ph438t1Z2txo9YbxwpGwwQEceG04VLBOf8ezED4gKyxdkwKHuRhvfroLTHV7s4Z&#10;3U6hFDGEfYoKqhCaVEpfVGTRD11DHLmLay2GCNtS6hbvMdzWcpwkU2nRcGyosKGviorr6d8q2Pxw&#10;tjV/h99jdslMns8T3k+vSvU/u80CRKAuvMUv904rmE3i/H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KSKFzBAAAA3AAAAA8AAAAAAAAAAAAAAAAAmAIAAGRycy9kb3du&#10;cmV2LnhtbFBLBQYAAAAABAAEAPUAAACGAwAAAAA=&#10;" filled="f" stroked="f">
                <v:textbox inset="0,0,0,0">
                  <w:txbxContent>
                    <w:p w:rsidR="001443AA" w:rsidRPr="00903EED" w:rsidRDefault="001443AA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1443AA" w:rsidRPr="00903EED" w:rsidRDefault="001443AA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851" o:spid="_x0000_s110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6Nx8UA&#10;AADcAAAADwAAAGRycy9kb3ducmV2LnhtbESPQWvCQBSE74X+h+UVems2FhRN3YhIBaFQGuPB42v2&#10;mSzJvo3ZVdN/3y0UPA4z8w2zXI22E1cavHGsYJKkIIgrpw3XCg7l9mUOwgdkjZ1jUvBDHlb548MS&#10;M+1uXNB1H2oRIewzVNCE0GdS+qohiz5xPXH0Tm6wGKIcaqkHvEW47eRrms6kRcNxocGeNg1V7f5i&#10;FayPXLyb8+f3V3EqTFkuUv6YtUo9P43rNxCBxnAP/7d3WsF8OoG/M/EIy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3o3H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</v:shape>
              <v:shape id="Text Box 852" o:spid="_x0000_s110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wTsMQA&#10;AADcAAAADwAAAGRycy9kb3ducmV2LnhtbESPQWvCQBSE74L/YXkFb7qpoNjUVUQqCIIY48Hja/aZ&#10;LGbfptlV4793C4Ueh5n5hpkvO1uLO7XeOFbwPkpAEBdOGy4VnPLNcAbCB2SNtWNS8CQPy0W/N8dU&#10;uwdndD+GUkQI+xQVVCE0qZS+qMiiH7mGOHoX11oMUbal1C0+ItzWcpwkU2nRcFyosKF1RcX1eLMK&#10;VmfOvszP/vuQXTKT5x8J76ZXpQZv3eoTRKAu/If/2lutYDYZw++ZeATk4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0ME7DEAAAA3AAAAA8AAAAAAAAAAAAAAAAAmAIAAGRycy9k&#10;b3ducmV2LnhtbFBLBQYAAAAABAAEAPUAAACJAwAAAAA=&#10;" filled="f" stroked="f">
                <v:textbox inset="0,0,0,0">
                  <w:txbxContent>
                    <w:p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853" o:spid="_x0000_s110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C2K8UA&#10;AADcAAAADwAAAGRycy9kb3ducmV2LnhtbESPQWvCQBSE7wX/w/IEb3WjpaLRVURaEARpjAePz+wz&#10;Wcy+TbOrpv/eLRR6HGbmG2ax6mwt7tR641jBaJiAIC6cNlwqOOafr1MQPiBrrB2Tgh/ysFr2XhaY&#10;avfgjO6HUIoIYZ+igiqEJpXSFxVZ9EPXEEfv4lqLIcq2lLrFR4TbWo6TZCItGo4LFTa0qai4Hm5W&#10;wfrE2Yf53p+/sktm8nyW8G5yVWrQ79ZzEIG68B/+a2+1gun7G/yeiUdAL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QLYr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763F66" w:rsidRDefault="001443AA" w:rsidP="00763F66">
    <w:pPr>
      <w:tabs>
        <w:tab w:val="left" w:pos="2370"/>
        <w:tab w:val="left" w:pos="2445"/>
        <w:tab w:val="left" w:pos="4470"/>
        <w:tab w:val="left" w:pos="8010"/>
        <w:tab w:val="left" w:pos="9945"/>
      </w:tabs>
      <w:spacing w:line="200" w:lineRule="exact"/>
      <w:rPr>
        <w:rFonts w:ascii="Gill Sans MT" w:hAnsi="Gill Sans MT"/>
        <w:sz w:val="12"/>
        <w:szCs w:val="20"/>
      </w:rPr>
    </w:pP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9440" behindDoc="1" locked="0" layoutInCell="1" allowOverlap="1" wp14:anchorId="578FC97B" wp14:editId="42314548">
              <wp:simplePos x="0" y="0"/>
              <wp:positionH relativeFrom="column">
                <wp:posOffset>180975</wp:posOffset>
              </wp:positionH>
              <wp:positionV relativeFrom="paragraph">
                <wp:posOffset>3175</wp:posOffset>
              </wp:positionV>
              <wp:extent cx="895350" cy="152400"/>
              <wp:effectExtent l="0" t="0" r="0" b="0"/>
              <wp:wrapNone/>
              <wp:docPr id="99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E17C21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8FC97B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114" type="#_x0000_t202" style="position:absolute;margin-left:14.25pt;margin-top:.25pt;width:70.5pt;height:12p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" filled="f" stroked="f">
              <v:textbox inset="0,0,0,0">
                <w:txbxContent>
                  <w:p w:rsidR="001443AA" w:rsidRPr="00E17C21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8416" behindDoc="1" locked="0" layoutInCell="1" allowOverlap="1" wp14:anchorId="4338D995" wp14:editId="77000A15">
              <wp:simplePos x="0" y="0"/>
              <wp:positionH relativeFrom="column">
                <wp:posOffset>3714750</wp:posOffset>
              </wp:positionH>
              <wp:positionV relativeFrom="paragraph">
                <wp:posOffset>-73025</wp:posOffset>
              </wp:positionV>
              <wp:extent cx="725170" cy="304800"/>
              <wp:effectExtent l="0" t="0" r="17780" b="0"/>
              <wp:wrapNone/>
              <wp:docPr id="98" name="Text Box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763F66" w:rsidRDefault="001443AA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&amp;</w:t>
                          </w:r>
                        </w:p>
                        <w:p w:rsidR="001443AA" w:rsidRPr="00763F66" w:rsidRDefault="001443AA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338D995" id="Text Box 98" o:spid="_x0000_s1115" type="#_x0000_t202" style="position:absolute;margin-left:292.5pt;margin-top:-5.75pt;width:57.1pt;height:24pt;z-index:-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" filled="f" stroked="f">
              <v:textbox inset="0,0,0,0">
                <w:txbxContent>
                  <w:p w:rsidR="001443AA" w:rsidRPr="00763F66" w:rsidRDefault="001443AA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&amp;</w:t>
                    </w:r>
                  </w:p>
                  <w:p w:rsidR="001443AA" w:rsidRPr="00763F66" w:rsidRDefault="001443AA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6368" behindDoc="1" locked="0" layoutInCell="1" allowOverlap="1" wp14:anchorId="2CE3E7A9" wp14:editId="3E3B0846">
              <wp:simplePos x="0" y="0"/>
              <wp:positionH relativeFrom="column">
                <wp:posOffset>5943600</wp:posOffset>
              </wp:positionH>
              <wp:positionV relativeFrom="paragraph">
                <wp:posOffset>-76200</wp:posOffset>
              </wp:positionV>
              <wp:extent cx="866775" cy="266700"/>
              <wp:effectExtent l="0" t="0" r="9525" b="0"/>
              <wp:wrapNone/>
              <wp:docPr id="96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763F66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  <w:p w:rsidR="001443AA" w:rsidRPr="00763F66" w:rsidRDefault="001443AA">
                          <w:pPr>
                            <w:ind w:left="20" w:firstLine="63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E3E7A9" id="Text Box 96" o:spid="_x0000_s1116" type="#_x0000_t202" style="position:absolute;margin-left:468pt;margin-top:-6pt;width:68.25pt;height:21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" filled="f" stroked="f">
              <v:textbox inset="0,0,0,0">
                <w:txbxContent>
                  <w:p w:rsidR="001443AA" w:rsidRPr="00763F66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  <w:p w:rsidR="001443AA" w:rsidRPr="00763F66" w:rsidRDefault="001443AA">
                    <w:pPr>
                      <w:ind w:left="20" w:firstLine="63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9566" behindDoc="1" locked="0" layoutInCell="1" allowOverlap="1" wp14:anchorId="747EAFE2" wp14:editId="3B2E6012">
              <wp:simplePos x="0" y="0"/>
              <wp:positionH relativeFrom="column">
                <wp:posOffset>762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88" name="Group 7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789" name="Freeform 789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58E354D" id="Group 788" o:spid="_x0000_s1026" style="position:absolute;margin-left:6pt;margin-top:-14pt;width:86.6pt;height:38pt;z-index:-251686914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">
              <v:shape id="Freeform 789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mZUMYA&#10;AADcAAAADwAAAGRycy9kb3ducmV2LnhtbESPT2vCQBTE7wW/w/KE3urGQlKNrkErQnurf0C8PbLP&#10;JJp9G7LbJP323ULB4zAzv2GW2WBq0VHrKssKppMIBHFudcWFgtNx9zID4TyyxtoyKfghB9lq9LTE&#10;VNue99QdfCEChF2KCkrvm1RKl5dk0E1sQxy8q20N+iDbQuoW+wA3tXyNokQarDgslNjQe0n5/fBt&#10;FMSn2y6P77fN5dJ9bjGp+Lz9Oiv1PB7WCxCeBv8I/7c/tIK32Rz+zoQjI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mmZUMYAAADcAAAADwAAAAAAAAAAAAAAAACYAgAAZHJz&#10;L2Rvd25yZXYueG1sUEsFBgAAAAAEAAQA9QAAAIs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30591" behindDoc="1" locked="0" layoutInCell="1" allowOverlap="1" wp14:anchorId="7D286CD3" wp14:editId="12E3D623">
              <wp:simplePos x="0" y="0"/>
              <wp:positionH relativeFrom="column">
                <wp:posOffset>12287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0" name="Group 7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791" name="Freeform 791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10B5DC3" id="Group 790" o:spid="_x0000_s1026" style="position:absolute;margin-left:96.75pt;margin-top:-14pt;width:86.6pt;height:38pt;z-index:-251685889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">
              <v:shape id="Freeform 791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YDi8UA&#10;AADcAAAADwAAAGRycy9kb3ducmV2LnhtbESPT4vCMBTE74LfITxhb5oq+Ge7RtEVYfemVRBvj+bZ&#10;VpuX0mRr/fZmQfA4zMxvmPmyNaVoqHaFZQXDQQSCOLW64EzB8bDtz0A4j6yxtEwKHuRgueh25hhr&#10;e+c9NYnPRICwi1FB7n0VS+nSnAy6ga2Ig3extUEfZJ1JXeM9wE0pR1E0kQYLDgs5VvSdU3pL/oyC&#10;8fG6Tce36/p8bn43OCn4tNmdlProtasvEJ5a/w6/2j9awfRzCP9nwhG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xgOLxQAAANwAAAAPAAAAAAAAAAAAAAAAAJgCAABkcnMv&#10;ZG93bnJldi54bWxQSwUGAAAAAAQABAD1AAAAig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2272" behindDoc="1" locked="0" layoutInCell="1" allowOverlap="1" wp14:anchorId="499ABD61" wp14:editId="506002B6">
              <wp:simplePos x="0" y="0"/>
              <wp:positionH relativeFrom="column">
                <wp:posOffset>238125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2" name="Group 7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793" name="Freeform 793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2B15C55" id="Group 792" o:spid="_x0000_s1026" style="position:absolute;margin-left:187.5pt;margin-top:-14pt;width:86.6pt;height:38pt;z-index:-251614208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">
              <v:shape id="Freeform 793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xkrcQA&#10;AADcAAAADwAAAGRycy9kb3ducmV2LnhtbESPQWvCQBSE70L/w/IKvZmNtqhN3YgUCjnaKK3HR/Y1&#10;SZN9G7Jrkv77riB4HGbmG2a7m0wrBupdbVnBIopBEBdW11wqOB0/5hsQziNrbC2Tgj9ysEsfZltM&#10;tB35k4bclyJA2CWooPK+S6R0RUUGXWQ74uD92N6gD7Ivpe5xDHDTymUcr6TBmsNChR29V1Q0+cUo&#10;iF/a3+/GHBbnHOXXJG128YdMqafHaf8GwtPk7+FbO9MK1q/P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cZK3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3296" behindDoc="1" locked="0" layoutInCell="1" allowOverlap="1" wp14:anchorId="0E54DD1B" wp14:editId="68B3183E">
              <wp:simplePos x="0" y="0"/>
              <wp:positionH relativeFrom="column">
                <wp:posOffset>353377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4" name="Group 7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5" name="Freeform 79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F29236" id="Group 794" o:spid="_x0000_s1026" style="position:absolute;margin-left:278.25pt;margin-top:-14pt;width:86.6pt;height:38pt;z-index:-251613184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">
              <v:shape id="Freeform 79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lZQsQA&#10;AADcAAAADwAAAGRycy9kb3ducmV2LnhtbESPQWvCQBSE70L/w/IKvZmN0qpN3YgUCjnaKK3HR/Y1&#10;SZN9G7Jrkv77riB4HGbmG2a7m0wrBupdbVnBIopBEBdW11wqOB0/5hsQziNrbC2Tgj9ysEsfZltM&#10;tB35k4bclyJA2CWooPK+S6R0RUUGXWQ74uD92N6gD7Ivpe5xDHDTymUcr6TBmsNChR29V1Q0+cUo&#10;iJ/b3+/GHBbnHOXXJG128YdMqafHaf8GwtPk7+FbO9MK1q8v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5WUL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4320" behindDoc="1" locked="0" layoutInCell="1" allowOverlap="1" wp14:anchorId="39B5EEA5" wp14:editId="13910DE8">
              <wp:simplePos x="0" y="0"/>
              <wp:positionH relativeFrom="column">
                <wp:posOffset>46863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6" name="Group 7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7" name="Freeform 797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93970FB" id="Group 796" o:spid="_x0000_s1026" style="position:absolute;margin-left:369pt;margin-top:-14pt;width:86.6pt;height:38pt;z-index:-251612160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">
              <v:shape id="Freeform 797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dirsIA&#10;AADcAAAADwAAAGRycy9kb3ducmV2LnhtbESPQYvCMBSE7wv+h/AEb2vqIqtWUxFhoUe3inp8NM+2&#10;tnkpTdT6783CgsdhZr5hVuveNOJOnassK5iMIxDEudUVFwoO+5/POQjnkTU2lknBkxysk8HHCmNt&#10;H/xL98wXIkDYxaig9L6NpXR5SQbd2LbEwbvYzqAPsiuk7vAR4KaRX1H0LQ1WHBZKbGlbUl5nN6Mg&#10;mjbXU212k3OG8thLm978LlVqNOw3SxCeev8O/7dTrWC2mMHfmXAEZ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52Ku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5344" behindDoc="1" locked="0" layoutInCell="1" allowOverlap="1" wp14:anchorId="3ECF2837" wp14:editId="2C46A2E5">
              <wp:simplePos x="0" y="0"/>
              <wp:positionH relativeFrom="column">
                <wp:posOffset>58388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8" name="Group 7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9" name="Freeform 799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0E8FB8C" id="Group 798" o:spid="_x0000_s1026" style="position:absolute;margin-left:459.75pt;margin-top:-14pt;width:86.6pt;height:38pt;z-index:-251611136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">
              <v:shape id="Freeform 799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TR8QA&#10;AADcAAAADwAAAGRycy9kb3ducmV2LnhtbESPQWuDQBSE74H+h+UVcotrSmiqcQ2lEPCYmtD2+HBf&#10;1MZ9K+5Gzb/vFgo9DjPzDZPtZ9OJkQbXWlawjmIQxJXVLdcKzqfD6gWE88gaO8uk4E4O9vnDIsNU&#10;24nfaSx9LQKEXYoKGu/7VEpXNWTQRbYnDt7FDgZ9kEMt9YBTgJtOPsXxszTYclhosKe3hqpreTMK&#10;4k33/Xk1x/VXifJjlra4+WOh1PJxft2B8DT7//Bfu9AKtkkC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0U0f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7392" behindDoc="1" locked="0" layoutInCell="1" allowOverlap="1" wp14:anchorId="79B94303" wp14:editId="534CC545">
              <wp:simplePos x="0" y="0"/>
              <wp:positionH relativeFrom="column">
                <wp:posOffset>2524125</wp:posOffset>
              </wp:positionH>
              <wp:positionV relativeFrom="paragraph">
                <wp:posOffset>-73025</wp:posOffset>
              </wp:positionV>
              <wp:extent cx="810260" cy="304800"/>
              <wp:effectExtent l="0" t="0" r="8890" b="0"/>
              <wp:wrapNone/>
              <wp:docPr id="97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763F66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LF-</w:t>
                          </w:r>
                        </w:p>
                        <w:p w:rsidR="001443AA" w:rsidRPr="00763F66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9B94303" id="Text Box 97" o:spid="_x0000_s1117" type="#_x0000_t202" style="position:absolute;margin-left:198.75pt;margin-top:-5.75pt;width:63.8pt;height:24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" filled="f" stroked="f">
              <v:textbox inset="0,0,0,0">
                <w:txbxContent>
                  <w:p w:rsidR="001443AA" w:rsidRPr="00763F66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LF-</w:t>
                    </w:r>
                  </w:p>
                  <w:p w:rsidR="001443AA" w:rsidRPr="00763F66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10464" behindDoc="1" locked="0" layoutInCell="1" allowOverlap="1" wp14:anchorId="773BAD93" wp14:editId="477ED91D">
              <wp:simplePos x="0" y="0"/>
              <wp:positionH relativeFrom="column">
                <wp:posOffset>1247775</wp:posOffset>
              </wp:positionH>
              <wp:positionV relativeFrom="paragraph">
                <wp:posOffset>3175</wp:posOffset>
              </wp:positionV>
              <wp:extent cx="1064260" cy="152400"/>
              <wp:effectExtent l="0" t="0" r="2540" b="0"/>
              <wp:wrapNone/>
              <wp:docPr id="100" name="Text 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763F6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3BAD93" id="Text Box 100" o:spid="_x0000_s1118" type="#_x0000_t202" style="position:absolute;margin-left:98.25pt;margin-top:.25pt;width:83.8pt;height:12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" filled="f" stroked="f">
              <v:textbox inset="0,0,0,0">
                <w:txbxContent>
                  <w:p w:rsidR="001443AA" w:rsidRPr="00763F6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11488" behindDoc="1" locked="0" layoutInCell="1" allowOverlap="1" wp14:anchorId="685BF8FC" wp14:editId="2B6BD861">
              <wp:simplePos x="0" y="0"/>
              <wp:positionH relativeFrom="column">
                <wp:posOffset>4829175</wp:posOffset>
              </wp:positionH>
              <wp:positionV relativeFrom="paragraph">
                <wp:posOffset>3175</wp:posOffset>
              </wp:positionV>
              <wp:extent cx="810895" cy="152400"/>
              <wp:effectExtent l="0" t="0" r="8255" b="0"/>
              <wp:wrapNone/>
              <wp:docPr id="101" name="Text Box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763F6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85BF8FC" id="Text Box 101" o:spid="_x0000_s1119" type="#_x0000_t202" style="position:absolute;margin-left:380.25pt;margin-top:.25pt;width:63.85pt;height:12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" filled="f" stroked="f">
              <v:textbox inset="0,0,0,0">
                <w:txbxContent>
                  <w:p w:rsidR="001443AA" w:rsidRPr="00763F6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sz w:val="18"/>
        <w:szCs w:val="20"/>
      </w:rPr>
      <w:tab/>
    </w:r>
    <w:r>
      <w:rPr>
        <w:rFonts w:ascii="Gill Sans MT" w:hAnsi="Gill Sans MT"/>
        <w:sz w:val="18"/>
        <w:szCs w:val="20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2F2F3EEA" wp14:editId="428D6EC0">
              <wp:simplePos x="0" y="0"/>
              <wp:positionH relativeFrom="column">
                <wp:posOffset>5934075</wp:posOffset>
              </wp:positionH>
              <wp:positionV relativeFrom="paragraph">
                <wp:posOffset>-190500</wp:posOffset>
              </wp:positionV>
              <wp:extent cx="876300" cy="266700"/>
              <wp:effectExtent l="0" t="0" r="0" b="0"/>
              <wp:wrapNone/>
              <wp:docPr id="121" name="Text Box 1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7630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2F3EEA" id="_x0000_t202" coordsize="21600,21600" o:spt="202" path="m,l,21600r21600,l21600,xe">
              <v:stroke joinstyle="miter"/>
              <v:path gradientshapeok="t" o:connecttype="rect"/>
            </v:shapetype>
            <v:shape id="Text Box 121" o:spid="_x0000_s1131" type="#_x0000_t202" style="position:absolute;margin-left:467.25pt;margin-top:-15pt;width:69pt;height:21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" filled="f" stroked="f">
              <v:textbox inset="0,0,0,0">
                <w:txbxContent>
                  <w:p w:rsidR="001443AA" w:rsidRPr="00D30DD8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4800" behindDoc="1" locked="0" layoutInCell="1" allowOverlap="1" wp14:anchorId="0FD8C0B2" wp14:editId="096515A7">
              <wp:simplePos x="0" y="0"/>
              <wp:positionH relativeFrom="column">
                <wp:posOffset>4819650</wp:posOffset>
              </wp:positionH>
              <wp:positionV relativeFrom="paragraph">
                <wp:posOffset>-111125</wp:posOffset>
              </wp:positionV>
              <wp:extent cx="810895" cy="152400"/>
              <wp:effectExtent l="0" t="0" r="8255" b="0"/>
              <wp:wrapNone/>
              <wp:docPr id="126" name="Text Box 1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FD8C0B2" id="Text Box 126" o:spid="_x0000_s1132" type="#_x0000_t202" style="position:absolute;margin-left:379.5pt;margin-top:-8.75pt;width:63.85pt;height:12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G7UswIAALQ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" filled="f" stroked="f">
              <v:textbox inset="0,0,0,0">
                <w:txbxContent>
                  <w:p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3776" behindDoc="1" locked="0" layoutInCell="1" allowOverlap="1" wp14:anchorId="5B6CE640" wp14:editId="7BCA02C2">
              <wp:simplePos x="0" y="0"/>
              <wp:positionH relativeFrom="column">
                <wp:posOffset>1238250</wp:posOffset>
              </wp:positionH>
              <wp:positionV relativeFrom="paragraph">
                <wp:posOffset>-111125</wp:posOffset>
              </wp:positionV>
              <wp:extent cx="1064260" cy="152400"/>
              <wp:effectExtent l="0" t="0" r="2540" b="0"/>
              <wp:wrapNone/>
              <wp:docPr id="125" name="Text Box 1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B6CE640" id="Text Box 125" o:spid="_x0000_s1133" type="#_x0000_t202" style="position:absolute;margin-left:97.5pt;margin-top:-8.75pt;width:83.8pt;height:12pt;z-index:-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" filled="f" stroked="f">
              <v:textbox inset="0,0,0,0">
                <w:txbxContent>
                  <w:p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2752" behindDoc="1" locked="0" layoutInCell="1" allowOverlap="1" wp14:anchorId="3A7B7898" wp14:editId="2DCE38FC">
              <wp:simplePos x="0" y="0"/>
              <wp:positionH relativeFrom="column">
                <wp:posOffset>171450</wp:posOffset>
              </wp:positionH>
              <wp:positionV relativeFrom="paragraph">
                <wp:posOffset>-111125</wp:posOffset>
              </wp:positionV>
              <wp:extent cx="895350" cy="152400"/>
              <wp:effectExtent l="0" t="0" r="0" b="0"/>
              <wp:wrapNone/>
              <wp:docPr id="124" name="Text Box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A7B7898" id="Text Box 124" o:spid="_x0000_s1134" type="#_x0000_t202" style="position:absolute;margin-left:13.5pt;margin-top:-8.75pt;width:70.5pt;height:12pt;z-index:-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" filled="f" stroked="f">
              <v:textbox inset="0,0,0,0">
                <w:txbxContent>
                  <w:p w:rsidR="001443AA" w:rsidRPr="00D30DD8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1728" behindDoc="1" locked="0" layoutInCell="1" allowOverlap="1" wp14:anchorId="759C3228" wp14:editId="043D3088">
              <wp:simplePos x="0" y="0"/>
              <wp:positionH relativeFrom="column">
                <wp:posOffset>3705225</wp:posOffset>
              </wp:positionH>
              <wp:positionV relativeFrom="paragraph">
                <wp:posOffset>-187325</wp:posOffset>
              </wp:positionV>
              <wp:extent cx="725170" cy="304800"/>
              <wp:effectExtent l="0" t="0" r="17780" b="0"/>
              <wp:wrapNone/>
              <wp:docPr id="123" name="Text Box 1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Y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 xml:space="preserve"> &amp;</w:t>
                          </w:r>
                        </w:p>
                        <w:p w:rsidR="001443AA" w:rsidRPr="00D30DD8" w:rsidRDefault="001443AA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59C3228" id="Text Box 123" o:spid="_x0000_s1135" type="#_x0000_t202" style="position:absolute;margin-left:291.75pt;margin-top:-14.75pt;width:57.1pt;height:24pt;z-index:-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" filled="f" stroked="f">
              <v:textbox inset="0,0,0,0">
                <w:txbxContent>
                  <w:p w:rsidR="001443AA" w:rsidRPr="00D30DD8" w:rsidRDefault="001443AA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U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1"/>
                        <w:sz w:val="16"/>
                        <w:szCs w:val="20"/>
                      </w:rPr>
                      <w:t>R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Y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 xml:space="preserve"> &amp;</w:t>
                    </w:r>
                  </w:p>
                  <w:p w:rsidR="001443AA" w:rsidRPr="00D30DD8" w:rsidRDefault="001443AA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G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7"/>
                        <w:sz w:val="16"/>
                        <w:szCs w:val="20"/>
                      </w:rPr>
                      <w:t>O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L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20704" behindDoc="1" locked="0" layoutInCell="1" allowOverlap="1" wp14:anchorId="46DE8A20" wp14:editId="6265C750">
              <wp:simplePos x="0" y="0"/>
              <wp:positionH relativeFrom="column">
                <wp:posOffset>2514600</wp:posOffset>
              </wp:positionH>
              <wp:positionV relativeFrom="paragraph">
                <wp:posOffset>-187325</wp:posOffset>
              </wp:positionV>
              <wp:extent cx="810260" cy="304800"/>
              <wp:effectExtent l="0" t="0" r="8890" b="0"/>
              <wp:wrapNone/>
              <wp:docPr id="122" name="Text Box 1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D30DD8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LF-</w:t>
                          </w:r>
                        </w:p>
                        <w:p w:rsidR="001443AA" w:rsidRPr="00D30DD8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D30DD8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6DE8A20" id="Text Box 122" o:spid="_x0000_s1136" type="#_x0000_t202" style="position:absolute;margin-left:198pt;margin-top:-14.75pt;width:63.8pt;height:24pt;z-index:-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" filled="f" stroked="f">
              <v:textbox inset="0,0,0,0">
                <w:txbxContent>
                  <w:p w:rsidR="001443AA" w:rsidRPr="00D30DD8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LF-</w:t>
                    </w:r>
                  </w:p>
                  <w:p w:rsidR="001443AA" w:rsidRPr="00D30DD8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A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M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D30DD8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8656" behindDoc="1" locked="0" layoutInCell="1" allowOverlap="1" wp14:anchorId="4C668C62" wp14:editId="15245DCD">
              <wp:simplePos x="0" y="0"/>
              <wp:positionH relativeFrom="column">
                <wp:posOffset>582930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9" name="Group 1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20" name="Freeform 120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9AE922D" id="Group 119" o:spid="_x0000_s1026" style="position:absolute;margin-left:459pt;margin-top:-23pt;width:86.6pt;height:38pt;z-index:-251597824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">
              <v:shape id="Freeform 120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rxxcEA&#10;AADcAAAADwAAAGRycy9kb3ducmV2LnhtbESPQYvCQAyF74L/YYjgbZ0qIkt1FBGEHrUrq8fQiW21&#10;kymdUeu/3xwWvCW8l/e+rDa9a9STulB7NjCdJKCIC29rLg2cfvZf36BCRLbYeCYDbwqwWQ8HK0yt&#10;f/GRnnkslYRwSNFAFWObah2KihyGiW+JRbv6zmGUtSu17fAl4a7RsyRZaIc1S0OFLe0qKu75wxlI&#10;5s3tfHeH6SVH/dtrnz3iITNmPOq3S1CR+vgx/19nVvBngi/PyAR6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D68cXBAAAA3AAAAA8AAAAAAAAAAAAAAAAAmAIAAGRycy9kb3du&#10;cmV2LnhtbFBLBQYAAAAABAAEAPUAAACG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7632" behindDoc="1" locked="0" layoutInCell="1" allowOverlap="1" wp14:anchorId="305DE5ED" wp14:editId="1D4A7490">
              <wp:simplePos x="0" y="0"/>
              <wp:positionH relativeFrom="column">
                <wp:posOffset>467677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7" name="Group 1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8" name="Freeform 118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002BEBC" id="Group 117" o:spid="_x0000_s1026" style="position:absolute;margin-left:368.25pt;margin-top:-23pt;width:86.6pt;height:38pt;z-index:-251598848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">
              <v:shape id="Freeform 118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A3fs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Gj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4Dd+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6608" behindDoc="1" locked="0" layoutInCell="1" allowOverlap="1" wp14:anchorId="4AB93728" wp14:editId="3E85DC36">
              <wp:simplePos x="0" y="0"/>
              <wp:positionH relativeFrom="column">
                <wp:posOffset>352425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5" name="Group 1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116" name="Freeform 116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A92FBE1" id="Group 115" o:spid="_x0000_s1026" style="position:absolute;margin-left:277.5pt;margin-top:-23pt;width:86.6pt;height:38pt;z-index:-251599872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">
              <v:shape id="Freeform 116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MGl8AA&#10;AADcAAAADwAAAGRycy9kb3ducmV2LnhtbERPTWvCQBC9C/0PyxR6M5tIEYnZiAhCjjaW6nHITpPU&#10;7GzIbmL677sFwds83udku9l0YqLBtZYVJFEMgriyuuVawef5uNyAcB5ZY2eZFPySg13+ssgw1fbO&#10;HzSVvhYhhF2KChrv+1RKVzVk0EW2Jw7ctx0M+gCHWuoB7yHcdHIVx2tpsOXQ0GBPh4aqWzkaBfF7&#10;93O5mVNyLVF+zdIWoz8VSr29zvstCE+zf4of7kKH+cka/p8JF8j8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jMGl8AAAADcAAAADwAAAAAAAAAAAAAAAACYAgAAZHJzL2Rvd25y&#10;ZXYueG1sUEsFBgAAAAAEAAQA9QAAAIUDAAAAAA=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5584" behindDoc="1" locked="0" layoutInCell="1" allowOverlap="1" wp14:anchorId="5288B71E" wp14:editId="61E5DF6D">
              <wp:simplePos x="0" y="0"/>
              <wp:positionH relativeFrom="column">
                <wp:posOffset>237172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13" name="Group 1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4" name="Freeform 114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7ABB5B3" id="Group 113" o:spid="_x0000_s1026" style="position:absolute;margin-left:186.75pt;margin-top:-23pt;width:86.6pt;height:38pt;z-index:-251600896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">
              <v:shape id="Freeform 114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09e74A&#10;AADcAAAADwAAAGRycy9kb3ducmV2LnhtbERPTYvCMBC9L/gfwgjetmlFZKlGEUHoUauox6EZ22oz&#10;KU3U+u+NIOxtHu9z5sveNOJBnastK0iiGARxYXXNpYLDfvP7B8J5ZI2NZVLwIgfLxeBnjqm2T97R&#10;I/elCCHsUlRQed+mUrqiIoMusi1x4C62M+gD7EqpO3yGcNPIcRxPpcGaQ0OFLa0rKm753SiIJ831&#10;dDPb5JyjPPbSZne/zZQaDfvVDISn3v+Lv+5Mh/nJBD7PhAvk4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GtPXu+AAAA3AAAAA8AAAAAAAAAAAAAAAAAmAIAAGRycy9kb3ducmV2&#10;LnhtbFBLBQYAAAAABAAEAPUAAACD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4560" behindDoc="1" locked="0" layoutInCell="1" allowOverlap="1" wp14:anchorId="2555F9F2" wp14:editId="6E627754">
              <wp:simplePos x="0" y="0"/>
              <wp:positionH relativeFrom="column">
                <wp:posOffset>1219200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05" name="Group 1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112" name="Freeform 112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3FB1617" id="Group 105" o:spid="_x0000_s1026" style="position:absolute;margin-left:96pt;margin-top:-23pt;width:86.6pt;height:38pt;z-index:-251601920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">
              <v:shape id="Freeform 112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cXsMA&#10;AADcAAAADwAAAGRycy9kb3ducmV2LnhtbERPS2vCQBC+F/wPywje6kYhUlJX8YFQb9UGQm5Ddkyi&#10;2dmQ3Sbpv+8WhN7m43vOejuaRvTUudqygsU8AkFcWF1zqSD9Or2+gXAeWWNjmRT8kIPtZvKyxkTb&#10;gS/UX30pQgi7BBVU3reJlK6oyKCb25Y4cDfbGfQBdqXUHQ4h3DRyGUUrabDm0FBhS4eKisf12yiI&#10;0/upiB/3fZ735yOuas6On5lSs+m4ewfhafT/4qf7Q4f5iyX8PRMu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xcXsMAAADcAAAADwAAAAAAAAAAAAAAAACYAgAAZHJzL2Rv&#10;d25yZXYueG1sUEsFBgAAAAAEAAQA9QAAAIg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13536" behindDoc="1" locked="0" layoutInCell="1" allowOverlap="1" wp14:anchorId="5C7F8D0E" wp14:editId="245328EE">
              <wp:simplePos x="0" y="0"/>
              <wp:positionH relativeFrom="column">
                <wp:posOffset>66675</wp:posOffset>
              </wp:positionH>
              <wp:positionV relativeFrom="paragraph">
                <wp:posOffset>-292100</wp:posOffset>
              </wp:positionV>
              <wp:extent cx="1099820" cy="482600"/>
              <wp:effectExtent l="0" t="0" r="5080" b="0"/>
              <wp:wrapNone/>
              <wp:docPr id="102" name="Group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103" name="Freeform 103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C0AEDC" id="Group 102" o:spid="_x0000_s1026" style="position:absolute;margin-left:5.25pt;margin-top:-23pt;width:86.6pt;height:38pt;z-index:-251602944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">
              <v:shape id="Freeform 103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lvGMIA&#10;AADcAAAADwAAAGRycy9kb3ducmV2LnhtbERPS4vCMBC+C/6HMII3TVdRpNtUVkXYvfkC8TY0s221&#10;mZQm1u6/3wiCt/n4npMsO1OJlhpXWlbwMY5AEGdWl5wrOB23owUI55E1VpZJwR85WKb9XoKxtg/e&#10;U3vwuQgh7GJUUHhfx1K6rCCDbmxr4sD92sagD7DJpW7wEcJNJSdRNJcGSw4NBda0Lii7He5Gwex0&#10;3Waz23V1ubQ/G5yXfN7szkoNB93XJwhPnX+LX+5vHeZHU3g+Ey6Q6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GW8YwgAAANwAAAAPAAAAAAAAAAAAAAAAAJgCAABkcnMvZG93&#10;bnJldi54bWxQSwUGAAAAAAQABAD1AAAAhw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 w:rsidP="00CB7500">
    <w:pPr>
      <w:tabs>
        <w:tab w:val="left" w:pos="622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7088" behindDoc="1" locked="0" layoutInCell="1" allowOverlap="1" wp14:anchorId="4267FECC" wp14:editId="2AA6AF67">
              <wp:simplePos x="0" y="0"/>
              <wp:positionH relativeFrom="column">
                <wp:posOffset>5915025</wp:posOffset>
              </wp:positionH>
              <wp:positionV relativeFrom="paragraph">
                <wp:posOffset>95250</wp:posOffset>
              </wp:positionV>
              <wp:extent cx="885825" cy="304800"/>
              <wp:effectExtent l="0" t="0" r="9525" b="0"/>
              <wp:wrapNone/>
              <wp:docPr id="854" name="Text Box 8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7FECC" id="_x0000_t202" coordsize="21600,21600" o:spt="202" path="m,l,21600r21600,l21600,xe">
              <v:stroke joinstyle="miter"/>
              <v:path gradientshapeok="t" o:connecttype="rect"/>
            </v:shapetype>
            <v:shape id="Text Box 854" o:spid="_x0000_s1148" type="#_x0000_t202" style="position:absolute;margin-left:465.75pt;margin-top:7.5pt;width:69.75pt;height:24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" filled="f" stroked="f">
              <v:textbox inset="0,0,0,0">
                <w:txbxContent>
                  <w:p w:rsidR="001443AA" w:rsidRPr="00B054E6" w:rsidRDefault="001443AA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0944" behindDoc="1" locked="0" layoutInCell="1" allowOverlap="1" wp14:anchorId="6961E974" wp14:editId="6C45E985">
              <wp:simplePos x="0" y="0"/>
              <wp:positionH relativeFrom="column">
                <wp:posOffset>6667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73" name="Group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106" name="Freeform 106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B6B3E8" id="Group 73" o:spid="_x0000_s1026" style="position:absolute;margin-left:5.25pt;margin-top:-.75pt;width:86.6pt;height:38pt;z-index:-251585536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">
              <v:shape id="Freeform 106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7MgMIA&#10;AADcAAAADwAAAGRycy9kb3ducmV2LnhtbERPS4vCMBC+L/gfwgje1lTBIrWp+EDQ264K4m1oxrba&#10;TEoTa/ffbxYWvM3H95x02ZtadNS6yrKCyTgCQZxbXXGh4Hzafc5BOI+ssbZMCn7IwTIbfKSYaPvi&#10;b+qOvhAhhF2CCkrvm0RKl5dk0I1tQxy4m20N+gDbQuoWXyHc1HIaRbE0WHFoKLGhTUn54/g0Cmbn&#10;+y6fPe7r67U7bDGu+LL9uig1GvarBQhPvX+L/917HeZHMfw9Ey6Q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bsyAwgAAANwAAAAPAAAAAAAAAAAAAAAAAJgCAABkcnMvZG93&#10;bnJldi54bWxQSwUGAAAAAAQABAD1AAAAhw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1968" behindDoc="1" locked="0" layoutInCell="1" allowOverlap="1" wp14:anchorId="511C801D" wp14:editId="4D6BA87C">
              <wp:simplePos x="0" y="0"/>
              <wp:positionH relativeFrom="column">
                <wp:posOffset>121920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07" name="Group 1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108" name="Freeform 108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EB8E3FB" id="Group 107" o:spid="_x0000_s1026" style="position:absolute;margin-left:96pt;margin-top:-.75pt;width:86.6pt;height:38pt;z-index:-251584512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">
              <v:shape id="Freeform 108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39acQA&#10;AADcAAAADwAAAGRycy9kb3ducmV2LnhtbESPT4vCQAzF7wt+hyGCt3WqoEh1FP8guLddFcRb6MS2&#10;2smUzli7335zWPCW8F7e+2Wx6lylWmpC6dnAaJiAIs68LTk3cD7tP2egQkS2WHkmA78UYLXsfSww&#10;tf7FP9QeY64khEOKBooY61TrkBXkMAx9TSzazTcOo6xNrm2DLwl3lR4nyVQ7LFkaCqxpW1D2OD6d&#10;gcn5vs8mj/vmem2/djgt+bL7vhgz6HfrOahIXXyb/68PVvAToZVnZAK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69/WnEAAAA3AAAAA8AAAAAAAAAAAAAAAAAmAIAAGRycy9k&#10;b3ducmV2LnhtbFBLBQYAAAAABAAEAPUAAACJAwAAAAA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2992" behindDoc="1" locked="0" layoutInCell="1" allowOverlap="1" wp14:anchorId="362B6F9E" wp14:editId="3B65E0AF">
              <wp:simplePos x="0" y="0"/>
              <wp:positionH relativeFrom="column">
                <wp:posOffset>237172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09" name="Group 10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10" name="Freeform 110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87ECBF" id="Group 109" o:spid="_x0000_s1026" style="position:absolute;margin-left:186.75pt;margin-top:-.75pt;width:86.6pt;height:38pt;z-index:-251583488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">
              <v:shape id="Freeform 110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Y7eM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PD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ljt4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4016" behindDoc="1" locked="0" layoutInCell="1" allowOverlap="1" wp14:anchorId="4E695CB6" wp14:editId="3B16825E">
              <wp:simplePos x="0" y="0"/>
              <wp:positionH relativeFrom="column">
                <wp:posOffset>352425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111" name="Group 1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1085" name="Freeform 108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CA29B5D" id="Group 111" o:spid="_x0000_s1026" style="position:absolute;margin-left:277.5pt;margin-top:-.75pt;width:86.6pt;height:38pt;z-index:-251582464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">
              <v:shape id="Freeform 108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es6AcIA&#10;AADdAAAADwAAAGRycy9kb3ducmV2LnhtbERPTWvCQBC9F/oflhG81d0UWyR1DVIo5BhjaXscsmMS&#10;zc6G7Griv+8Kgrd5vM9ZZ5PtxIUG3zrWkCwUCOLKmZZrDd/7r5cVCB+QDXaOScOVPGSb56c1psaN&#10;vKNLGWoRQ9inqKEJoU+l9FVDFv3C9cSRO7jBYohwqKUZcIzhtpOvSr1Liy3HhgZ7+myoOpVnq0Et&#10;u+PvyRbJX4nyZ5IuP4ci13o+m7YfIAJN4SG+u3MT56vVG9y+iSfI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6zoBwgAAAN0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5040" behindDoc="1" locked="0" layoutInCell="1" allowOverlap="1" wp14:anchorId="6994183A" wp14:editId="71725F3B">
              <wp:simplePos x="0" y="0"/>
              <wp:positionH relativeFrom="column">
                <wp:posOffset>4676775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832" name="Group 8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833" name="Freeform 833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B97AF66" id="Group 832" o:spid="_x0000_s1026" style="position:absolute;margin-left:368.25pt;margin-top:-.75pt;width:86.6pt;height:38pt;z-index:-251581440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">
              <v:shape id="Freeform 833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6vwcEA&#10;AADcAAAADwAAAGRycy9kb3ducmV2LnhtbESPzarCMBSE94LvEI7gTlN/kFKNIoLQpfaKujw0x7ba&#10;nJQman17c+HCXQ4z8w2z2nSmFi9qXWVZwWQcgSDOra64UHD62Y9iEM4ja6wtk4IPOdis+70VJtq+&#10;+UivzBciQNglqKD0vkmkdHlJBt3YNsTBu9nWoA+yLaRu8R3gppbTKFpIgxWHhRIb2pWUP7KnURDN&#10;6/vlYQ6Ta4by3EmbPv0hVWo46LZLEJ46/x/+a6daQTybwe+ZcATk+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UOr8HBAAAA3AAAAA8AAAAAAAAAAAAAAAAAmAIAAGRycy9kb3du&#10;cmV2LnhtbFBLBQYAAAAABAAEAPUAAACG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36064" behindDoc="1" locked="0" layoutInCell="1" allowOverlap="1" wp14:anchorId="4BBC456E" wp14:editId="10C0757D">
              <wp:simplePos x="0" y="0"/>
              <wp:positionH relativeFrom="column">
                <wp:posOffset>5829300</wp:posOffset>
              </wp:positionH>
              <wp:positionV relativeFrom="paragraph">
                <wp:posOffset>-9525</wp:posOffset>
              </wp:positionV>
              <wp:extent cx="1099820" cy="482600"/>
              <wp:effectExtent l="0" t="0" r="5080" b="0"/>
              <wp:wrapNone/>
              <wp:docPr id="834" name="Group 8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835" name="Freeform 835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8985A4C" id="Group 834" o:spid="_x0000_s1026" style="position:absolute;margin-left:459pt;margin-top:-.75pt;width:86.6pt;height:38pt;z-index:-251580416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">
              <v:shape id="Freeform 835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uSLsQA&#10;AADcAAAADwAAAGRycy9kb3ducmV2LnhtbESPQWuDQBSE74H+h+UVcotrmqaIcQ2lEPCYmtD2+HBf&#10;1MZ9K+5Gzb/vFgo9DjPzDZPtZ9OJkQbXWlawjmIQxJXVLdcKzqfDKgHhPLLGzjIpuJODff6wyDDV&#10;duJ3GktfiwBhl6KCxvs+ldJVDRl0ke2Jg3exg0Ef5FBLPeAU4KaTT3H8Ig22HBYa7Omtoepa3oyC&#10;+Ln7/rya4/qrRPkxS1vc/LFQavk4v+5AeJr9f/ivXWgFyWYL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rki7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8112" behindDoc="1" locked="0" layoutInCell="1" allowOverlap="1" wp14:anchorId="57A3CD58" wp14:editId="42099B62">
              <wp:simplePos x="0" y="0"/>
              <wp:positionH relativeFrom="column">
                <wp:posOffset>2514600</wp:posOffset>
              </wp:positionH>
              <wp:positionV relativeFrom="paragraph">
                <wp:posOffset>95250</wp:posOffset>
              </wp:positionV>
              <wp:extent cx="810260" cy="304800"/>
              <wp:effectExtent l="0" t="0" r="8890" b="0"/>
              <wp:wrapNone/>
              <wp:docPr id="855" name="Text Box 8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LF-</w:t>
                          </w:r>
                        </w:p>
                        <w:p w:rsidR="001443AA" w:rsidRPr="00B054E6" w:rsidRDefault="001443AA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7A3CD58" id="Text Box 855" o:spid="_x0000_s1149" type="#_x0000_t202" style="position:absolute;margin-left:198pt;margin-top:7.5pt;width:63.8pt;height:24pt;z-index:-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" filled="f" stroked="f">
              <v:textbox inset="0,0,0,0">
                <w:txbxContent>
                  <w:p w:rsidR="001443AA" w:rsidRPr="00B054E6" w:rsidRDefault="001443AA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LF-</w:t>
                    </w:r>
                  </w:p>
                  <w:p w:rsidR="001443AA" w:rsidRPr="00B054E6" w:rsidRDefault="001443AA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39136" behindDoc="1" locked="0" layoutInCell="1" allowOverlap="1" wp14:anchorId="059AE675" wp14:editId="2287C08A">
              <wp:simplePos x="0" y="0"/>
              <wp:positionH relativeFrom="column">
                <wp:posOffset>3705225</wp:posOffset>
              </wp:positionH>
              <wp:positionV relativeFrom="paragraph">
                <wp:posOffset>95250</wp:posOffset>
              </wp:positionV>
              <wp:extent cx="725170" cy="304800"/>
              <wp:effectExtent l="0" t="0" r="17780" b="0"/>
              <wp:wrapNone/>
              <wp:docPr id="856" name="Text Box 8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 w:rsidP="000B160B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&amp;</w:t>
                          </w:r>
                        </w:p>
                        <w:p w:rsidR="001443AA" w:rsidRPr="00B054E6" w:rsidRDefault="001443AA" w:rsidP="000B160B">
                          <w:pPr>
                            <w:spacing w:after="0"/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59AE675" id="Text Box 856" o:spid="_x0000_s1150" type="#_x0000_t202" style="position:absolute;margin-left:291.75pt;margin-top:7.5pt;width:57.1pt;height:24pt;z-index:-25157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" filled="f" stroked="f">
              <v:textbox inset="0,0,0,0">
                <w:txbxContent>
                  <w:p w:rsidR="001443AA" w:rsidRPr="00B054E6" w:rsidRDefault="001443AA" w:rsidP="000B160B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&amp;</w:t>
                    </w:r>
                  </w:p>
                  <w:p w:rsidR="001443AA" w:rsidRPr="00B054E6" w:rsidRDefault="001443AA" w:rsidP="000B160B">
                    <w:pPr>
                      <w:spacing w:after="0"/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0160" behindDoc="1" locked="0" layoutInCell="1" allowOverlap="1" wp14:anchorId="4CF24426" wp14:editId="052D53BA">
              <wp:simplePos x="0" y="0"/>
              <wp:positionH relativeFrom="column">
                <wp:posOffset>171450</wp:posOffset>
              </wp:positionH>
              <wp:positionV relativeFrom="paragraph">
                <wp:posOffset>171450</wp:posOffset>
              </wp:positionV>
              <wp:extent cx="895350" cy="152400"/>
              <wp:effectExtent l="0" t="0" r="0" b="0"/>
              <wp:wrapNone/>
              <wp:docPr id="857" name="Text Box 8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CF24426" id="Text Box 857" o:spid="_x0000_s1151" type="#_x0000_t202" style="position:absolute;margin-left:13.5pt;margin-top:13.5pt;width:70.5pt;height:12pt;z-index:-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" filled="f" stroked="f">
              <v:textbox inset="0,0,0,0">
                <w:txbxContent>
                  <w:p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1184" behindDoc="1" locked="0" layoutInCell="1" allowOverlap="1" wp14:anchorId="36F1CBF4" wp14:editId="752A311F">
              <wp:simplePos x="0" y="0"/>
              <wp:positionH relativeFrom="column">
                <wp:posOffset>1238250</wp:posOffset>
              </wp:positionH>
              <wp:positionV relativeFrom="paragraph">
                <wp:posOffset>171450</wp:posOffset>
              </wp:positionV>
              <wp:extent cx="1064260" cy="152400"/>
              <wp:effectExtent l="0" t="0" r="2540" b="0"/>
              <wp:wrapNone/>
              <wp:docPr id="858" name="Text Box 8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6F1CBF4" id="Text Box 858" o:spid="_x0000_s1152" type="#_x0000_t202" style="position:absolute;margin-left:97.5pt;margin-top:13.5pt;width:83.8pt;height:12pt;z-index:-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" filled="f" stroked="f">
              <v:textbox inset="0,0,0,0">
                <w:txbxContent>
                  <w:p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2208" behindDoc="1" locked="0" layoutInCell="1" allowOverlap="1" wp14:anchorId="6EAB5829" wp14:editId="3E621E4C">
              <wp:simplePos x="0" y="0"/>
              <wp:positionH relativeFrom="column">
                <wp:posOffset>4819650</wp:posOffset>
              </wp:positionH>
              <wp:positionV relativeFrom="paragraph">
                <wp:posOffset>171450</wp:posOffset>
              </wp:positionV>
              <wp:extent cx="810895" cy="152400"/>
              <wp:effectExtent l="0" t="0" r="8255" b="0"/>
              <wp:wrapNone/>
              <wp:docPr id="859" name="Text Box 8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B054E6" w:rsidRDefault="001443AA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N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B054E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EAB5829" id="Text Box 859" o:spid="_x0000_s1153" type="#_x0000_t202" style="position:absolute;margin-left:379.5pt;margin-top:13.5pt;width:63.85pt;height:12pt;z-index:-25157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" filled="f" stroked="f">
              <v:textbox inset="0,0,0,0">
                <w:txbxContent>
                  <w:p w:rsidR="001443AA" w:rsidRPr="00B054E6" w:rsidRDefault="001443AA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6"/>
                        <w:sz w:val="16"/>
                        <w:szCs w:val="20"/>
                      </w:rPr>
                      <w:t>A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C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T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IO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N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2"/>
                        <w:sz w:val="16"/>
                        <w:szCs w:val="20"/>
                      </w:rPr>
                      <w:t>L</w:t>
                    </w:r>
                    <w:r w:rsidRPr="00B054E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  <w:szCs w:val="20"/>
      </w:rP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 w:rsidP="00516114">
    <w:pPr>
      <w:tabs>
        <w:tab w:val="left" w:pos="2775"/>
        <w:tab w:val="left" w:pos="10110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6304" behindDoc="1" locked="0" layoutInCell="1" allowOverlap="1" wp14:anchorId="1112FF79" wp14:editId="20DF8A7E">
              <wp:simplePos x="0" y="0"/>
              <wp:positionH relativeFrom="column">
                <wp:posOffset>5842000</wp:posOffset>
              </wp:positionH>
              <wp:positionV relativeFrom="paragraph">
                <wp:posOffset>85725</wp:posOffset>
              </wp:positionV>
              <wp:extent cx="885825" cy="304800"/>
              <wp:effectExtent l="0" t="0" r="9525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443AA" w:rsidRPr="00232D44" w:rsidRDefault="001443AA" w:rsidP="00232D44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G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OG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12FF79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165" type="#_x0000_t202" style="position:absolute;margin-left:460pt;margin-top:6.75pt;width:69.75pt;height:24pt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" filled="f" stroked="f">
              <v:textbox inset="0,0,0,0">
                <w:txbxContent>
                  <w:p w:rsidR="00232D44" w:rsidRPr="00232D44" w:rsidRDefault="00232D44" w:rsidP="00232D44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I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G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7"/>
                        <w:sz w:val="16"/>
                        <w:szCs w:val="20"/>
                      </w:rPr>
                      <w:t>A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TU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 &amp;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 xml:space="preserve"> 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OG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5648" behindDoc="1" locked="0" layoutInCell="1" allowOverlap="1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1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" name="Group 3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7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11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4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232D44" w:rsidRDefault="001443AA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1443AA" w:rsidRPr="00232D44" w:rsidRDefault="001443AA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232D44" w:rsidRDefault="001443AA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1443AA" w:rsidRPr="00232D44" w:rsidRDefault="001443AA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:rsidR="001443AA" w:rsidRDefault="001443A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8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232D44" w:rsidRDefault="001443AA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20" o:spid="_x0000_s1166" style="position:absolute;margin-left:-1.5pt;margin-top:0;width:540.35pt;height:38pt;z-index:-251640832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">
              <v:group id="Group 1" o:spid="_x0000_s1167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shape id="Freeform 2" o:spid="_x0000_s1168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XWk8MA&#10;AADaAAAADwAAAGRycy9kb3ducmV2LnhtbESPQWvCQBSE70L/w/IK3nTTgEFSN6FtEOqtVUG8PbKv&#10;STT7NmS3Sfz3bqHgcZiZb5hNPplWDNS7xrKCl2UEgri0uuFKwfGwXaxBOI+ssbVMCm7kIM+eZhtM&#10;tR35m4a9r0SAsEtRQe19l0rpypoMuqXtiIP3Y3uDPsi+krrHMcBNK+MoSqTBhsNCjR191FRe979G&#10;wep42Zar6+X9fB52BSYNn4qvk1Lz5+ntFYSnyT/C/+1PrSCGvyvhBsjs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KXWk8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3" o:spid="_x0000_s1169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 id="Freeform 4" o:spid="_x0000_s1170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BGWb0A&#10;AADaAAAADwAAAGRycy9kb3ducmV2LnhtbESPwQrCMBBE74L/EFbwpqkiItUoIgg9ahX1uDRrW202&#10;pYla/94IgsdhZt4wi1VrKvGkxpWWFYyGEQjizOqScwXHw3YwA+E8ssbKMil4k4PVsttZYKzti/f0&#10;TH0uAoRdjAoK7+tYSpcVZNANbU0cvKttDPogm1zqBl8Bbio5jqKpNFhyWCiwpk1B2T19GAXRpLqd&#10;72Y3uqQoT620ycPvEqX6vXY9B+Gp9f/wr51oBRP4Xgk3QC4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/BGWb0AAADaAAAADwAAAAAAAAAAAAAAAACYAgAAZHJzL2Rvd25yZXYu&#10;eG1sUEsFBgAAAAAEAAQA9QAAAII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5" o:spid="_x0000_s1171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<v:shape id="Freeform 6" o:spid="_x0000_s1172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7QkMMA&#10;AADaAAAADwAAAGRycy9kb3ducmV2LnhtbESPQWvCQBSE70L/w/IKvelGIaGkrlKVQHtTGwjeHtnX&#10;JJp9G7LbGP+9Kwg9DjPzDbNcj6YVA/WusaxgPotAEJdWN1wpyH+y6TsI55E1tpZJwY0crFcvkyWm&#10;2l75QMPRVyJA2KWooPa+S6V0ZU0G3cx2xMH7tb1BH2RfSd3jNcBNKxdRlEiDDYeFGjva1lRejn9G&#10;QZyfszK+nDen0/C9w6ThYrcvlHp7HT8/QHga/X/42f7SChJ4XAk3QK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57QkM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7" o:spid="_x0000_s1173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<v:shape id="Freeform 8" o:spid="_x0000_s1174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1MXLoA&#10;AADaAAAADwAAAGRycy9kb3ducmV2LnhtbERPvQrCMBDeBd8hnOBmU0VEqlFEEDpqFXU8mrOtNpfS&#10;RK1vbwbB8eP7X647U4sXta6yrGAcxSCIc6srLhScjrvRHITzyBpry6TgQw7Wq35viYm2bz7QK/OF&#10;CCHsElRQet8kUrq8JIMusg1x4G62NegDbAupW3yHcFPLSRzPpMGKQ0OJDW1Lyh/Z0yiIp/X98jD7&#10;8TVDee6kTZ9+nyo1HHSbBQhPnf+Lf+5UKwhbw5VwA+TqCw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Tr1MXLoAAADaAAAADwAAAAAAAAAAAAAAAACYAgAAZHJzL2Rvd25yZXYueG1s&#10;UEsFBgAAAAAEAAQA9QAAAH8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9" o:spid="_x0000_s1175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<v:shape id="Freeform 10" o:spid="_x0000_s1176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KWlMIA&#10;AADbAAAADwAAAGRycy9kb3ducmV2LnhtbESPQWvDMAyF74P9B6PBbo2TMUbJ6pZSGOSYpaPdUcRa&#10;kjWWQ+yk2b+vDoXdJN7Te582u8X1aqYxdJ4NZEkKirj2tuPGwNfxY7UGFSKyxd4zGfijALvt48MG&#10;c+uv/ElzFRslIRxyNNDGOORah7olhyHxA7FoP350GGUdG21HvEq46/VLmr5phx1LQ4sDHVqqL9Xk&#10;DKSv/e/54srsu0J9WrQvplgWxjw/Lft3UJGW+G++XxdW8IVefpEB9P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spaUwgAAANsAAAAPAAAAAAAAAAAAAAAAAJgCAABkcnMvZG93&#10;bnJldi54bWxQSwUGAAAAAAQABAD1AAAAhwM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" o:spid="_x0000_s1177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12" o:spid="_x0000_s1178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F+FcAA&#10;AADbAAAADwAAAGRycy9kb3ducmV2LnhtbERPTWsCMRC9F/wPYQRvNau2RVajiLbQ0lNXvQ+bcXd1&#10;MwlJqvHfN4VCb/N4n7NcJ9OLK/nQWVYwGRcgiGurO24UHPZvj3MQISJr7C2TgjsFWK8GD0sstb3x&#10;F12r2IgcwqFEBW2MrpQy1C0ZDGPriDN3st5gzNA3Unu85XDTy2lRvEiDHeeGFh1tW6ov1bdRcA6v&#10;/snt+LlKs6PbfYT0eb4npUbDtFmAiJTiv/jP/a7z/Cn8/pIPkK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jF+FcAAAADbAAAADwAAAAAAAAAAAAAAAACYAgAAZHJzL2Rvd25y&#10;ZXYueG1sUEsFBgAAAAAEAAQA9QAAAIUDAAAAAA=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shape id="Text Box 14" o:spid="_x0000_s1179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ktMEA&#10;AADbAAAADwAAAGRycy9kb3ducmV2LnhtbERPTYvCMBC9L/gfwgje1tRF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CpLTBAAAA2wAAAA8AAAAAAAAAAAAAAAAAmAIAAGRycy9kb3du&#10;cmV2LnhtbFBLBQYAAAAABAAEAPUAAACGAwAAAAA=&#10;" filled="f" stroked="f">
                <v:textbox inset="0,0,0,0">
                  <w:txbxContent>
                    <w:p w:rsidR="00903EED" w:rsidRPr="00232D44" w:rsidRDefault="00903EED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903EED" w:rsidRPr="00232D44" w:rsidRDefault="00903EED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5" o:spid="_x0000_s1180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4BL8EA&#10;AADbAAAADwAAAGRycy9kb3ducmV2LnhtbERPTYvCMBC9L/gfwgje1tQFZa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VOAS/BAAAA2wAAAA8AAAAAAAAAAAAAAAAAmAIAAGRycy9kb3du&#10;cmV2LnhtbFBLBQYAAAAABAAEAPUAAACGAwAAAAA=&#10;" filled="f" stroked="f">
                <v:textbox inset="0,0,0,0">
                  <w:txbxContent>
                    <w:p w:rsidR="00903EED" w:rsidRPr="00232D44" w:rsidRDefault="00903EED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903EED" w:rsidRPr="00232D44" w:rsidRDefault="00903EED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6" o:spid="_x0000_s1181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  <v:textbox inset="0,0,0,0">
                  <w:txbxContent>
                    <w:p w:rsidR="00903EED" w:rsidRPr="00232D44" w:rsidRDefault="00903EED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  <w:p w:rsidR="00232D44" w:rsidRDefault="00232D44"/>
                  </w:txbxContent>
                </v:textbox>
              </v:shape>
              <v:shape id="Text Box 17" o:spid="_x0000_s1182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A6w8EA&#10;AADbAAAADwAAAGRycy9kb3ducmV2LnhtbERPTYvCMBC9L/gfwgh7W1M9uLvVKCIKwoJY68Hj2Ixt&#10;sJnUJmr99xthYW/zeJ8znXe2FndqvXGsYDhIQBAXThsuFRzy9ccXCB+QNdaOScGTPMxnvbcppto9&#10;OKP7PpQihrBPUUEVQpNK6YuKLPqBa4gjd3atxRBhW0rd4iOG21qOkmQsLRqODRU2tKyouOxvVsHi&#10;yNnKXLenXXbOTJ5/J/wzvij13u8WExCBuvAv/nNvdJz/Ca9f4gFy9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QOsPBAAAA2wAAAA8AAAAAAAAAAAAAAAAAmAIAAGRycy9kb3du&#10;cmV2LnhtbFBLBQYAAAAABAAEAPUAAACGAwAAAAA=&#10;" filled="f" stroked="f">
                <v:textbox inset="0,0,0,0">
                  <w:txbxContent>
                    <w:p w:rsidR="00903EED" w:rsidRPr="00232D44" w:rsidRDefault="00903EED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8" o:spid="_x0000_s1183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+uscQA&#10;AADbAAAADwAAAGRycy9kb3ducmV2LnhtbESPQWvCQBCF7wX/wzKCt7ppD6Kpq0ixIAilMT30OM2O&#10;yWJ2NmZXTf995yB4m+G9ee+b5XrwrbpSH11gAy/TDBRxFazj2sB3+fE8BxUTssU2MBn4owjr1ehp&#10;ibkNNy7oeki1khCOORpoUupyrWPVkMc4DR2xaMfQe0yy9rW2Pd4k3Lf6Nctm2qNjaWiwo/eGqtPh&#10;4g1sfrjYuvPn71dxLFxZLjLez07GTMbD5g1UoiE9zPfrnRV8gZVfZAC9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PrrHEAAAA2wAAAA8AAAAAAAAAAAAAAAAAmAIAAGRycy9k&#10;b3ducmV2LnhtbFBLBQYAAAAABAAEAPUAAACJAwAAAAA=&#10;" filled="f" stroked="f">
                <v:textbox inset="0,0,0,0">
                  <w:txbxContent>
                    <w:p w:rsidR="00903EED" w:rsidRPr="00232D44" w:rsidRDefault="00903EED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3AA" w:rsidRDefault="001443AA" w:rsidP="00434F74">
      <w:pPr>
        <w:spacing w:after="0" w:line="240" w:lineRule="auto"/>
      </w:pPr>
      <w:r>
        <w:separator/>
      </w:r>
    </w:p>
  </w:footnote>
  <w:footnote w:type="continuationSeparator" w:id="0">
    <w:p w:rsidR="001443AA" w:rsidRDefault="001443AA" w:rsidP="00434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Default="001443AA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33664" behindDoc="1" locked="0" layoutInCell="1" allowOverlap="1" wp14:anchorId="17FC3917" wp14:editId="4226E2EC">
              <wp:simplePos x="0" y="0"/>
              <wp:positionH relativeFrom="margin">
                <wp:posOffset>-28575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087" name="Group 10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0" y="0"/>
                        <a:chExt cx="6870700" cy="393700"/>
                      </a:xfrm>
                    </wpg:grpSpPr>
                    <wpg:grpSp>
                      <wpg:cNvPr id="45" name="Group 4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00" cy="393700"/>
                          <a:chOff x="710" y="710"/>
                          <a:chExt cx="7200" cy="620"/>
                        </a:xfrm>
                      </wpg:grpSpPr>
                      <wpg:grpSp>
                        <wpg:cNvPr id="46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47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4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43" name="Group 4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2" name="Text Box 4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1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0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434F74">
                            <w:pPr>
                              <w:spacing w:line="272" w:lineRule="exact"/>
                              <w:ind w:left="20"/>
                              <w:rPr>
                                <w:rFonts w:ascii="Gill Sans MT" w:eastAsia="Gentona ExtraBold Italic" w:hAnsi="Gill Sans MT" w:cs="Gentona ExtraBold Italic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 xml:space="preserve">YEAR </w:t>
                            </w:r>
                            <w:r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1</w:t>
                            </w: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7FC3917" id="Group 1087" o:spid="_x0000_s1043" style="position:absolute;margin-left:-2.25pt;margin-top:-18pt;width:541pt;height:31pt;z-index:-251682816;mso-position-horizontal-relative:margin" coordsize="68707,3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">
              <v:group id="Group 45" o:spid="_x0000_s1044" style="position:absolute;width:45720;height:3937" coordorigin="710,710" coordsize="7200,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<v:group id="Group 48" o:spid="_x0000_s104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49" o:spid="_x0000_s104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EoqsQA&#10;AADbAAAADwAAAGRycy9kb3ducmV2LnhtbESPW2vCQBSE3wv+h+UIfasbRaxEVxEvVB8K9fZ+yB6T&#10;aPZszK4m+uvdQqGPw8x8w4ynjSnEnSqXW1bQ7UQgiBOrc04VHParjyEI55E1FpZJwYMcTCettzHG&#10;2ta8pfvOpyJA2MWoIPO+jKV0SUYGXceWxME72cqgD7JKpa6wDnBTyF4UDaTBnMNChiXNM0ouu5sJ&#10;lJ/eNdo8b+dT+rWsS7Paf/vjQqn3djMbgfDU+P/wX3utFfQ/4f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BKKr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4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47" o:spid="_x0000_s104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66rMMA&#10;AADbAAAADwAAAGRycy9kb3ducmV2LnhtbESPQWsCMRSE74L/IbxCL6JZRbRujSJCQby5euntsXm7&#10;2Xbzsm5Sjf++EQo9DjPzDbPeRtuKG/W+caxgOslAEJdON1wruJw/xm8gfEDW2DomBQ/ysN0MB2vM&#10;tbvziW5FqEWCsM9RgQmhy6X0pSGLfuI64uRVrrcYkuxrqXu8J7ht5SzLFtJiw2nBYEd7Q+V38WMV&#10;FFU1Ol73y0dcfH2GmTnNo20OSr2+xN07iEAx/If/2getYL6C55f0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66r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43" o:spid="_x0000_s104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<v:shape id="Freeform 44" o:spid="_x0000_s105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A2o8MA&#10;AADbAAAADwAAAGRycy9kb3ducmV2LnhtbESP0YrCMBRE3wX/IVzBl0VTXVm0GkUEcUH2YbUfcGmu&#10;bbW5qU209e+NIPg4zMwZZrFqTSnuVLvCsoLRMAJBnFpdcKYgOW4HUxDOI2ssLZOCBzlYLbudBcba&#10;NvxP94PPRICwi1FB7n0VS+nSnAy6oa2Ig3eytUEfZJ1JXWMT4KaU4yj6kQYLDgs5VrTJKb0cbkbB&#10;Nkl2f3Y2/t43cvS1nl6P52JzVqrfa9dzEJ5a/wm/279awWQCry/hB8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YA2o8MAAADbAAAADwAAAAAAAAAAAAAAAACYAgAAZHJzL2Rv&#10;d25yZXYueG1sUEsFBgAAAAAEAAQA9QAAAIgDAAAAAA==&#10;" path="m,600r3560,l3560,,,,,600xe" fillcolor="#00549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5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S2RsMA&#10;AADbAAAADwAAAGRycy9kb3ducmV2LnhtbESPQWvCQBSE70L/w/IK3nSji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S2RsMAAADbAAAADwAAAAAAAAAAAAAAAACYAgAAZHJzL2Rv&#10;d25yZXYueG1sUEsFBgAAAAAEAAQA9QAAAIgDAAAAAA==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41" o:spid="_x0000_s105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434F74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40" o:spid="_x0000_s105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qNqsAA&#10;AADbAAAADwAAAGRycy9kb3ducmV2LnhtbERPTYvCMBC9L/gfwgje1tRF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oqNqsAAAADbAAAADwAAAAAAAAAAAAAAAACYAgAAZHJzL2Rvd25y&#10;ZXYueG1sUEsFBgAAAAAEAAQA9QAAAIUDAAAAAA==&#10;" filled="f" stroked="f">
                <v:textbox inset="0,0,0,0">
                  <w:txbxContent>
                    <w:p w:rsidR="001443AA" w:rsidRPr="00903EED" w:rsidRDefault="001443AA" w:rsidP="00434F74">
                      <w:pPr>
                        <w:spacing w:line="272" w:lineRule="exact"/>
                        <w:ind w:left="20"/>
                        <w:rPr>
                          <w:rFonts w:ascii="Gill Sans MT" w:eastAsia="Gentona ExtraBold Italic" w:hAnsi="Gill Sans MT" w:cs="Gentona ExtraBold Italic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 xml:space="preserve">YEAR </w:t>
                      </w:r>
                      <w:r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1</w:t>
                      </w:r>
                      <w:r w:rsidRPr="00903EED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5B2FFB70" wp14:editId="5ACDD559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23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24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26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27" name="Group 27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29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0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4726384" y="123825"/>
                          <a:ext cx="1995864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TEPS FOR AN I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2FFB70" id="Group 21" o:spid="_x0000_s1073" style="position:absolute;margin-left:0;margin-top:-18pt;width:541pt;height:31pt;z-index:-25163878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">
              <v:group id="Group 22" o:spid="_x0000_s107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<v:group id="Group 48" o:spid="_x0000_s107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49" o:spid="_x0000_s107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xTfcQA&#10;AADbAAAADwAAAGRycy9kb3ducmV2LnhtbESPT2vCQBTE7wW/w/KE3urGIEWiq4hWbA9C/Xd/ZJ9J&#10;NPs2za4m+undguBxmJnfMONpa0pxpdoVlhX0exEI4tTqgjMF+93yYwjCeWSNpWVScCMH00nnbYyJ&#10;tg1v6Lr1mQgQdgkqyL2vEildmpNB17MVcfCOtjbog6wzqWtsAtyUMo6iT2mw4LCQY0XznNLz9mIC&#10;5Tf+i37ul9MxW301lVnu1v6wUOq9285GIDy1/hV+tr+1gngA/1/CD5CT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MU33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7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47" o:spid="_x0000_s107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7LfsQA&#10;AADbAAAADwAAAGRycy9kb3ducmV2LnhtbESPQWvCQBSE74X+h+UJvRTdGEoq0VVEKEhvpl56e2Rf&#10;stHs2zS71fXfdwWhx2FmvmFWm2h7caHRd44VzGcZCOLa6Y5bBcevj+kChA/IGnvHpOBGHjbr56cV&#10;ltpd+UCXKrQiQdiXqMCEMJRS+tqQRT9zA3HyGjdaDEmOrdQjXhPc9jLPskJa7DgtGBxoZ6g+V79W&#10;QdU0r58/u/dbLE7fITeHt2i7vVIvk7hdgggUw3/40d5rBXkB9y/p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+y37EAAAA2w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27" o:spid="_x0000_s107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<v:shape id="Freeform 28" o:spid="_x0000_s108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1qVMAA&#10;AADbAAAADwAAAGRycy9kb3ducmV2LnhtbERPy4rCMBTdC/MP4Q7MRjS1oEg1igyKsxJfiMtLc/vA&#10;5qbTZNrO35uF4PJw3st1byrRUuNKywom4wgEcWp1ybmC62U3moNwHlljZZkU/JOD9epjsMRE245P&#10;1J59LkIIuwQVFN7XiZQuLcigG9uaOHCZbQz6AJtc6ga7EG4qGUfRTBosOTQUWNN3Qenj/GcUZIcs&#10;vu633N72x+l2Pizlb3dvlfr67DcLEJ56/xa/3D9aQRzGhi/h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G1qVMAAAADbAAAADwAAAAAAAAAAAAAAAACYAgAAZHJzL2Rvd25y&#10;ZXYueG1sUEsFBgAAAAAEAAQA9QAAAIU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8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30" o:spid="_x0000_s108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z+18AA&#10;AADbAAAADwAAAGRycy9kb3ducmV2LnhtbERPTYvCMBC9L/gfwgje1tQV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oz+18AAAADbAAAADwAAAAAAAAAAAAAAAACYAgAAZHJzL2Rvd25y&#10;ZXYueG1sUEsFBgAAAAAEAAQA9QAAAIUDAAAAAA==&#10;" filled="f" stroked="f">
                <v:textbox inset="0,0,0,0">
                  <w:txbxContent>
                    <w:p w:rsidR="001443AA" w:rsidRPr="00903EED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31" o:spid="_x0000_s1083" type="#_x0000_t202" style="position:absolute;left:47263;top:1238;width:19959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BbTMUA&#10;AADbAAAADwAAAGRycy9kb3ducmV2LnhtbESPQWvCQBSE74X+h+UVvDUbF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wFtMxQAAANs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TEPS FOR AN IDP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98176" behindDoc="1" locked="0" layoutInCell="1" allowOverlap="1" wp14:anchorId="3E4659CC" wp14:editId="2BEFBDA7">
              <wp:simplePos x="0" y="0"/>
              <wp:positionH relativeFrom="margin">
                <wp:posOffset>3175</wp:posOffset>
              </wp:positionH>
              <wp:positionV relativeFrom="paragraph">
                <wp:posOffset>-225425</wp:posOffset>
              </wp:positionV>
              <wp:extent cx="6870700" cy="393700"/>
              <wp:effectExtent l="0" t="0" r="6350" b="6350"/>
              <wp:wrapNone/>
              <wp:docPr id="777" name="Group 7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78" name="Group 778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79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80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1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82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783" name="Group 78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784" name="Freeform 78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785" name="Text Box 785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6" name="Text Box 786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7" name="Text Box 787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903EED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ELF-ASSESS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4659CC" id="Group 777" o:spid="_x0000_s1103" style="position:absolute;margin-left:.25pt;margin-top:-17.75pt;width:541pt;height:31pt;z-index:-25161830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">
              <v:group id="Group 778" o:spid="_x0000_s110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8n38IAAADcAAAADwAAAGRycy9kb3ducmV2LnhtbERPy4rCMBTdC/MP4Q64&#10;07Qj2qEaRWRGXIjgAwZ3l+baFpub0mTa+vdmIbg8nPdi1ZtKtNS40rKCeByBIM6sLjlXcDn/jr5B&#10;OI+ssbJMCh7kYLX8GCww1bbjI7Unn4sQwi5FBYX3dSqlywoy6Ma2Jg7czTYGfYBNLnWDXQg3lfyK&#10;opk0WHJoKLCmTUHZ/fRvFGw77NaT+Kfd32+bx/U8PfztY1Jq+Nmv5yA89f4tfrl3WkGS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v/J9/CAAAA3AAAAA8A&#10;AAAAAAAAAAAAAAAAqgIAAGRycy9kb3ducmV2LnhtbFBLBQYAAAAABAAEAPoAAACZAwAAAAA=&#10;">
                <v:group id="Group 48" o:spid="_x0000_s110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LOCRM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WL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0s4JExgAAANwA&#10;AAAPAAAAAAAAAAAAAAAAAKoCAABkcnMvZG93bnJldi54bWxQSwUGAAAAAAQABAD6AAAAnQMAAAAA&#10;">
                  <v:shape id="Freeform 49" o:spid="_x0000_s110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48cMUA&#10;AADcAAAADwAAAGRycy9kb3ducmV2LnhtbESPTW/CMAyG75P4D5GRuI0UDgx1BITGEOwwaXzsbjWm&#10;LWucrgm08OvnwySO1uv3sZ/ZonOVulITSs8GRsMEFHHmbcm5geNh/TwFFSKyxcozGbhRgMW89zTD&#10;1PqWd3Tdx1wJhEOKBooY61TrkBXkMAx9TSzZyTcOo4xNrm2DrcBdpcdJMtEOS5YLBdb0VlD2s784&#10;oXyNf5OP++V8yjfvbe3Wh8/4vTJm0O+Wr6AidfGx/N/eWgMvU3lfZEQE9P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7jxwxQAAANwAAAAPAAAAAAAAAAAAAAAAAJgCAABkcnMv&#10;ZG93bnJldi54bWxQSwUGAAAAAAQABAD1AAAAigMAAAAA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0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xD+Zc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p9J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xD+ZcQAAADcAAAA&#10;DwAAAAAAAAAAAAAAAACqAgAAZHJzL2Rvd25yZXYueG1sUEsFBgAAAAAEAAQA+gAAAJsDAAAAAA==&#10;">
                  <v:shape id="Freeform 47" o:spid="_x0000_s110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2ZemsQA&#10;AADcAAAADwAAAGRycy9kb3ducmV2LnhtbESPQWsCMRSE74L/ITyhF6nZLkVlNUoRCtKbWy+9PTZv&#10;N6ubl3WTavz3jSD0OMzMN8x6G20nrjT41rGCt1kGgrhyuuVGwfH783UJwgdkjZ1jUnAnD9vNeLTG&#10;QrsbH+hahkYkCPsCFZgQ+kJKXxmy6GeuJ05e7QaLIcmhkXrAW4LbTuZZNpcWW04LBnvaGarO5a9V&#10;UNb19OuyW9zj/PQTcnN4j7bdK/UyiR8rEIFi+A8/23utYLHM4XEmHQ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NmXprEAAAA3A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783" o:spid="_x0000_s110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I7Fic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4Xa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jsWJxgAAANwA&#10;AAAPAAAAAAAAAAAAAAAAAKoCAABkcnMvZG93bnJldi54bWxQSwUGAAAAAAQABAD6AAAAnQMAAAAA&#10;">
                <v:shape id="Freeform 784" o:spid="_x0000_s111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WunsYA&#10;AADcAAAADwAAAGRycy9kb3ducmV2LnhtbESPT2vCQBTE74LfYXmCF6kbpdqQuooUiz2VNkrp8ZF9&#10;+UOzb9PsmqTfvisIHoeZ+Q2z2Q2mFh21rrKsYDGPQBBnVldcKDifXh9iEM4ja6wtk4I/crDbjkcb&#10;TLTt+ZO61BciQNglqKD0vkmkdFlJBt3cNsTBy21r0AfZFlK32Ae4qeUyitbSYMVhocSGXkrKftKL&#10;UZC/58vz8cDd1/FjdYhnlfztvzulppNh/wzC0+Dv4Vv7TSt4ih/heiYcAbn9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GWunsYAAADcAAAADwAAAAAAAAAAAAAAAACYAgAAZHJz&#10;L2Rvd25yZXYueG1sUEsFBgAAAAAEAAQA9QAAAIs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5" o:spid="_x0000_s111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Ez1cUA&#10;AADcAAAADwAAAGRycy9kb3ducmV2LnhtbESPQWvCQBSE7wX/w/KE3upGQWujq4hUEARpTA89vmaf&#10;yWL2bZrdavz3riB4HGbmG2a+7GwtztR641jBcJCAIC6cNlwq+M43b1MQPiBrrB2Tgit5WC56L3NM&#10;tbtwRudDKEWEsE9RQRVCk0rpi4os+oFriKN3dK3FEGVbSt3iJcJtLUdJMpEWDceFChtaV1ScDv9W&#10;weqHs0/zt//9yo6ZyfOPhHeTk1Kv/W41AxGoC8/wo73VCt6nY7ifiUdAL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MTPV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786" o:spid="_x0000_s111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OtosUA&#10;AADcAAAADwAAAGRycy9kb3ducmV2LnhtbESPQWvCQBSE70L/w/IKvelGD1Gjq4hYKBSkMR56fM0+&#10;k8Xs25jdavrvu4LgcZiZb5jlureNuFLnjWMF41ECgrh02nCl4Fi8D2cgfEDW2DgmBX/kYb16GSwx&#10;0+7GOV0PoRIRwj5DBXUIbSalL2uy6EeuJY7eyXUWQ5RdJXWHtwi3jZwkSSotGo4LNba0rak8H36t&#10;gs035ztz2f985afcFMU84c/0rNTba79ZgAjUh2f40f7QCqazFO5n4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462i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87" o:spid="_x0000_s111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8IOcUA&#10;AADcAAAADwAAAGRycy9kb3ducmV2LnhtbESPQWvCQBSE74L/YXmF3nRTD2pTNyJSQSiUxnjw+Jp9&#10;Jkuyb9Psqum/7wpCj8PMfMOs1oNtxZV6bxwreJkmIIhLpw1XCo7FbrIE4QOyxtYxKfglD+tsPFph&#10;qt2Nc7oeQiUihH2KCuoQulRKX9Zk0U9dRxy9s+sthij7SuoebxFuWzlLkrm0aDgu1NjRtqayOVys&#10;gs2J83fz8/n9lZ9zUxSvCX/MG6Wen4bNG4hAQ/gPP9p7rWCxXMD9TDwCM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rwg5xQAAANwAAAAPAAAAAAAAAAAAAAAAAJgCAABkcnMv&#10;ZG93bnJldi54bWxQSwUGAAAAAAQABAD1AAAAigMAAAAA&#10;" filled="f" stroked="f">
                <v:textbox inset="0,0,0,0">
                  <w:txbxContent>
                    <w:p w:rsidR="001443AA" w:rsidRPr="00903EED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ELF-ASSESSMENT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6848" behindDoc="1" locked="0" layoutInCell="1" allowOverlap="1" wp14:anchorId="33EC93B3" wp14:editId="15EAF8BF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27" name="Group 1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056" name="Group 105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05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05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06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061" name="Group 106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062" name="Freeform 106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063" name="Text Box 106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4" name="Text Box 106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5" name="Text Box 1065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5730F2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30DD8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UMMARY &amp; 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EC93B3" id="Group 127" o:spid="_x0000_s1120" style="position:absolute;margin-left:0;margin-top:-18pt;width:541pt;height:31pt;z-index:-25158963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">
              <v:group id="Group 1056" o:spid="_x0000_s112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x7kc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pQs4f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Ix7kcQAAADdAAAA&#10;DwAAAAAAAAAAAAAAAACqAgAAZHJzL2Rvd25yZXYueG1sUEsFBgAAAAAEAAQA+gAAAJsDAAAAAA==&#10;">
                <v:group id="Group 48" o:spid="_x0000_s112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8DeCs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a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wN4KwwAAAN0AAAAP&#10;AAAAAAAAAAAAAAAAAKoCAABkcnMvZG93bnJldi54bWxQSwUGAAAAAAQABAD6AAAAmgMAAAAA&#10;">
                  <v:shape id="Freeform 49" o:spid="_x0000_s112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XM9ccA&#10;AADdAAAADwAAAGRycy9kb3ducmV2LnhtbESPT2/CMAzF75P2HSJP2m0kIA2hjoAm/ojtgLTBdrca&#10;03ZrnNIEWvj08wFpt2f5+ef3pvPe1+pMbawCWxgODCjiPLiKCwtf+/XTBFRMyA7rwGThQhHms/u7&#10;KWYudPxJ510qlEA4ZmihTKnJtI55SR7jIDTEsjuE1mOSsS20a7ETuK/1yJix9lixfCixoUVJ+e/u&#10;5IXyMTqa9+vp51BsVl3j1/tt+l5a+/jQv76AStSnf/Pt+s1JfPMscaWNSN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U1zPXHAAAA3QAAAA8AAAAAAAAAAAAAAAAAmAIAAGRy&#10;cy9kb3ducmV2LnhtbFBLBQYAAAAABAAEAPUAAACM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2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RPv48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N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E+/jwwAAAN0AAAAP&#10;AAAAAAAAAAAAAAAAAKoCAABkcnMvZG93bnJldi54bWxQSwUGAAAAAAQABAD6AAAAmgMAAAAA&#10;">
                  <v:shape id="Freeform 47" o:spid="_x0000_s112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W4asYA&#10;AADdAAAADwAAAGRycy9kb3ducmV2LnhtbESPQWvDMAyF74P9B6PBLmN1WkY2srqlFAZlt2a77CZi&#10;JU4by2nstu6/nw6D3STe03ufluvsB3WhKfaBDcxnBSjiJtieOwPfXx/Pb6BiQrY4BCYDN4qwXt3f&#10;LbGy4cp7utSpUxLCsUIDLqWx0jo2jjzGWRiJRWvD5DHJOnXaTniVcD/oRVGU2mPP0uBwpK2j5lif&#10;vYG6bZ8+T9vXWy4PP2nh9i/Z9ztjHh/y5h1Uopz+zX/XOyv4RSn88o2Mo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dW4a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061" o:spid="_x0000_s112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QkpWM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kht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QkpWMQAAADdAAAA&#10;DwAAAAAAAAAAAAAAAACqAgAAZHJzL2Rvd25yZXYueG1sUEsFBgAAAAAEAAQA+gAAAJsDAAAAAA==&#10;">
                <v:shape id="Freeform 1062" o:spid="_x0000_s112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rSRsQA&#10;AADdAAAADwAAAGRycy9kb3ducmV2LnhtbERPS2vCQBC+F/wPywheSt00UAlpNiKi6Km0KtLjkJ08&#10;aHY2za5J+u+7hYK3+fiek60n04qBetdYVvC8jEAQF1Y3XCm4nPdPCQjnkTW2lknBDzlY57OHDFNt&#10;R/6g4eQrEULYpaig9r5LpXRFTQbd0nbEgSttb9AH2FdS9ziGcNPKOIpW0mDDoaHGjrY1FV+nm1FQ&#10;vpXx5bDj4Xp4f9klj438Hj8HpRbzafMKwtPk7+J/91GH+dEqhr9vwgk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q0kbEAAAA3QAAAA8AAAAAAAAAAAAAAAAAmAIAAGRycy9k&#10;b3ducmV2LnhtbFBLBQYAAAAABAAEAPUAAACJAw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63" o:spid="_x0000_s112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Uab8MA&#10;AADdAAAADwAAAGRycy9kb3ducmV2LnhtbERP32vCMBB+H+x/CCfsbSZuUF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pUab8MAAADdAAAADwAAAAAAAAAAAAAAAACYAgAAZHJzL2Rv&#10;d25yZXYueG1sUEsFBgAAAAAEAAQA9QAAAIgDAAAAAA==&#10;" filled="f" stroked="f">
                <v:textbox inset="0,0,0,0">
                  <w:txbxContent>
                    <w:p w:rsidR="001443AA" w:rsidRPr="00D30DD8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064" o:spid="_x0000_s112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yCG8MA&#10;AADdAAAADwAAAGRycy9kb3ducmV2LnhtbERP32vCMBB+H+x/CCfsbSaOUV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yCG8MAAADdAAAADwAAAAAAAAAAAAAAAACYAgAAZHJzL2Rv&#10;d25yZXYueG1sUEsFBgAAAAAEAAQA9QAAAIgDAAAAAA==&#10;" filled="f" stroked="f">
                <v:textbox inset="0,0,0,0">
                  <w:txbxContent>
                    <w:p w:rsidR="001443AA" w:rsidRPr="00D30DD8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065" o:spid="_x0000_s1130" type="#_x0000_t202" style="position:absolute;left:48786;top:1143;width:16273;height:18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AngMMA&#10;AADdAAAADwAAAGRycy9kb3ducmV2LnhtbERP32vCMBB+H+x/CCfsbSYOVl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jAngMMAAADdAAAADwAAAAAAAAAAAAAAAACYAgAAZHJzL2Rv&#10;d25yZXYueG1sUEsFBgAAAAAEAAQA9QAAAIgDAAAAAA==&#10;" filled="f" stroked="f">
                <v:textbox inset="0,0,0,0">
                  <w:txbxContent>
                    <w:p w:rsidR="001443AA" w:rsidRPr="00D30DD8" w:rsidRDefault="001443AA" w:rsidP="005730F2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D30DD8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UMMARY &amp; GOALS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5A8D4EF9" wp14:editId="7A1B9A98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6870700" cy="393700"/>
              <wp:effectExtent l="0" t="0" r="6350" b="635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4" name="Group 74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5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6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80" name="Group 80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81" name="Freeform 81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2" name="Text Box 8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A9526A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3" name="Text Box 83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A9526A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" name="Text Box 84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D30DD8" w:rsidRDefault="001443AA" w:rsidP="00A9526A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ACTION 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8D4EF9" id="Group 13" o:spid="_x0000_s1137" style="position:absolute;margin-left:0;margin-top:0;width:541pt;height:31pt;z-index:-251568128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">
              <v:group id="Group 74" o:spid="_x0000_s1138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<v:group id="Group 48" o:spid="_x0000_s1139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<v:shape id="Freeform 49" o:spid="_x0000_s1140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FHjMQA&#10;AADbAAAADwAAAGRycy9kb3ducmV2LnhtbESPS4vCQBCE74L/YWjBm070oEvWURYfqAfBx3pvMm0S&#10;N9MTM6PJ7q93hAWPRVV9RU1mjSnEgyqXW1Yw6EcgiBOrc04VfJ9WvQ8QziNrLCyTgl9yMJu2WxOM&#10;ta35QI+jT0WAsItRQeZ9GUvpkowMur4tiYN3sZVBH2SVSl1hHeCmkMMoGkmDOYeFDEuaZ5T8HO8m&#10;UPbDW7T9u18v6XpZl2Z12vnzQqlup/n6BOGp8e/wf3ujFYxH8PoSfoCcP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2hR4z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41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wu/zsQAAADb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jN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wu/zsQAAADbAAAA&#10;DwAAAAAAAAAAAAAAAACqAgAAZHJzL2Rvd25yZXYueG1sUEsFBgAAAAAEAAQA+gAAAJsDAAAAAA==&#10;">
                  <v:shape id="Freeform 47" o:spid="_x0000_s1142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JwEcMA&#10;AADbAAAADwAAAGRycy9kb3ducmV2LnhtbESPQWsCMRSE74L/ITyhF6lZRbTdGqUIBenN1Yu3x+bt&#10;ZtvNy3YTNf77RhA8DjPzDbPaRNuKC/W+caxgOslAEJdON1wrOB6+Xt9A+ICssXVMCm7kYbMeDlaY&#10;a3flPV2KUIsEYZ+jAhNCl0vpS0MW/cR1xMmrXG8xJNnXUvd4TXDbylmWLaTFhtOCwY62hsrf4mwV&#10;FFU1/v7bLm9x8XMKM7OfR9vslHoZxc8PEIFieIYf7Z1WsHyH+5f0A+T6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JwEc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80" o:spid="_x0000_s1143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<v:shape id="Freeform 81" o:spid="_x0000_s1144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Gc88QA&#10;AADbAAAADwAAAGRycy9kb3ducmV2LnhtbESPW2vCQBSE3wv+h+UIfSm6UaiE6CoiFn0q9YL4eMie&#10;XDB7Ns1uk/jvu4Lg4zAz3zCLVW8q0VLjSssKJuMIBHFqdcm5gvPpaxSDcB5ZY2WZFNzJwWo5eFtg&#10;om3HB2qPPhcBwi5BBYX3dSKlSwsy6Ma2Jg5eZhuDPsgml7rBLsBNJadRNJMGSw4LBda0KSi9Hf+M&#10;guw7m553W24vu5/PbfxRyt/u2ir1PuzXcxCeev8KP9t7rSCewONL+AFy+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cxnPPEAAAA2wAAAA8AAAAAAAAAAAAAAAAAmAIAAGRycy9k&#10;b3ducmV2LnhtbFBLBQYAAAAABAAEAPUAAACJAw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2" o:spid="_x0000_s1145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0M3MMA&#10;AADbAAAADwAAAGRycy9kb3ducmV2LnhtbESPQYvCMBSE7wv+h/CEva2pHkSrUUQUhAXZWg8en82z&#10;DTYvtYla//1mYcHjMDPfMPNlZ2vxoNYbxwqGgwQEceG04VLBMd9+TUD4gKyxdkwKXuRhueh9zDHV&#10;7skZPQ6hFBHCPkUFVQhNKqUvKrLoB64hjt7FtRZDlG0pdYvPCLe1HCXJWFo0HBcqbGhdUXE93K2C&#10;1Ymzjbntzz/ZJTN5Pk34e3xV6rPfrWYgAnXhHf5v77SCyQj+vsQfIB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0M3MMAAADbAAAADwAAAAAAAAAAAAAAAACYAgAAZHJzL2Rv&#10;d25yZXYueG1sUEsFBgAAAAAEAAQA9QAAAIgDAAAAAA==&#10;" filled="f" stroked="f">
                <v:textbox inset="0,0,0,0">
                  <w:txbxContent>
                    <w:p w:rsidR="001443AA" w:rsidRPr="00D30DD8" w:rsidRDefault="001443AA" w:rsidP="00A9526A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83" o:spid="_x0000_s1146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GpR8QA&#10;AADbAAAADwAAAGRycy9kb3ducmV2LnhtbESPQWvCQBSE7wX/w/IEb3VTBdHUjUixIAjFGA89vmaf&#10;yZLs2zS71fTfu4WCx2FmvmHWm8G24kq9N44VvEwTEMSl04YrBefi/XkJwgdkja1jUvBLHjbZ6GmN&#10;qXY3zul6CpWIEPYpKqhD6FIpfVmTRT91HXH0Lq63GKLsK6l7vEW4beUsSRbSouG4UGNHbzWVzenH&#10;Kth+cr4z3x9fx/ySm6JYJXxYNEpNxsP2FUSgITzC/+29VrCcw9+X+ANk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3hqUfEAAAA2wAAAA8AAAAAAAAAAAAAAAAAmAIAAGRycy9k&#10;b3ducmV2LnhtbFBLBQYAAAAABAAEAPUAAACJAwAAAAA=&#10;" filled="f" stroked="f">
                <v:textbox inset="0,0,0,0">
                  <w:txbxContent>
                    <w:p w:rsidR="001443AA" w:rsidRPr="00D30DD8" w:rsidRDefault="001443AA" w:rsidP="00A9526A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84" o:spid="_x0000_s1147" type="#_x0000_t202" style="position:absolute;left:48786;top:1143;width:16273;height:18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gxM8QA&#10;AADbAAAADwAAAGRycy9kb3ducmV2LnhtbESPQWvCQBSE7wX/w/IEb3VTEdHUjUixIAjFGA89vmaf&#10;yZLs2zS71fTfu4WCx2FmvmHWm8G24kq9N44VvEwTEMSl04YrBefi/XkJwgdkja1jUvBLHjbZ6GmN&#10;qXY3zul6CpWIEPYpKqhD6FIpfVmTRT91HXH0Lq63GKLsK6l7vEW4beUsSRbSouG4UGNHbzWVzenH&#10;Kth+cr4z3x9fx/ySm6JYJXxYNEpNxsP2FUSgITzC/+29VrCcw9+X+ANk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IIMTPEAAAA2wAAAA8AAAAAAAAAAAAAAAAAmAIAAGRycy9k&#10;b3ducmV2LnhtbFBLBQYAAAAABAAEAPUAAACJAwAAAAA=&#10;" filled="f" stroked="f">
                <v:textbox inset="0,0,0,0">
                  <w:txbxContent>
                    <w:p w:rsidR="001443AA" w:rsidRPr="00D30DD8" w:rsidRDefault="001443AA" w:rsidP="00A9526A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ACTION PL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62484A82" wp14:editId="0A5F46A7">
              <wp:simplePos x="0" y="0"/>
              <wp:positionH relativeFrom="margin">
                <wp:align>left</wp:align>
              </wp:positionH>
              <wp:positionV relativeFrom="paragraph">
                <wp:posOffset>-15875</wp:posOffset>
              </wp:positionV>
              <wp:extent cx="6870700" cy="393700"/>
              <wp:effectExtent l="0" t="0" r="6350" b="6350"/>
              <wp:wrapNone/>
              <wp:docPr id="1105" name="Group 11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106" name="Group 110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10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10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11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11" name="Group 111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112" name="Freeform 111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13" name="Text Box 111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4" name="Text Box 111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5" name="Text Box 1115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MENTORING 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484A82" id="Group 1105" o:spid="_x0000_s1154" style="position:absolute;margin-left:0;margin-top:-1.25pt;width:541pt;height:31pt;z-index:-251572224;mso-position-horizontal:left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">
              <v:group id="Group 1106" o:spid="_x0000_s1155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d5bE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o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d5bEcQAAADdAAAA&#10;DwAAAAAAAAAAAAAAAACqAgAAZHJzL2Rvd25yZXYueG1sUEsFBgAAAAAEAAQA+gAAAJsDAAAAAA==&#10;">
                <v:group id="Group 48" o:spid="_x0000_s1156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pL+i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Un8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pL+isQAAADdAAAA&#10;DwAAAAAAAAAAAAAAAACqAgAAZHJzL2Rvd25yZXYueG1sUEsFBgAAAAAEAAQA+gAAAJsDAAAAAA==&#10;">
                  <v:shape id="Freeform 49" o:spid="_x0000_s1157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fsdcYA&#10;AADdAAAADwAAAGRycy9kb3ducmV2LnhtbESPT2/CMAzF75P4DpGRuI0EDmjqCGjijwYHpA22u9WY&#10;tqNxuibQsk8/Hybt9iw///zefNn7Wt2ojVVgC5OxAUWcB1dxYeHjtH18AhUTssM6MFm4U4TlYvAw&#10;x8yFjt/pdkyFEgjHDC2UKTWZ1jEvyWMch4ZYdufQekwytoV2LXYC97WeGjPTHiuWDyU2tCopvxyv&#10;Xihv02+z/7l+nYvXTdf47emQPtfWjob9yzOoRH36N/9d75zEnxiJK21Egl7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GfsdcYAAADdAAAADwAAAAAAAAAAAAAAAACYAgAAZHJz&#10;L2Rvd25yZXYueG1sUEsFBgAAAAAEAAQA9QAAAIsDAAAAAA=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58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EHPY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N4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EHPY8QAAADdAAAA&#10;DwAAAAAAAAAAAAAAAACqAgAAZHJzL2Rvd25yZXYueG1sUEsFBgAAAAAEAAQA+gAAAJsDAAAAAA==&#10;">
                  <v:shape id="Freeform 47" o:spid="_x0000_s1159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LEisYA&#10;AADdAAAADwAAAGRycy9kb3ducmV2LnhtbESPQWvDMAyF74P9B6PBLmN1UkY7srplFAalt2a99CZi&#10;Jc4Wy1nste6/rw6D3STe03ufVpvsB3WmKfaBDZSzAhRxE2zPnYHj58fzK6iYkC0OgcnAlSJs1vd3&#10;K6xsuPCBznXqlIRwrNCAS2mstI6NI49xFkZi0doweUyyTp22E14k3A96XhQL7bFnaXA40tZR813/&#10;egN12z7tf7bLa158ndLcHV6y73fGPD7k9zdQiXL6N/9d76zgl6Xwyzcygl7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zLEi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111" o:spid="_x0000_s1160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<v:shape id="Freeform 1112" o:spid="_x0000_s1161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2upsMA&#10;AADdAAAADwAAAGRycy9kb3ducmV2LnhtbERPS2vCQBC+F/wPywheim4SaJHoKiIWPZVWRTwO2ckD&#10;s7Npdk3iv+8WCt7m43vOcj2YWnTUusqygngWgSDOrK64UHA+fUznIJxH1lhbJgUPcrBejV6WmGrb&#10;8zd1R1+IEMIuRQWl900qpctKMuhmtiEOXG5bgz7AtpC6xT6Em1omUfQuDVYcGkpsaFtSdjvejYL8&#10;M0/O+x13l/3X227+Wsmf/topNRkPmwUIT4N/iv/dBx3mx3ECf9+EE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w2upsMAAADdAAAADwAAAAAAAAAAAAAAAACYAgAAZHJzL2Rv&#10;d25yZXYueG1sUEsFBgAAAAAEAAQA9QAAAIg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3" o:spid="_x0000_s1162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mj8MA&#10;AADdAAAADwAAAGRycy9kb3ducmV2LnhtbERPTWvCQBC9C/6HZYTedJMW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Jmj8MAAADdAAAADwAAAAAAAAAAAAAAAACYAgAAZHJzL2Rv&#10;d25yZXYueG1sUEsFBgAAAAAEAAQA9QAAAIgDAAAAAA==&#10;" filled="f" stroked="f">
                <v:textbox inset="0,0,0,0">
                  <w:txbxContent>
                    <w:p w:rsidR="001443AA" w:rsidRPr="00B054E6" w:rsidRDefault="001443AA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114" o:spid="_x0000_s1163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v++8MA&#10;AADdAAAADwAAAGRycy9kb3ducmV2LnhtbERPTWvCQBC9C/6HZYTedJNS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v++8MAAADdAAAADwAAAAAAAAAAAAAAAACYAgAAZHJzL2Rv&#10;d25yZXYueG1sUEsFBgAAAAAEAAQA9QAAAIgDAAAAAA==&#10;" filled="f" stroked="f">
                <v:textbox inset="0,0,0,0">
                  <w:txbxContent>
                    <w:p w:rsidR="001443AA" w:rsidRPr="00B054E6" w:rsidRDefault="001443AA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115" o:spid="_x0000_s1164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dbYMMA&#10;AADdAAAADwAAAGRycy9kb3ducmV2LnhtbERPTWvCQBC9C/6HZYTedJNCpU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NdbYMMAAADdAAAADwAAAAAAAAAAAAAAAACYAgAAZHJzL2Rv&#10;d25yZXYueG1sUEsFBgAAAAAEAAQA9QAAAIgDAAAAAA==&#10;" filled="f" stroked="f">
                <v:textbox inset="0,0,0,0">
                  <w:txbxContent>
                    <w:p w:rsidR="001443AA" w:rsidRPr="00B054E6" w:rsidRDefault="001443AA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MENTORING PL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43AA" w:rsidRPr="0086768D" w:rsidRDefault="001443AA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3099ACE8" wp14:editId="128B2031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33" name="Group 33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34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35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37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8" name="Group 38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0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4688319" y="114300"/>
                          <a:ext cx="2039638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43AA" w:rsidRPr="00B054E6" w:rsidRDefault="001443AA" w:rsidP="00516114">
                            <w:pPr>
                              <w:spacing w:after="0"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SIGNATURE &amp; PROGRESS</w:t>
                            </w:r>
                          </w:p>
                          <w:p w:rsidR="001443AA" w:rsidRDefault="001443AA" w:rsidP="000755EE">
                            <w:pPr>
                              <w:spacing w:line="272" w:lineRule="exact"/>
                              <w:ind w:left="20"/>
                              <w:rPr>
                                <w:rFonts w:ascii="Gentona ExtraBold Italic" w:eastAsia="Gentona ExtraBold Italic" w:hAnsi="Gentona ExtraBold Italic" w:cs="Gentona ExtraBold Itali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99ACE8" id="Group 32" o:spid="_x0000_s1154" style="position:absolute;margin-left:0;margin-top:-18pt;width:541pt;height:31pt;z-index:-251636736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">
              <v:group id="Group 33" o:spid="_x0000_s1155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<v:group id="Group 48" o:spid="_x0000_s1156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49" o:spid="_x0000_s1157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lgO8QA&#10;AADbAAAADwAAAGRycy9kb3ducmV2LnhtbESPW2vCQBSE3wv+h+UIfasbFYtEVxEvVB8K9fZ+yB6T&#10;aPZszK4m+uvdQqGPw8x8w4ynjSnEnSqXW1bQ7UQgiBOrc04VHParjyEI55E1FpZJwYMcTCettzHG&#10;2ta8pfvOpyJA2MWoIPO+jKV0SUYGXceWxME72cqgD7JKpa6wDnBTyF4UfUqDOYeFDEuaZ5RcdjcT&#10;KD+9a7R53s6n9GtZl2a1//bHhVLv7WY2AuGp8f/hv/ZaK+gP4P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ZYDv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58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47" o:spid="_x0000_s1159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Wv4OMMA&#10;AADbAAAADwAAAGRycy9kb3ducmV2LnhtbESPQWsCMRSE70L/Q3iFXqRmtaJlNYoIBenN1Yu3x+bt&#10;Zu3mZbtJNf77RhA8DjPzDbNcR9uKC/W+caxgPMpAEJdON1wrOB6+3j9B+ICssXVMCm7kYb16GSwx&#10;1+7Ke7oUoRYJwj5HBSaELpfSl4Ys+pHriJNXud5iSLKvpe7xmuC2lZMsm0mLDacFgx1tDZU/xZ9V&#10;UFTV8Pt3O7/F2fkUJmY/jbbZKfX2GjcLEIFieIYf7Z1W8DGH+5f0A+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Wv4O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38" o:spid="_x0000_s1160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<v:shape id="Freeform 39" o:spid="_x0000_s1161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hZEsUA&#10;AADbAAAADwAAAGRycy9kb3ducmV2LnhtbESPT2vCQBTE70K/w/IKvUjd1GLRNBspxaInUSvF4yP7&#10;8odm36bZbRK/vSsIHoeZ+Q2TLAdTi45aV1lW8DKJQBBnVldcKDh+fz3PQTiPrLG2TArO5GCZPowS&#10;jLXteU/dwRciQNjFqKD0vomldFlJBt3ENsTBy21r0AfZFlK32Ae4qeU0it6kwYrDQokNfZaU/R7+&#10;jYJ8m0+P6xV3P+vdbDUfV/KvP3VKPT0OH+8gPA3+Hr61N1rB6wKuX8IPkO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FkSxQAAANsAAAAPAAAAAAAAAAAAAAAAAJgCAABkcnMv&#10;ZG93bnJldi54bWxQSwUGAAAAAAQABAD1AAAAigMAAAAA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162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Mbd8AA&#10;AADbAAAADwAAAGRycy9kb3ducmV2LnhtbERPTYvCMBC9L/gfwgje1tQFZa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1Mbd8AAAADbAAAADwAAAAAAAAAAAAAAAACYAgAAZHJzL2Rvd25y&#10;ZXYueG1sUEsFBgAAAAAEAAQA9QAAAIUDAAAAAA==&#10;" filled="f" stroked="f">
                <v:textbox inset="0,0,0,0">
                  <w:txbxContent>
                    <w:p w:rsidR="00903EED" w:rsidRPr="00B054E6" w:rsidRDefault="00903EED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69" o:spid="_x0000_s1163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V4V8MA&#10;AADbAAAADwAAAGRycy9kb3ducmV2LnhtbESPQWvCQBSE74L/YXmCN93YQ6jRVUQsCEJpjAePz+wz&#10;Wcy+jdlV03/fLRR6HGbmG2a57m0jntR541jBbJqAIC6dNlwpOBUfk3cQPiBrbByTgm/ysF4NB0vM&#10;tHtxTs9jqESEsM9QQR1Cm0npy5os+qlriaN3dZ3FEGVXSd3hK8JtI9+SJJUWDceFGlva1lTejg+r&#10;YHPmfGfun5ev/JqbopgnfEhvSo1H/WYBIlAf/sN/7b1WkM7h90v8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AV4V8MAAADbAAAADwAAAAAAAAAAAAAAAACYAgAAZHJzL2Rv&#10;d25yZXYueG1sUEsFBgAAAAAEAAQA9QAAAIgDAAAAAA==&#10;" filled="f" stroked="f">
                <v:textbox inset="0,0,0,0">
                  <w:txbxContent>
                    <w:p w:rsidR="00903EED" w:rsidRPr="00B054E6" w:rsidRDefault="00903EED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0" o:spid="_x0000_s1164" type="#_x0000_t202" style="position:absolute;left:46883;top:1143;width:20396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ZHF8IA&#10;AADbAAAADwAAAGRycy9kb3ducmV2LnhtbERPz2vCMBS+C/sfwhO82VQPnXZGkTFhIIy13WHHt+bZ&#10;BpuXrslq998vh4HHj+/37jDZTow0eONYwSpJQRDXThtuFHxUp+UGhA/IGjvHpOCXPBz2D7Md5trd&#10;uKCxDI2IIexzVNCG0OdS+roliz5xPXHkLm6wGCIcGqkHvMVw28l1mmbSouHY0GJPzy3V1/LHKjh+&#10;cvFivt++3otLYapqm/I5uyq1mE/HJxCBpnAX/7tftYLHuD5+iT9A7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5kcXwgAAANsAAAAPAAAAAAAAAAAAAAAAAJgCAABkcnMvZG93&#10;bnJldi54bWxQSwUGAAAAAAQABAD1AAAAhwMAAAAA&#10;" filled="f" stroked="f">
                <v:textbox inset="0,0,0,0">
                  <w:txbxContent>
                    <w:p w:rsidR="00903EED" w:rsidRPr="00B054E6" w:rsidRDefault="00903EED" w:rsidP="00516114">
                      <w:pPr>
                        <w:spacing w:after="0"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SIGNATURE &amp; PROGRESS</w:t>
                      </w:r>
                    </w:p>
                    <w:p w:rsidR="00903EED" w:rsidRDefault="00903EED" w:rsidP="000755EE">
                      <w:pPr>
                        <w:spacing w:line="272" w:lineRule="exact"/>
                        <w:ind w:left="20"/>
                        <w:rPr>
                          <w:rFonts w:ascii="Gentona ExtraBold Italic" w:eastAsia="Gentona ExtraBold Italic" w:hAnsi="Gentona ExtraBold Italic" w:cs="Gentona ExtraBold Itali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DE7CA9"/>
    <w:multiLevelType w:val="hybridMultilevel"/>
    <w:tmpl w:val="76F4CDE6"/>
    <w:lvl w:ilvl="0" w:tplc="82185680">
      <w:start w:val="1"/>
      <w:numFmt w:val="bullet"/>
      <w:lvlText w:val="-"/>
      <w:lvlJc w:val="left"/>
      <w:pPr>
        <w:ind w:hanging="109"/>
      </w:pPr>
      <w:rPr>
        <w:rFonts w:ascii="Kokila" w:eastAsia="Kokila" w:hAnsi="Kokila" w:hint="default"/>
        <w:w w:val="99"/>
        <w:sz w:val="24"/>
        <w:szCs w:val="24"/>
      </w:rPr>
    </w:lvl>
    <w:lvl w:ilvl="1" w:tplc="C472CE88">
      <w:start w:val="2"/>
      <w:numFmt w:val="decimal"/>
      <w:lvlText w:val="%2"/>
      <w:lvlJc w:val="left"/>
      <w:pPr>
        <w:ind w:hanging="2232"/>
      </w:pPr>
      <w:rPr>
        <w:rFonts w:ascii="Quadon Thin" w:eastAsia="Quadon Thin" w:hAnsi="Quadon Thin" w:hint="default"/>
        <w:color w:val="FFFFFF"/>
        <w:position w:val="-26"/>
        <w:sz w:val="96"/>
        <w:szCs w:val="96"/>
      </w:rPr>
    </w:lvl>
    <w:lvl w:ilvl="2" w:tplc="C974031C">
      <w:start w:val="1"/>
      <w:numFmt w:val="bullet"/>
      <w:lvlText w:val="•"/>
      <w:lvlJc w:val="left"/>
      <w:rPr>
        <w:rFonts w:hint="default"/>
      </w:rPr>
    </w:lvl>
    <w:lvl w:ilvl="3" w:tplc="8F2E6DDC">
      <w:start w:val="1"/>
      <w:numFmt w:val="bullet"/>
      <w:lvlText w:val="•"/>
      <w:lvlJc w:val="left"/>
      <w:rPr>
        <w:rFonts w:hint="default"/>
      </w:rPr>
    </w:lvl>
    <w:lvl w:ilvl="4" w:tplc="23246172">
      <w:start w:val="1"/>
      <w:numFmt w:val="bullet"/>
      <w:lvlText w:val="•"/>
      <w:lvlJc w:val="left"/>
      <w:rPr>
        <w:rFonts w:hint="default"/>
      </w:rPr>
    </w:lvl>
    <w:lvl w:ilvl="5" w:tplc="B35EADB2">
      <w:start w:val="1"/>
      <w:numFmt w:val="bullet"/>
      <w:lvlText w:val="•"/>
      <w:lvlJc w:val="left"/>
      <w:rPr>
        <w:rFonts w:hint="default"/>
      </w:rPr>
    </w:lvl>
    <w:lvl w:ilvl="6" w:tplc="F4D4072C">
      <w:start w:val="1"/>
      <w:numFmt w:val="bullet"/>
      <w:lvlText w:val="•"/>
      <w:lvlJc w:val="left"/>
      <w:rPr>
        <w:rFonts w:hint="default"/>
      </w:rPr>
    </w:lvl>
    <w:lvl w:ilvl="7" w:tplc="874A8B2E">
      <w:start w:val="1"/>
      <w:numFmt w:val="bullet"/>
      <w:lvlText w:val="•"/>
      <w:lvlJc w:val="left"/>
      <w:rPr>
        <w:rFonts w:hint="default"/>
      </w:rPr>
    </w:lvl>
    <w:lvl w:ilvl="8" w:tplc="071E7FCC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0"/>
    <w:lvlOverride w:ilvl="0"/>
    <w:lvlOverride w:ilvl="1">
      <w:startOverride w:val="2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forms" w:enforcement="0"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xMzA0NjYzNTNU0lEKTi0uzszPAykwrAUAJyCtpywAAAA="/>
  </w:docVars>
  <w:rsids>
    <w:rsidRoot w:val="00434F74"/>
    <w:rsid w:val="000755EE"/>
    <w:rsid w:val="000A4EC1"/>
    <w:rsid w:val="000B160B"/>
    <w:rsid w:val="000F3F31"/>
    <w:rsid w:val="00112F98"/>
    <w:rsid w:val="00114215"/>
    <w:rsid w:val="00124C86"/>
    <w:rsid w:val="001443AA"/>
    <w:rsid w:val="001866D1"/>
    <w:rsid w:val="00232D44"/>
    <w:rsid w:val="002450BE"/>
    <w:rsid w:val="002605D5"/>
    <w:rsid w:val="002807CF"/>
    <w:rsid w:val="00282B39"/>
    <w:rsid w:val="002A2812"/>
    <w:rsid w:val="002B6E65"/>
    <w:rsid w:val="002F0BFD"/>
    <w:rsid w:val="00317430"/>
    <w:rsid w:val="003B3C8A"/>
    <w:rsid w:val="003E6789"/>
    <w:rsid w:val="00434AB1"/>
    <w:rsid w:val="00434F74"/>
    <w:rsid w:val="00465ADE"/>
    <w:rsid w:val="0046686B"/>
    <w:rsid w:val="0046708F"/>
    <w:rsid w:val="004724C4"/>
    <w:rsid w:val="00490290"/>
    <w:rsid w:val="00496D0D"/>
    <w:rsid w:val="004C5627"/>
    <w:rsid w:val="004D462D"/>
    <w:rsid w:val="004E556B"/>
    <w:rsid w:val="00516114"/>
    <w:rsid w:val="005619A7"/>
    <w:rsid w:val="005730F2"/>
    <w:rsid w:val="00586244"/>
    <w:rsid w:val="00633F95"/>
    <w:rsid w:val="00636F98"/>
    <w:rsid w:val="006728A9"/>
    <w:rsid w:val="006A308A"/>
    <w:rsid w:val="007073D7"/>
    <w:rsid w:val="00731DD5"/>
    <w:rsid w:val="00763F66"/>
    <w:rsid w:val="007D54A3"/>
    <w:rsid w:val="008F7206"/>
    <w:rsid w:val="00903EED"/>
    <w:rsid w:val="00930966"/>
    <w:rsid w:val="00966C72"/>
    <w:rsid w:val="009A0552"/>
    <w:rsid w:val="00A063C9"/>
    <w:rsid w:val="00A07E30"/>
    <w:rsid w:val="00A6579E"/>
    <w:rsid w:val="00A93C51"/>
    <w:rsid w:val="00A9526A"/>
    <w:rsid w:val="00B054E6"/>
    <w:rsid w:val="00B26BAD"/>
    <w:rsid w:val="00B54A7F"/>
    <w:rsid w:val="00B6221E"/>
    <w:rsid w:val="00B774C7"/>
    <w:rsid w:val="00BF511C"/>
    <w:rsid w:val="00C02045"/>
    <w:rsid w:val="00C402FC"/>
    <w:rsid w:val="00C42AA8"/>
    <w:rsid w:val="00C534AA"/>
    <w:rsid w:val="00C65AC9"/>
    <w:rsid w:val="00CB7500"/>
    <w:rsid w:val="00D30DD8"/>
    <w:rsid w:val="00D32AC9"/>
    <w:rsid w:val="00D46F11"/>
    <w:rsid w:val="00D55FE8"/>
    <w:rsid w:val="00D839EC"/>
    <w:rsid w:val="00DD776A"/>
    <w:rsid w:val="00E17C21"/>
    <w:rsid w:val="00E458AF"/>
    <w:rsid w:val="00EA56FD"/>
    <w:rsid w:val="00EE0C4C"/>
    <w:rsid w:val="00EE4830"/>
    <w:rsid w:val="00F00D03"/>
    <w:rsid w:val="00F71868"/>
    <w:rsid w:val="00FC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  <w15:chartTrackingRefBased/>
  <w15:docId w15:val="{7195548C-D669-4F10-AA43-B210B3048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6579E"/>
    <w:pPr>
      <w:widowControl w:val="0"/>
      <w:spacing w:after="0" w:line="240" w:lineRule="auto"/>
      <w:ind w:left="388"/>
      <w:outlineLvl w:val="0"/>
    </w:pPr>
    <w:rPr>
      <w:rFonts w:ascii="Gentona ExtraBold" w:eastAsia="Gentona ExtraBold" w:hAnsi="Gentona ExtraBold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A6579E"/>
    <w:pPr>
      <w:widowControl w:val="0"/>
      <w:spacing w:after="0" w:line="240" w:lineRule="auto"/>
      <w:ind w:left="3920" w:hanging="2232"/>
      <w:outlineLvl w:val="1"/>
    </w:pPr>
    <w:rPr>
      <w:rFonts w:ascii="Quadon Medium" w:eastAsia="Quadon Medium" w:hAnsi="Quadon Medium" w:cs="Times New Roman"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434F74"/>
    <w:pPr>
      <w:widowControl w:val="0"/>
      <w:spacing w:before="53" w:after="0" w:line="240" w:lineRule="auto"/>
      <w:ind w:left="820"/>
      <w:outlineLvl w:val="2"/>
    </w:pPr>
    <w:rPr>
      <w:rFonts w:ascii="Quadon Heavy" w:eastAsia="Quadon Heavy" w:hAnsi="Quadon Heavy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6579E"/>
    <w:rPr>
      <w:rFonts w:ascii="Gentona ExtraBold" w:eastAsia="Gentona ExtraBold" w:hAnsi="Gentona ExtraBold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A6579E"/>
    <w:rPr>
      <w:rFonts w:ascii="Quadon Medium" w:eastAsia="Quadon Medium" w:hAnsi="Quadon Medium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434F74"/>
    <w:rPr>
      <w:rFonts w:ascii="Quadon Heavy" w:eastAsia="Quadon Heavy" w:hAnsi="Quadon Heavy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F74"/>
  </w:style>
  <w:style w:type="paragraph" w:styleId="Footer">
    <w:name w:val="footer"/>
    <w:basedOn w:val="Normal"/>
    <w:link w:val="Foot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F74"/>
  </w:style>
  <w:style w:type="paragraph" w:styleId="BodyText">
    <w:name w:val="Body Text"/>
    <w:basedOn w:val="Normal"/>
    <w:link w:val="BodyTextChar"/>
    <w:uiPriority w:val="1"/>
    <w:qFormat/>
    <w:rsid w:val="00434F74"/>
    <w:pPr>
      <w:widowControl w:val="0"/>
      <w:spacing w:after="0" w:line="240" w:lineRule="auto"/>
      <w:ind w:left="659"/>
    </w:pPr>
    <w:rPr>
      <w:rFonts w:ascii="Kokila" w:eastAsia="Kokila" w:hAnsi="Kokil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34F74"/>
    <w:rPr>
      <w:rFonts w:ascii="Kokila" w:eastAsia="Kokila" w:hAnsi="Kokila"/>
      <w:sz w:val="24"/>
      <w:szCs w:val="24"/>
    </w:rPr>
  </w:style>
  <w:style w:type="paragraph" w:styleId="ListParagraph">
    <w:name w:val="List Paragraph"/>
    <w:basedOn w:val="Normal"/>
    <w:uiPriority w:val="1"/>
    <w:qFormat/>
    <w:rsid w:val="00A6579E"/>
    <w:pPr>
      <w:ind w:left="720"/>
      <w:contextualSpacing/>
    </w:pPr>
  </w:style>
  <w:style w:type="paragraph" w:styleId="NoSpacing">
    <w:name w:val="No Spacing"/>
    <w:uiPriority w:val="1"/>
    <w:qFormat/>
    <w:rsid w:val="00A6579E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6579E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7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3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3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://biosciences.stanford.edu/idp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myidp.sciencecareers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oter" Target="footer6.xml"/><Relationship Id="rId10" Type="http://schemas.openxmlformats.org/officeDocument/2006/relationships/hyperlink" Target="http://myidp.sciencecareers.org/" TargetMode="Externa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93F5A-6D9C-4342-AD03-7C91881EE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01</Words>
  <Characters>9071</Characters>
  <Application>Microsoft Office Word</Application>
  <DocSecurity>4</DocSecurity>
  <Lines>503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10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itterko</dc:creator>
  <cp:keywords/>
  <dc:description/>
  <cp:lastModifiedBy>Hernandez,Ivette</cp:lastModifiedBy>
  <cp:revision>2</cp:revision>
  <cp:lastPrinted>2017-06-14T19:42:00Z</cp:lastPrinted>
  <dcterms:created xsi:type="dcterms:W3CDTF">2022-02-23T15:08:00Z</dcterms:created>
  <dcterms:modified xsi:type="dcterms:W3CDTF">2022-02-23T15:08:00Z</dcterms:modified>
</cp:coreProperties>
</file>